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68" w:type="dxa"/>
        <w:tblLayout w:type="fixed"/>
        <w:tblLook w:val="0000" w:firstRow="0" w:lastRow="0" w:firstColumn="0" w:lastColumn="0" w:noHBand="0" w:noVBand="0"/>
      </w:tblPr>
      <w:tblGrid>
        <w:gridCol w:w="2898"/>
        <w:gridCol w:w="4590"/>
        <w:gridCol w:w="2880"/>
      </w:tblGrid>
      <w:tr w:rsidRPr="003A1657" w:rsidR="00202559" w:rsidTr="007A281D">
        <w:trPr>
          <w:cantSplit/>
        </w:trPr>
        <w:tc>
          <w:tcPr>
            <w:tcW w:w="2898" w:type="dxa"/>
            <w:vMerge w:val="restart"/>
          </w:tcPr>
          <w:p w:rsidRPr="003A1657" w:rsidR="00202559" w:rsidP="009D2357" w:rsidRDefault="007447E5">
            <w:pPr>
              <w:pStyle w:val="Heading1"/>
              <w:rPr>
                <w:rFonts w:ascii="Times New Roman" w:hAnsi="Times New Roman" w:cs="Times New Roman"/>
                <w:b w:val="0"/>
                <w:bCs w:val="0"/>
              </w:rPr>
            </w:pPr>
            <w:bookmarkStart w:name="_GoBack" w:id="0"/>
            <w:bookmarkEnd w:id="0"/>
            <w:r w:rsidRPr="003A1657">
              <w:rPr>
                <w:rFonts w:ascii="Times New Roman" w:hAnsi="Times New Roman" w:cs="Times New Roman"/>
                <w:noProof/>
              </w:rPr>
              <w:drawing>
                <wp:inline distT="0" distB="0" distL="0" distR="0">
                  <wp:extent cx="622300" cy="622300"/>
                  <wp:effectExtent l="0" t="0" r="6350" b="6350"/>
                  <wp:docPr id="1" name="Picture 1" descr="New_DOE_Seal_Color_Hi-Res_042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_DOE_Seal_Color_Hi-Res_04280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2300" cy="622300"/>
                          </a:xfrm>
                          <a:prstGeom prst="rect">
                            <a:avLst/>
                          </a:prstGeom>
                          <a:noFill/>
                          <a:ln>
                            <a:noFill/>
                          </a:ln>
                        </pic:spPr>
                      </pic:pic>
                    </a:graphicData>
                  </a:graphic>
                </wp:inline>
              </w:drawing>
            </w:r>
          </w:p>
        </w:tc>
        <w:tc>
          <w:tcPr>
            <w:tcW w:w="4590" w:type="dxa"/>
          </w:tcPr>
          <w:p w:rsidRPr="003A1657" w:rsidR="00202559" w:rsidP="00202559" w:rsidRDefault="00202559">
            <w:pPr>
              <w:pStyle w:val="Heading1"/>
              <w:jc w:val="center"/>
              <w:rPr>
                <w:rFonts w:ascii="Times New Roman" w:hAnsi="Times New Roman" w:cs="Times New Roman"/>
              </w:rPr>
            </w:pPr>
            <w:r w:rsidRPr="003A1657">
              <w:rPr>
                <w:rFonts w:ascii="Times New Roman" w:hAnsi="Times New Roman" w:cs="Times New Roman"/>
              </w:rPr>
              <w:t>U.S. DEPARTMENT OF ENERGY</w:t>
            </w:r>
          </w:p>
        </w:tc>
        <w:tc>
          <w:tcPr>
            <w:tcW w:w="2880" w:type="dxa"/>
          </w:tcPr>
          <w:p w:rsidRPr="003A1657" w:rsidR="00202559" w:rsidP="001B3B67" w:rsidRDefault="00202559">
            <w:pPr>
              <w:pStyle w:val="Heading1"/>
              <w:jc w:val="right"/>
              <w:rPr>
                <w:rFonts w:ascii="Times New Roman" w:hAnsi="Times New Roman" w:cs="Times New Roman"/>
                <w:b w:val="0"/>
                <w:bCs w:val="0"/>
              </w:rPr>
            </w:pPr>
            <w:r w:rsidRPr="003A1657">
              <w:rPr>
                <w:rFonts w:ascii="Times New Roman" w:hAnsi="Times New Roman" w:cs="Times New Roman"/>
                <w:b w:val="0"/>
              </w:rPr>
              <w:t>OMB No. 1905-0</w:t>
            </w:r>
            <w:r w:rsidR="00286773">
              <w:rPr>
                <w:rFonts w:ascii="Times New Roman" w:hAnsi="Times New Roman" w:cs="Times New Roman"/>
                <w:b w:val="0"/>
              </w:rPr>
              <w:t>29</w:t>
            </w:r>
            <w:r w:rsidRPr="003A1657" w:rsidR="00544ECC">
              <w:rPr>
                <w:rFonts w:ascii="Times New Roman" w:hAnsi="Times New Roman" w:cs="Times New Roman"/>
                <w:b w:val="0"/>
              </w:rPr>
              <w:t>4</w:t>
            </w:r>
          </w:p>
        </w:tc>
      </w:tr>
      <w:tr w:rsidRPr="003A1657" w:rsidR="00202559" w:rsidTr="007A281D">
        <w:trPr>
          <w:cantSplit/>
        </w:trPr>
        <w:tc>
          <w:tcPr>
            <w:tcW w:w="2898" w:type="dxa"/>
            <w:vMerge/>
          </w:tcPr>
          <w:p w:rsidRPr="003A1657" w:rsidR="00202559" w:rsidP="00202559" w:rsidRDefault="00202559">
            <w:pPr>
              <w:pStyle w:val="Heading1"/>
              <w:rPr>
                <w:rFonts w:ascii="Times New Roman" w:hAnsi="Times New Roman" w:cs="Times New Roman"/>
                <w:b w:val="0"/>
                <w:bCs w:val="0"/>
              </w:rPr>
            </w:pPr>
          </w:p>
        </w:tc>
        <w:tc>
          <w:tcPr>
            <w:tcW w:w="4590" w:type="dxa"/>
          </w:tcPr>
          <w:p w:rsidRPr="003A1657" w:rsidR="00202559" w:rsidP="001B3B67" w:rsidRDefault="009D2357">
            <w:pPr>
              <w:pStyle w:val="Heading1"/>
              <w:jc w:val="center"/>
              <w:rPr>
                <w:rFonts w:ascii="Times New Roman" w:hAnsi="Times New Roman" w:cs="Times New Roman"/>
                <w:b w:val="0"/>
                <w:bCs w:val="0"/>
              </w:rPr>
            </w:pPr>
            <w:r w:rsidRPr="003A1657">
              <w:rPr>
                <w:rFonts w:ascii="Times New Roman" w:hAnsi="Times New Roman" w:cs="Times New Roman"/>
                <w:b w:val="0"/>
                <w:bCs w:val="0"/>
              </w:rPr>
              <w:t>OFFICE OF FOSSIL ENERGY</w:t>
            </w:r>
          </w:p>
        </w:tc>
        <w:tc>
          <w:tcPr>
            <w:tcW w:w="2880" w:type="dxa"/>
          </w:tcPr>
          <w:p w:rsidRPr="003A1657" w:rsidR="00202559" w:rsidP="00EB71E1" w:rsidRDefault="00202559">
            <w:pPr>
              <w:pStyle w:val="Heading1"/>
              <w:jc w:val="right"/>
              <w:rPr>
                <w:rFonts w:ascii="Times New Roman" w:hAnsi="Times New Roman" w:cs="Times New Roman"/>
                <w:b w:val="0"/>
                <w:bCs w:val="0"/>
              </w:rPr>
            </w:pPr>
            <w:r w:rsidRPr="003A1657">
              <w:rPr>
                <w:rFonts w:ascii="Times New Roman" w:hAnsi="Times New Roman" w:cs="Times New Roman"/>
                <w:b w:val="0"/>
              </w:rPr>
              <w:t xml:space="preserve"> Expiration Date: </w:t>
            </w:r>
            <w:r w:rsidR="00EA7A3D">
              <w:rPr>
                <w:rFonts w:ascii="Times New Roman" w:hAnsi="Times New Roman" w:cs="Times New Roman"/>
                <w:b w:val="0"/>
              </w:rPr>
              <w:t>07/31</w:t>
            </w:r>
            <w:r w:rsidR="00B106FC">
              <w:rPr>
                <w:rFonts w:ascii="Times New Roman" w:hAnsi="Times New Roman" w:cs="Times New Roman"/>
                <w:b w:val="0"/>
              </w:rPr>
              <w:t>/</w:t>
            </w:r>
            <w:r w:rsidR="00EB71E1">
              <w:rPr>
                <w:rFonts w:ascii="Times New Roman" w:hAnsi="Times New Roman" w:cs="Times New Roman"/>
                <w:b w:val="0"/>
              </w:rPr>
              <w:t>20XX</w:t>
            </w:r>
          </w:p>
        </w:tc>
      </w:tr>
      <w:tr w:rsidRPr="003A1657" w:rsidR="00202559" w:rsidTr="007A281D">
        <w:trPr>
          <w:cantSplit/>
        </w:trPr>
        <w:tc>
          <w:tcPr>
            <w:tcW w:w="2898" w:type="dxa"/>
            <w:vMerge/>
          </w:tcPr>
          <w:p w:rsidRPr="003A1657" w:rsidR="00202559" w:rsidP="00202559" w:rsidRDefault="00202559">
            <w:pPr>
              <w:pStyle w:val="Heading1"/>
              <w:rPr>
                <w:rFonts w:ascii="Times New Roman" w:hAnsi="Times New Roman" w:cs="Times New Roman"/>
                <w:b w:val="0"/>
                <w:bCs w:val="0"/>
              </w:rPr>
            </w:pPr>
          </w:p>
        </w:tc>
        <w:tc>
          <w:tcPr>
            <w:tcW w:w="4590" w:type="dxa"/>
          </w:tcPr>
          <w:p w:rsidRPr="003A1657" w:rsidR="00202559" w:rsidP="00202559" w:rsidRDefault="00202559">
            <w:pPr>
              <w:pStyle w:val="Heading1"/>
              <w:jc w:val="center"/>
              <w:rPr>
                <w:rFonts w:ascii="Times New Roman" w:hAnsi="Times New Roman" w:cs="Times New Roman"/>
                <w:b w:val="0"/>
                <w:bCs w:val="0"/>
              </w:rPr>
            </w:pPr>
            <w:r w:rsidRPr="003A1657">
              <w:rPr>
                <w:rFonts w:ascii="Times New Roman" w:hAnsi="Times New Roman" w:cs="Times New Roman"/>
                <w:b w:val="0"/>
                <w:bCs w:val="0"/>
              </w:rPr>
              <w:t>Washington, DC 20585</w:t>
            </w:r>
          </w:p>
        </w:tc>
        <w:tc>
          <w:tcPr>
            <w:tcW w:w="2880" w:type="dxa"/>
          </w:tcPr>
          <w:p w:rsidRPr="003A1657" w:rsidR="00202559" w:rsidP="00202559" w:rsidRDefault="00202559">
            <w:pPr>
              <w:pStyle w:val="Heading1"/>
              <w:jc w:val="right"/>
              <w:rPr>
                <w:rFonts w:ascii="Times New Roman" w:hAnsi="Times New Roman" w:cs="Times New Roman"/>
                <w:b w:val="0"/>
                <w:bCs w:val="0"/>
              </w:rPr>
            </w:pPr>
            <w:r w:rsidRPr="003A1657">
              <w:rPr>
                <w:rFonts w:ascii="Times New Roman" w:hAnsi="Times New Roman" w:cs="Times New Roman"/>
                <w:b w:val="0"/>
              </w:rPr>
              <w:t>Burden: 3 Hours</w:t>
            </w:r>
          </w:p>
        </w:tc>
      </w:tr>
      <w:tr w:rsidRPr="003A1657" w:rsidR="00925EC7" w:rsidTr="007A281D">
        <w:trPr>
          <w:cantSplit/>
        </w:trPr>
        <w:tc>
          <w:tcPr>
            <w:tcW w:w="2898" w:type="dxa"/>
            <w:vMerge/>
          </w:tcPr>
          <w:p w:rsidRPr="003A1657" w:rsidR="00925EC7" w:rsidRDefault="00925EC7">
            <w:pPr>
              <w:pStyle w:val="Heading1"/>
              <w:rPr>
                <w:rFonts w:ascii="Times New Roman" w:hAnsi="Times New Roman" w:cs="Times New Roman"/>
                <w:b w:val="0"/>
                <w:bCs w:val="0"/>
              </w:rPr>
            </w:pPr>
          </w:p>
        </w:tc>
        <w:tc>
          <w:tcPr>
            <w:tcW w:w="4590" w:type="dxa"/>
          </w:tcPr>
          <w:p w:rsidRPr="003A1657" w:rsidR="00925EC7" w:rsidRDefault="00925EC7">
            <w:pPr>
              <w:pStyle w:val="Heading1"/>
              <w:jc w:val="center"/>
              <w:rPr>
                <w:rFonts w:ascii="Times New Roman" w:hAnsi="Times New Roman" w:cs="Times New Roman"/>
                <w:b w:val="0"/>
                <w:bCs w:val="0"/>
              </w:rPr>
            </w:pPr>
          </w:p>
        </w:tc>
        <w:tc>
          <w:tcPr>
            <w:tcW w:w="2880" w:type="dxa"/>
          </w:tcPr>
          <w:p w:rsidRPr="003A1657" w:rsidR="00925EC7" w:rsidRDefault="00925EC7">
            <w:pPr>
              <w:pStyle w:val="Heading1"/>
              <w:jc w:val="right"/>
              <w:rPr>
                <w:rFonts w:ascii="Times New Roman" w:hAnsi="Times New Roman" w:cs="Times New Roman"/>
                <w:b w:val="0"/>
                <w:bCs w:val="0"/>
              </w:rPr>
            </w:pPr>
          </w:p>
        </w:tc>
      </w:tr>
    </w:tbl>
    <w:p w:rsidRPr="003A1657" w:rsidR="00925EC7" w:rsidRDefault="00925EC7">
      <w:pPr>
        <w:rPr>
          <w:sz w:val="18"/>
          <w:szCs w:val="18"/>
        </w:rPr>
      </w:pPr>
    </w:p>
    <w:p w:rsidRPr="003A1657" w:rsidR="009D2357" w:rsidRDefault="009D2357">
      <w:pPr>
        <w:rPr>
          <w:sz w:val="18"/>
          <w:szCs w:val="18"/>
        </w:rPr>
      </w:pPr>
    </w:p>
    <w:p w:rsidRPr="003A1657" w:rsidR="009D2357" w:rsidRDefault="009D2357">
      <w:pPr>
        <w:rPr>
          <w:sz w:val="22"/>
          <w:szCs w:val="22"/>
        </w:rPr>
      </w:pPr>
    </w:p>
    <w:p w:rsidRPr="003A1657" w:rsidR="009D2357" w:rsidRDefault="009D2357">
      <w:pPr>
        <w:rPr>
          <w:sz w:val="22"/>
          <w:szCs w:val="22"/>
        </w:rPr>
      </w:pPr>
    </w:p>
    <w:p w:rsidRPr="003A1657" w:rsidR="009D2357" w:rsidRDefault="009D2357">
      <w:pPr>
        <w:rPr>
          <w:sz w:val="22"/>
          <w:szCs w:val="22"/>
        </w:rPr>
      </w:pPr>
    </w:p>
    <w:p w:rsidRPr="003A1657" w:rsidR="009D2357" w:rsidRDefault="009D2357">
      <w:pPr>
        <w:rPr>
          <w:sz w:val="22"/>
          <w:szCs w:val="22"/>
        </w:rPr>
      </w:pPr>
    </w:p>
    <w:p w:rsidRPr="003A1657" w:rsidR="00925EC7" w:rsidRDefault="00925EC7">
      <w:pPr>
        <w:pStyle w:val="Heading2"/>
        <w:jc w:val="center"/>
        <w:rPr>
          <w:b w:val="0"/>
          <w:bCs w:val="0"/>
          <w:sz w:val="22"/>
          <w:szCs w:val="22"/>
        </w:rPr>
      </w:pPr>
      <w:r w:rsidRPr="003A1657">
        <w:rPr>
          <w:sz w:val="22"/>
          <w:szCs w:val="22"/>
        </w:rPr>
        <w:t xml:space="preserve">MONTHLY REPORT OF NATURAL GAS </w:t>
      </w:r>
      <w:r w:rsidRPr="003A1657" w:rsidR="00544ECC">
        <w:rPr>
          <w:sz w:val="22"/>
          <w:szCs w:val="22"/>
        </w:rPr>
        <w:t>IMPORTS AND EXPORTS</w:t>
      </w:r>
    </w:p>
    <w:p w:rsidRPr="003A1657" w:rsidR="00925EC7" w:rsidRDefault="00925EC7">
      <w:pPr>
        <w:pStyle w:val="Heading2"/>
        <w:jc w:val="center"/>
        <w:rPr>
          <w:sz w:val="22"/>
          <w:szCs w:val="22"/>
        </w:rPr>
      </w:pPr>
      <w:r w:rsidRPr="003A1657">
        <w:rPr>
          <w:sz w:val="22"/>
          <w:szCs w:val="22"/>
        </w:rPr>
        <w:t xml:space="preserve">FORM </w:t>
      </w:r>
      <w:r w:rsidRPr="003A1657" w:rsidR="00544ECC">
        <w:rPr>
          <w:sz w:val="22"/>
          <w:szCs w:val="22"/>
        </w:rPr>
        <w:t>FE-746R</w:t>
      </w:r>
    </w:p>
    <w:p w:rsidRPr="003A1657" w:rsidR="00925EC7" w:rsidRDefault="00925EC7">
      <w:pPr>
        <w:pStyle w:val="Heading4"/>
        <w:tabs>
          <w:tab w:val="left" w:pos="3600"/>
        </w:tabs>
        <w:rPr>
          <w:sz w:val="22"/>
          <w:szCs w:val="22"/>
        </w:rPr>
      </w:pPr>
      <w:r w:rsidRPr="003A1657">
        <w:rPr>
          <w:sz w:val="22"/>
          <w:szCs w:val="22"/>
        </w:rPr>
        <w:t>INSTRUCTIONS</w:t>
      </w:r>
    </w:p>
    <w:p w:rsidRPr="003A1657" w:rsidR="002A4259" w:rsidRDefault="002A4259">
      <w:pPr>
        <w:rPr>
          <w:sz w:val="18"/>
          <w:szCs w:val="18"/>
        </w:rPr>
        <w:sectPr w:rsidRPr="003A1657" w:rsidR="002A4259" w:rsidSect="002A4259">
          <w:footerReference w:type="default" r:id="rId9"/>
          <w:pgSz w:w="12240" w:h="15840" w:code="1"/>
          <w:pgMar w:top="864" w:right="1008" w:bottom="720" w:left="1008" w:header="720" w:footer="288" w:gutter="0"/>
          <w:cols w:space="576"/>
          <w:docGrid w:linePitch="360"/>
        </w:sectPr>
      </w:pPr>
    </w:p>
    <w:p w:rsidRPr="003A1657" w:rsidR="002A4259" w:rsidRDefault="002A4259">
      <w:pPr>
        <w:rPr>
          <w:sz w:val="18"/>
          <w:szCs w:val="18"/>
        </w:rPr>
      </w:pPr>
    </w:p>
    <w:p w:rsidRPr="003A1657" w:rsidR="00925EC7" w:rsidRDefault="00925EC7">
      <w:pPr>
        <w:rPr>
          <w:sz w:val="22"/>
          <w:szCs w:val="22"/>
        </w:rPr>
      </w:pPr>
    </w:p>
    <w:p w:rsidRPr="003A1657" w:rsidR="00925EC7" w:rsidRDefault="00925EC7">
      <w:pPr>
        <w:pStyle w:val="Heading3"/>
        <w:jc w:val="both"/>
        <w:rPr>
          <w:szCs w:val="22"/>
        </w:rPr>
      </w:pPr>
      <w:r w:rsidRPr="003A1657">
        <w:rPr>
          <w:szCs w:val="22"/>
        </w:rPr>
        <w:t>PURPOSE</w:t>
      </w:r>
    </w:p>
    <w:p w:rsidRPr="003A1657" w:rsidR="00925EC7" w:rsidRDefault="00925EC7">
      <w:pPr>
        <w:jc w:val="both"/>
        <w:rPr>
          <w:sz w:val="18"/>
          <w:szCs w:val="18"/>
        </w:rPr>
      </w:pPr>
    </w:p>
    <w:p w:rsidRPr="003A1657" w:rsidR="00925EC7" w:rsidRDefault="00925EC7">
      <w:pPr>
        <w:pStyle w:val="BodyText"/>
        <w:jc w:val="both"/>
        <w:rPr>
          <w:szCs w:val="18"/>
        </w:rPr>
      </w:pPr>
      <w:r w:rsidRPr="003A1657">
        <w:rPr>
          <w:szCs w:val="18"/>
        </w:rPr>
        <w:t xml:space="preserve">The </w:t>
      </w:r>
      <w:r w:rsidRPr="003A1657" w:rsidR="0052247F">
        <w:rPr>
          <w:szCs w:val="18"/>
        </w:rPr>
        <w:t xml:space="preserve">U.S. </w:t>
      </w:r>
      <w:r w:rsidRPr="003A1657" w:rsidR="00544ECC">
        <w:rPr>
          <w:szCs w:val="18"/>
        </w:rPr>
        <w:t xml:space="preserve">Department of </w:t>
      </w:r>
      <w:r w:rsidRPr="003A1657">
        <w:rPr>
          <w:szCs w:val="18"/>
        </w:rPr>
        <w:t>Energy</w:t>
      </w:r>
      <w:r w:rsidRPr="003A1657" w:rsidR="00544ECC">
        <w:rPr>
          <w:szCs w:val="18"/>
        </w:rPr>
        <w:t>, Office of Fossil Energy</w:t>
      </w:r>
      <w:r w:rsidRPr="003A1657">
        <w:rPr>
          <w:szCs w:val="18"/>
        </w:rPr>
        <w:t xml:space="preserve"> (</w:t>
      </w:r>
      <w:r w:rsidRPr="003A1657" w:rsidR="00C82AE6">
        <w:rPr>
          <w:szCs w:val="18"/>
        </w:rPr>
        <w:t>FE</w:t>
      </w:r>
      <w:r w:rsidRPr="003A1657">
        <w:rPr>
          <w:szCs w:val="18"/>
        </w:rPr>
        <w:t xml:space="preserve">) Form </w:t>
      </w:r>
      <w:r w:rsidRPr="003A1657" w:rsidR="00C82AE6">
        <w:rPr>
          <w:szCs w:val="18"/>
        </w:rPr>
        <w:t>FE-746R</w:t>
      </w:r>
      <w:r w:rsidRPr="003A1657">
        <w:rPr>
          <w:szCs w:val="18"/>
        </w:rPr>
        <w:t xml:space="preserve">, “Monthly Report of Natural Gas </w:t>
      </w:r>
      <w:r w:rsidRPr="003A1657" w:rsidR="00C82AE6">
        <w:rPr>
          <w:szCs w:val="18"/>
        </w:rPr>
        <w:t>Imports and Exports</w:t>
      </w:r>
      <w:r w:rsidRPr="003A1657">
        <w:rPr>
          <w:szCs w:val="18"/>
        </w:rPr>
        <w:t>”</w:t>
      </w:r>
      <w:r w:rsidRPr="003A1657" w:rsidR="00C82AE6">
        <w:rPr>
          <w:szCs w:val="18"/>
        </w:rPr>
        <w:t>,</w:t>
      </w:r>
      <w:r w:rsidRPr="003A1657">
        <w:rPr>
          <w:szCs w:val="18"/>
        </w:rPr>
        <w:t xml:space="preserve"> is designed to collect data on </w:t>
      </w:r>
      <w:r w:rsidRPr="003A1657" w:rsidR="00C82AE6">
        <w:rPr>
          <w:szCs w:val="18"/>
        </w:rPr>
        <w:t xml:space="preserve">natural gas </w:t>
      </w:r>
      <w:r w:rsidRPr="003A1657" w:rsidR="0086592C">
        <w:rPr>
          <w:szCs w:val="18"/>
        </w:rPr>
        <w:t xml:space="preserve">and liquefied natural gas (LNG) </w:t>
      </w:r>
      <w:r w:rsidRPr="003A1657" w:rsidR="00C82AE6">
        <w:rPr>
          <w:szCs w:val="18"/>
        </w:rPr>
        <w:t>that is imported and exported to and from the U.S. on a monthly basis.</w:t>
      </w:r>
      <w:r w:rsidRPr="003A1657">
        <w:rPr>
          <w:szCs w:val="18"/>
        </w:rPr>
        <w:t xml:space="preserve"> </w:t>
      </w:r>
      <w:r w:rsidRPr="003A1657" w:rsidR="0086592C">
        <w:rPr>
          <w:szCs w:val="18"/>
        </w:rPr>
        <w:t>The data is used to monitor North American natural gas trade, which in turn enables the federal government to perform market and</w:t>
      </w:r>
      <w:r w:rsidRPr="003A1657" w:rsidR="00452DAE">
        <w:rPr>
          <w:szCs w:val="18"/>
        </w:rPr>
        <w:t xml:space="preserve"> regulatory analyses, and enables FE to ensure that importers and exporters are in compliance with the terms and conditions of their authorizations.  </w:t>
      </w:r>
      <w:r w:rsidRPr="003A1657">
        <w:rPr>
          <w:szCs w:val="18"/>
        </w:rPr>
        <w:t xml:space="preserve">The data appear in the </w:t>
      </w:r>
      <w:r w:rsidRPr="003A1657" w:rsidR="00C82AE6">
        <w:rPr>
          <w:szCs w:val="18"/>
        </w:rPr>
        <w:t>FE</w:t>
      </w:r>
      <w:r w:rsidRPr="003A1657">
        <w:rPr>
          <w:szCs w:val="18"/>
        </w:rPr>
        <w:t xml:space="preserve"> publications </w:t>
      </w:r>
      <w:r w:rsidRPr="003A1657" w:rsidR="00C82AE6">
        <w:rPr>
          <w:i/>
          <w:iCs/>
          <w:szCs w:val="18"/>
        </w:rPr>
        <w:t xml:space="preserve">LNG Monthly </w:t>
      </w:r>
      <w:r w:rsidRPr="003A1657" w:rsidR="00C82AE6">
        <w:rPr>
          <w:iCs/>
          <w:szCs w:val="18"/>
        </w:rPr>
        <w:t>and</w:t>
      </w:r>
      <w:r w:rsidRPr="003A1657" w:rsidR="00C82AE6">
        <w:rPr>
          <w:i/>
          <w:iCs/>
          <w:szCs w:val="18"/>
        </w:rPr>
        <w:t xml:space="preserve"> Natural Gas Imports and Exports</w:t>
      </w:r>
      <w:r w:rsidRPr="003A1657" w:rsidR="00695ACC">
        <w:rPr>
          <w:i/>
          <w:iCs/>
          <w:szCs w:val="18"/>
        </w:rPr>
        <w:t xml:space="preserve">, </w:t>
      </w:r>
      <w:r w:rsidRPr="003A1657" w:rsidR="00695ACC">
        <w:rPr>
          <w:iCs/>
          <w:szCs w:val="18"/>
        </w:rPr>
        <w:t xml:space="preserve">as well as natural gas statistics </w:t>
      </w:r>
      <w:r w:rsidR="00B67DAE">
        <w:rPr>
          <w:iCs/>
          <w:szCs w:val="18"/>
        </w:rPr>
        <w:t>published</w:t>
      </w:r>
      <w:r w:rsidRPr="003A1657" w:rsidR="00B67DAE">
        <w:rPr>
          <w:iCs/>
          <w:szCs w:val="18"/>
        </w:rPr>
        <w:t xml:space="preserve"> </w:t>
      </w:r>
      <w:r w:rsidRPr="003A1657" w:rsidR="00695ACC">
        <w:rPr>
          <w:iCs/>
          <w:szCs w:val="18"/>
        </w:rPr>
        <w:t>by the Energy Information Administration</w:t>
      </w:r>
      <w:r w:rsidRPr="003A1657">
        <w:rPr>
          <w:szCs w:val="18"/>
        </w:rPr>
        <w:t>.</w:t>
      </w:r>
    </w:p>
    <w:p w:rsidRPr="003A1657" w:rsidR="00925EC7" w:rsidRDefault="00925EC7">
      <w:pPr>
        <w:pStyle w:val="Heading3"/>
        <w:jc w:val="both"/>
        <w:rPr>
          <w:szCs w:val="22"/>
        </w:rPr>
      </w:pPr>
    </w:p>
    <w:p w:rsidRPr="003A1657" w:rsidR="00416C00" w:rsidP="00416C00" w:rsidRDefault="00416C00">
      <w:pPr>
        <w:pStyle w:val="Heading3"/>
        <w:jc w:val="both"/>
        <w:rPr>
          <w:szCs w:val="22"/>
        </w:rPr>
      </w:pPr>
      <w:r w:rsidRPr="003A1657">
        <w:rPr>
          <w:szCs w:val="22"/>
        </w:rPr>
        <w:t>WHO MUST REPORT</w:t>
      </w:r>
    </w:p>
    <w:p w:rsidRPr="003A1657" w:rsidR="00925EC7" w:rsidRDefault="00925EC7">
      <w:pPr>
        <w:pStyle w:val="BodyText3"/>
        <w:jc w:val="both"/>
      </w:pPr>
    </w:p>
    <w:p w:rsidRPr="003A1657" w:rsidR="00925EC7" w:rsidRDefault="00F71548">
      <w:pPr>
        <w:pStyle w:val="BodyText3"/>
        <w:jc w:val="both"/>
      </w:pPr>
      <w:r w:rsidRPr="003A1657">
        <w:t xml:space="preserve">FE is delegated the authority to regulate natural gas and LNG imports and exports under section 3 of the Natural Gas Act (15 U.S.C. 717b).  In order to carry out its delegated responsibility, FE requires those persons authorized to import and export natural gas and LNG to file monthly </w:t>
      </w:r>
      <w:r w:rsidRPr="003A1657" w:rsidR="00C84A9D">
        <w:t xml:space="preserve">Form </w:t>
      </w:r>
      <w:r w:rsidRPr="003A1657" w:rsidR="00741EF7">
        <w:t>FE-746R reports containing basic information about the scope and nature of the import or export activity.</w:t>
      </w:r>
      <w:r w:rsidRPr="003A1657" w:rsidR="00925EC7">
        <w:t xml:space="preserve"> </w:t>
      </w:r>
    </w:p>
    <w:p w:rsidRPr="00393724" w:rsidR="00925EC7" w:rsidP="00393724" w:rsidRDefault="00925EC7">
      <w:pPr>
        <w:pStyle w:val="BodyText3"/>
        <w:jc w:val="both"/>
      </w:pPr>
    </w:p>
    <w:p w:rsidR="00EB71E1" w:rsidP="00393724" w:rsidRDefault="00DF244B">
      <w:pPr>
        <w:pStyle w:val="BodyText3"/>
        <w:jc w:val="both"/>
      </w:pPr>
      <w:r>
        <w:t>L</w:t>
      </w:r>
      <w:r w:rsidRPr="00377181">
        <w:t>ong-term import and export authorization holders and short-term authorization holders</w:t>
      </w:r>
      <w:r w:rsidR="00E0668D">
        <w:t>,</w:t>
      </w:r>
      <w:r w:rsidRPr="00377181">
        <w:t xml:space="preserve"> that have authority to export natural gas to countries that the United States does not have a free trade agreement</w:t>
      </w:r>
      <w:r w:rsidR="00E0668D">
        <w:t>,</w:t>
      </w:r>
      <w:r w:rsidRPr="00377181">
        <w:t xml:space="preserve"> </w:t>
      </w:r>
      <w:r>
        <w:t>must report a</w:t>
      </w:r>
      <w:r w:rsidRPr="00393724" w:rsidR="0043784E">
        <w:t xml:space="preserve">dditional information as stated in </w:t>
      </w:r>
      <w:r>
        <w:t>FE</w:t>
      </w:r>
      <w:r w:rsidRPr="00393724" w:rsidR="0043784E">
        <w:t>’s import and export authorizations. This information includes: long-term contracts associated with the supply and sales of natural gas, compressed natural gas, liquefied natural gas, and associated products; changes in control of authorization holders registrations of agents who import and export natural gas; and for long-term LNG export authorization holders, semi-annual reports detailing information on the status of the proposed or operating LNG export facilities, the date the proposed LNG facilities are expected to commence first exports of LNG, and the status of any related long-term supply and sale/purchase agreements.</w:t>
      </w:r>
    </w:p>
    <w:p w:rsidRPr="00393724" w:rsidR="00670C22" w:rsidP="00B75794" w:rsidRDefault="00670C22">
      <w:pPr>
        <w:pStyle w:val="BodyText3"/>
        <w:jc w:val="both"/>
      </w:pPr>
    </w:p>
    <w:p w:rsidRPr="003A1657" w:rsidR="00925EC7" w:rsidRDefault="00925EC7">
      <w:pPr>
        <w:pStyle w:val="Heading3"/>
        <w:jc w:val="both"/>
        <w:rPr>
          <w:szCs w:val="22"/>
        </w:rPr>
      </w:pPr>
      <w:r w:rsidRPr="003A1657">
        <w:rPr>
          <w:szCs w:val="22"/>
        </w:rPr>
        <w:t>WHEN TO REPORT</w:t>
      </w:r>
    </w:p>
    <w:p w:rsidRPr="003A1657" w:rsidR="00925EC7" w:rsidRDefault="00925EC7">
      <w:pPr>
        <w:autoSpaceDE w:val="0"/>
        <w:autoSpaceDN w:val="0"/>
        <w:adjustRightInd w:val="0"/>
        <w:jc w:val="both"/>
        <w:rPr>
          <w:color w:val="000000"/>
          <w:sz w:val="18"/>
          <w:szCs w:val="18"/>
        </w:rPr>
      </w:pPr>
    </w:p>
    <w:p w:rsidRPr="003A1657" w:rsidR="00925EC7" w:rsidRDefault="00925EC7">
      <w:pPr>
        <w:autoSpaceDE w:val="0"/>
        <w:autoSpaceDN w:val="0"/>
        <w:adjustRightInd w:val="0"/>
        <w:jc w:val="both"/>
        <w:rPr>
          <w:color w:val="000000"/>
          <w:sz w:val="18"/>
          <w:szCs w:val="18"/>
        </w:rPr>
      </w:pPr>
      <w:r w:rsidRPr="003A1657">
        <w:rPr>
          <w:color w:val="000000"/>
          <w:sz w:val="18"/>
          <w:szCs w:val="18"/>
        </w:rPr>
        <w:t xml:space="preserve">Form </w:t>
      </w:r>
      <w:r w:rsidRPr="003A1657" w:rsidR="00452DAE">
        <w:rPr>
          <w:color w:val="000000"/>
          <w:sz w:val="18"/>
          <w:szCs w:val="18"/>
        </w:rPr>
        <w:t>FE-746R</w:t>
      </w:r>
      <w:r w:rsidRPr="003A1657">
        <w:rPr>
          <w:color w:val="000000"/>
          <w:sz w:val="18"/>
          <w:szCs w:val="18"/>
        </w:rPr>
        <w:t xml:space="preserve"> must be filed with </w:t>
      </w:r>
      <w:r w:rsidRPr="003A1657" w:rsidR="00452DAE">
        <w:rPr>
          <w:color w:val="000000"/>
          <w:sz w:val="18"/>
          <w:szCs w:val="18"/>
        </w:rPr>
        <w:t>FE</w:t>
      </w:r>
      <w:r w:rsidRPr="003A1657">
        <w:rPr>
          <w:color w:val="000000"/>
          <w:sz w:val="18"/>
          <w:szCs w:val="18"/>
        </w:rPr>
        <w:t xml:space="preserve"> on or before the 3</w:t>
      </w:r>
      <w:r w:rsidRPr="003A1657" w:rsidR="00B276AC">
        <w:rPr>
          <w:color w:val="000000"/>
          <w:sz w:val="18"/>
          <w:szCs w:val="18"/>
        </w:rPr>
        <w:t>0th</w:t>
      </w:r>
      <w:r w:rsidRPr="003A1657" w:rsidR="00835EEC">
        <w:rPr>
          <w:color w:val="000000"/>
          <w:sz w:val="18"/>
          <w:szCs w:val="18"/>
        </w:rPr>
        <w:t xml:space="preserve"> calendar</w:t>
      </w:r>
      <w:r w:rsidRPr="003A1657">
        <w:rPr>
          <w:color w:val="000000"/>
          <w:sz w:val="18"/>
          <w:szCs w:val="18"/>
        </w:rPr>
        <w:t xml:space="preserve"> day after the end of the report month.</w:t>
      </w:r>
      <w:r w:rsidRPr="003A1657" w:rsidR="007F63CE">
        <w:rPr>
          <w:color w:val="000000"/>
          <w:sz w:val="18"/>
          <w:szCs w:val="18"/>
        </w:rPr>
        <w:t xml:space="preserve"> </w:t>
      </w:r>
      <w:r w:rsidRPr="003A1657">
        <w:rPr>
          <w:color w:val="000000"/>
          <w:sz w:val="18"/>
          <w:szCs w:val="18"/>
        </w:rPr>
        <w:t xml:space="preserve">When the 30th day falls on a weekend or national holiday, the reports </w:t>
      </w:r>
      <w:r w:rsidRPr="003A1657" w:rsidR="00B276AC">
        <w:rPr>
          <w:color w:val="000000"/>
          <w:sz w:val="18"/>
          <w:szCs w:val="18"/>
        </w:rPr>
        <w:t>must be</w:t>
      </w:r>
      <w:r w:rsidRPr="003A1657">
        <w:rPr>
          <w:color w:val="000000"/>
          <w:sz w:val="18"/>
          <w:szCs w:val="18"/>
        </w:rPr>
        <w:t xml:space="preserve"> filed by the next business day.</w:t>
      </w:r>
    </w:p>
    <w:p w:rsidRPr="003A1657" w:rsidR="00925EC7" w:rsidRDefault="00925EC7">
      <w:pPr>
        <w:autoSpaceDE w:val="0"/>
        <w:autoSpaceDN w:val="0"/>
        <w:adjustRightInd w:val="0"/>
        <w:jc w:val="both"/>
        <w:rPr>
          <w:color w:val="000000"/>
          <w:sz w:val="18"/>
          <w:szCs w:val="18"/>
        </w:rPr>
      </w:pPr>
    </w:p>
    <w:p w:rsidRPr="003A1657" w:rsidR="00925EC7" w:rsidRDefault="00925EC7">
      <w:pPr>
        <w:pStyle w:val="Heading3"/>
        <w:rPr>
          <w:szCs w:val="22"/>
        </w:rPr>
      </w:pPr>
      <w:r w:rsidRPr="003A1657">
        <w:rPr>
          <w:szCs w:val="22"/>
        </w:rPr>
        <w:t>HOW TO REPORT</w:t>
      </w:r>
    </w:p>
    <w:p w:rsidRPr="003A1657" w:rsidR="00925EC7" w:rsidRDefault="00925E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Pr="003A1657" w:rsidR="004932C6" w:rsidRDefault="004932C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Authorization holders may</w:t>
      </w:r>
      <w:r w:rsidRPr="003A1657" w:rsidR="00154715">
        <w:rPr>
          <w:sz w:val="18"/>
          <w:szCs w:val="18"/>
        </w:rPr>
        <w:t xml:space="preserve"> file monthly reports using the Import/Export Authorization Portal for Natural Gas (the Portal) at:  </w:t>
      </w:r>
      <w:hyperlink w:history="1" r:id="rId10">
        <w:r w:rsidRPr="003A1657" w:rsidR="00154715">
          <w:rPr>
            <w:rStyle w:val="Hyperlink"/>
            <w:sz w:val="18"/>
            <w:szCs w:val="18"/>
          </w:rPr>
          <w:t>https://fossil.energy.gov/fergas-fe/main.html</w:t>
        </w:r>
      </w:hyperlink>
      <w:r w:rsidRPr="003A1657">
        <w:rPr>
          <w:sz w:val="18"/>
          <w:szCs w:val="18"/>
        </w:rPr>
        <w:t>.</w:t>
      </w:r>
      <w:r w:rsidRPr="003A1657" w:rsidR="00692AF1">
        <w:rPr>
          <w:sz w:val="18"/>
          <w:szCs w:val="18"/>
        </w:rPr>
        <w:t xml:space="preserve">  FE has assembled </w:t>
      </w:r>
      <w:hyperlink w:history="1" r:id="rId11">
        <w:r w:rsidRPr="003A1657" w:rsidR="00692AF1">
          <w:rPr>
            <w:rStyle w:val="Hyperlink"/>
            <w:sz w:val="18"/>
            <w:szCs w:val="18"/>
          </w:rPr>
          <w:t>FAQ</w:t>
        </w:r>
        <w:r w:rsidRPr="003A1657" w:rsidR="00692AF1">
          <w:rPr>
            <w:rStyle w:val="Hyperlink"/>
            <w:sz w:val="18"/>
            <w:szCs w:val="18"/>
          </w:rPr>
          <w:t>s</w:t>
        </w:r>
      </w:hyperlink>
      <w:r w:rsidRPr="003A1657" w:rsidR="00692AF1">
        <w:rPr>
          <w:sz w:val="18"/>
          <w:szCs w:val="18"/>
        </w:rPr>
        <w:t xml:space="preserve"> about the Portal.  </w:t>
      </w:r>
    </w:p>
    <w:p w:rsidRPr="003A1657" w:rsidR="003150BC" w:rsidRDefault="003150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 xml:space="preserve">Authorization holders may also file monthly reports by </w:t>
      </w:r>
      <w:r w:rsidRPr="003A1657" w:rsidR="004932C6">
        <w:rPr>
          <w:sz w:val="18"/>
          <w:szCs w:val="18"/>
        </w:rPr>
        <w:t xml:space="preserve">U.S. Mail, </w:t>
      </w:r>
      <w:r w:rsidRPr="003A1657">
        <w:rPr>
          <w:sz w:val="18"/>
          <w:szCs w:val="18"/>
        </w:rPr>
        <w:t xml:space="preserve">fax, or </w:t>
      </w:r>
      <w:r w:rsidRPr="003A1657" w:rsidR="004932C6">
        <w:rPr>
          <w:sz w:val="18"/>
          <w:szCs w:val="18"/>
        </w:rPr>
        <w:t>e-mail</w:t>
      </w:r>
      <w:r w:rsidRPr="003A1657">
        <w:rPr>
          <w:sz w:val="18"/>
          <w:szCs w:val="18"/>
        </w:rPr>
        <w:t>, using the information below:</w:t>
      </w: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r w:rsidRPr="003A1657">
        <w:rPr>
          <w:b/>
          <w:sz w:val="18"/>
          <w:szCs w:val="18"/>
        </w:rPr>
        <w:t>Address:</w:t>
      </w: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U.S. Department of Energy</w:t>
      </w: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Office of Fossil Energy</w:t>
      </w: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Attn:  Natural Gas Reports</w:t>
      </w: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FE-34; Room 3E-042</w:t>
      </w: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Forrestal Building</w:t>
      </w: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Washington, D.C. 20585</w:t>
      </w: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46405A" w:rsidRDefault="0046405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p>
    <w:p w:rsidR="0046405A" w:rsidRDefault="0046405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p>
    <w:p w:rsidRPr="0046405A"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r w:rsidRPr="0046405A">
        <w:rPr>
          <w:b/>
          <w:sz w:val="20"/>
          <w:szCs w:val="20"/>
        </w:rPr>
        <w:t>Phone:</w:t>
      </w:r>
    </w:p>
    <w:p w:rsidRPr="0046405A"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r w:rsidRPr="0046405A">
        <w:rPr>
          <w:sz w:val="20"/>
          <w:szCs w:val="20"/>
        </w:rPr>
        <w:t>202-586-7991</w:t>
      </w:r>
    </w:p>
    <w:p w:rsidRPr="0046405A" w:rsidR="00692AF1" w:rsidRDefault="00692A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rsidRPr="0046405A" w:rsidR="00692AF1" w:rsidRDefault="00692A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rsidRPr="0046405A"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r w:rsidRPr="0046405A">
        <w:rPr>
          <w:b/>
          <w:sz w:val="20"/>
          <w:szCs w:val="20"/>
        </w:rPr>
        <w:t>Fax:</w:t>
      </w:r>
    </w:p>
    <w:p w:rsidRPr="0046405A"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r w:rsidRPr="0046405A">
        <w:rPr>
          <w:sz w:val="20"/>
          <w:szCs w:val="20"/>
        </w:rPr>
        <w:t>202-586-6050</w:t>
      </w:r>
    </w:p>
    <w:p w:rsidRPr="003A1657" w:rsidR="004932C6" w:rsidRDefault="004932C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p>
    <w:p w:rsidRPr="003A1657" w:rsidR="00154715" w:rsidRDefault="001547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r w:rsidRPr="003A1657">
        <w:rPr>
          <w:b/>
          <w:sz w:val="18"/>
          <w:szCs w:val="18"/>
        </w:rPr>
        <w:t>E-Mail:</w:t>
      </w:r>
    </w:p>
    <w:p w:rsidRPr="003A1657" w:rsidR="000B5A82" w:rsidP="00ED6C22" w:rsidRDefault="003150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hyperlink w:history="1" r:id="rId12">
        <w:r w:rsidRPr="003A1657">
          <w:rPr>
            <w:rStyle w:val="Hyperlink"/>
            <w:sz w:val="18"/>
            <w:szCs w:val="18"/>
          </w:rPr>
          <w:t>ngreports@hq.doe.gov</w:t>
        </w:r>
      </w:hyperlink>
    </w:p>
    <w:p w:rsidRPr="003A1657" w:rsidR="003150BC" w:rsidP="00ED6C22" w:rsidRDefault="003150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18"/>
          <w:szCs w:val="18"/>
        </w:rPr>
      </w:pPr>
    </w:p>
    <w:p w:rsidRPr="003A1657" w:rsidR="000B5A82" w:rsidP="000B5A82" w:rsidRDefault="000B5A82">
      <w:pPr>
        <w:rPr>
          <w:sz w:val="18"/>
          <w:szCs w:val="18"/>
        </w:rPr>
      </w:pPr>
    </w:p>
    <w:p w:rsidRPr="003A1657" w:rsidR="00925EC7" w:rsidP="00B83D80" w:rsidRDefault="007571CB">
      <w:pPr>
        <w:rPr>
          <w:b/>
          <w:bCs/>
          <w:sz w:val="18"/>
          <w:szCs w:val="18"/>
        </w:rPr>
      </w:pPr>
      <w:r w:rsidRPr="003A1657">
        <w:rPr>
          <w:b/>
          <w:bCs/>
          <w:sz w:val="18"/>
          <w:szCs w:val="18"/>
        </w:rPr>
        <w:t>COPIES OF THE S</w:t>
      </w:r>
      <w:r w:rsidRPr="003A1657" w:rsidR="002265D2">
        <w:rPr>
          <w:b/>
          <w:bCs/>
          <w:sz w:val="18"/>
          <w:szCs w:val="18"/>
        </w:rPr>
        <w:t xml:space="preserve">AMPLE FORMAT </w:t>
      </w:r>
      <w:r w:rsidRPr="003A1657">
        <w:rPr>
          <w:b/>
          <w:bCs/>
          <w:sz w:val="18"/>
          <w:szCs w:val="18"/>
        </w:rPr>
        <w:t>FORM</w:t>
      </w:r>
      <w:r w:rsidRPr="003A1657" w:rsidR="002265D2">
        <w:rPr>
          <w:b/>
          <w:bCs/>
          <w:sz w:val="18"/>
          <w:szCs w:val="18"/>
        </w:rPr>
        <w:t>S</w:t>
      </w:r>
      <w:r w:rsidRPr="003A1657">
        <w:rPr>
          <w:b/>
          <w:bCs/>
          <w:sz w:val="18"/>
          <w:szCs w:val="18"/>
        </w:rPr>
        <w:t xml:space="preserve"> AND INSTRUCTIONS</w:t>
      </w:r>
    </w:p>
    <w:p w:rsidRPr="003A1657" w:rsidR="007571CB" w:rsidRDefault="007571CB">
      <w:pPr>
        <w:jc w:val="both"/>
        <w:rPr>
          <w:sz w:val="18"/>
          <w:szCs w:val="18"/>
        </w:rPr>
      </w:pPr>
    </w:p>
    <w:p w:rsidRPr="003A1657" w:rsidR="00925EC7" w:rsidRDefault="00925E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 xml:space="preserve">Copies in spreadsheet format (XLS) </w:t>
      </w:r>
      <w:r w:rsidRPr="003A1657" w:rsidR="002265D2">
        <w:rPr>
          <w:sz w:val="18"/>
          <w:szCs w:val="18"/>
        </w:rPr>
        <w:t>and portable document format (PDF)</w:t>
      </w:r>
      <w:r w:rsidRPr="003A1657" w:rsidR="00764014">
        <w:rPr>
          <w:sz w:val="18"/>
          <w:szCs w:val="18"/>
        </w:rPr>
        <w:t>, along with instructions for filling out the sample forms</w:t>
      </w:r>
      <w:r w:rsidRPr="003A1657" w:rsidR="002265D2">
        <w:rPr>
          <w:sz w:val="18"/>
          <w:szCs w:val="18"/>
        </w:rPr>
        <w:t xml:space="preserve"> </w:t>
      </w:r>
      <w:r w:rsidRPr="003A1657">
        <w:rPr>
          <w:sz w:val="18"/>
          <w:szCs w:val="18"/>
        </w:rPr>
        <w:t xml:space="preserve">are </w:t>
      </w:r>
      <w:r w:rsidR="0069040C">
        <w:rPr>
          <w:sz w:val="18"/>
          <w:szCs w:val="18"/>
        </w:rPr>
        <w:t xml:space="preserve">also </w:t>
      </w:r>
      <w:r w:rsidRPr="003A1657">
        <w:rPr>
          <w:sz w:val="18"/>
          <w:szCs w:val="18"/>
        </w:rPr>
        <w:t xml:space="preserve">available on </w:t>
      </w:r>
      <w:r w:rsidRPr="003A1657" w:rsidR="002265D2">
        <w:rPr>
          <w:sz w:val="18"/>
          <w:szCs w:val="18"/>
        </w:rPr>
        <w:t>FE</w:t>
      </w:r>
      <w:r w:rsidRPr="003A1657">
        <w:rPr>
          <w:sz w:val="18"/>
          <w:szCs w:val="18"/>
        </w:rPr>
        <w:t>'s website at:</w:t>
      </w:r>
    </w:p>
    <w:p w:rsidRPr="003A1657" w:rsidR="000E3E95" w:rsidRDefault="000E3E95">
      <w:pPr>
        <w:pStyle w:val="BodyTextIndent"/>
        <w:ind w:left="0"/>
        <w:jc w:val="both"/>
      </w:pPr>
    </w:p>
    <w:p w:rsidRPr="003A1657" w:rsidR="00925EC7" w:rsidRDefault="006B6174">
      <w:pPr>
        <w:pStyle w:val="BodyTextIndent"/>
        <w:ind w:left="0"/>
        <w:jc w:val="both"/>
      </w:pPr>
      <w:hyperlink w:history="1" r:id="rId13">
        <w:r w:rsidRPr="003A1657">
          <w:rPr>
            <w:rStyle w:val="Hyperlink"/>
          </w:rPr>
          <w:t>http://www.energy.gov/fe/services/natural-gas-regulation/guidelines-filing-monthly-</w:t>
        </w:r>
        <w:r w:rsidRPr="003A1657">
          <w:rPr>
            <w:rStyle w:val="Hyperlink"/>
          </w:rPr>
          <w:t>r</w:t>
        </w:r>
        <w:r w:rsidRPr="003A1657">
          <w:rPr>
            <w:rStyle w:val="Hyperlink"/>
          </w:rPr>
          <w:t>eports</w:t>
        </w:r>
      </w:hyperlink>
    </w:p>
    <w:p w:rsidRPr="003A1657" w:rsidR="00925EC7" w:rsidRDefault="00925EC7">
      <w:pPr>
        <w:pStyle w:val="BodyTextIndent"/>
        <w:ind w:left="0"/>
        <w:jc w:val="both"/>
      </w:pPr>
    </w:p>
    <w:p w:rsidRPr="003A1657" w:rsidR="000E3E95" w:rsidP="003560E5" w:rsidRDefault="000E3E95">
      <w:pPr>
        <w:rPr>
          <w:sz w:val="18"/>
          <w:szCs w:val="18"/>
        </w:rPr>
      </w:pPr>
    </w:p>
    <w:p w:rsidRPr="003A1657" w:rsidR="00925EC7" w:rsidRDefault="00925EC7">
      <w:pPr>
        <w:pStyle w:val="Heading3"/>
        <w:jc w:val="both"/>
        <w:rPr>
          <w:szCs w:val="22"/>
        </w:rPr>
      </w:pPr>
      <w:bookmarkStart w:name="_GENERAL_INSTRUCTIONS" w:id="1"/>
      <w:bookmarkEnd w:id="1"/>
      <w:r w:rsidRPr="003A1657">
        <w:rPr>
          <w:szCs w:val="22"/>
        </w:rPr>
        <w:t>GENERAL INSTRUCTIONS</w:t>
      </w:r>
    </w:p>
    <w:p w:rsidRPr="003A1657" w:rsidR="00925EC7" w:rsidRDefault="00925EC7">
      <w:pPr>
        <w:autoSpaceDE w:val="0"/>
        <w:autoSpaceDN w:val="0"/>
        <w:adjustRightInd w:val="0"/>
        <w:jc w:val="both"/>
        <w:rPr>
          <w:color w:val="000000"/>
          <w:sz w:val="18"/>
          <w:szCs w:val="18"/>
        </w:rPr>
      </w:pPr>
    </w:p>
    <w:p w:rsidRPr="003A1657" w:rsidR="00764014" w:rsidP="00361F71" w:rsidRDefault="005B0CE2">
      <w:pPr>
        <w:pStyle w:val="BodyText"/>
        <w:jc w:val="both"/>
        <w:rPr>
          <w:szCs w:val="18"/>
        </w:rPr>
      </w:pPr>
      <w:r w:rsidRPr="003A1657">
        <w:rPr>
          <w:szCs w:val="18"/>
        </w:rPr>
        <w:t xml:space="preserve">There are thirty (30) different reporting formats, corresponding to different import and export activities.  </w:t>
      </w:r>
      <w:r w:rsidRPr="003A1657" w:rsidR="00CB032D">
        <w:rPr>
          <w:szCs w:val="18"/>
        </w:rPr>
        <w:t>C</w:t>
      </w:r>
      <w:r w:rsidRPr="003A1657">
        <w:rPr>
          <w:szCs w:val="18"/>
        </w:rPr>
        <w:t xml:space="preserve">hoose </w:t>
      </w:r>
      <w:r w:rsidRPr="003A1657" w:rsidR="00CB032D">
        <w:rPr>
          <w:szCs w:val="18"/>
        </w:rPr>
        <w:t>the relevant format(s) that corresponds to the activity being reported</w:t>
      </w:r>
      <w:r w:rsidRPr="003A1657">
        <w:rPr>
          <w:szCs w:val="18"/>
        </w:rPr>
        <w:t>.  If you are reporting more than one kind of activity (e.g. both importing and exporting), please use different formats for each different activity.</w:t>
      </w:r>
    </w:p>
    <w:p w:rsidRPr="003A1657" w:rsidR="005B0CE2" w:rsidP="00361F71" w:rsidRDefault="005B0CE2">
      <w:pPr>
        <w:pStyle w:val="BodyText"/>
        <w:jc w:val="both"/>
        <w:rPr>
          <w:szCs w:val="18"/>
        </w:rPr>
      </w:pPr>
    </w:p>
    <w:p w:rsidRPr="003A1657" w:rsidR="005B0CE2" w:rsidP="00361F71" w:rsidRDefault="005B0CE2">
      <w:pPr>
        <w:pStyle w:val="BodyText"/>
        <w:jc w:val="both"/>
        <w:rPr>
          <w:szCs w:val="18"/>
        </w:rPr>
      </w:pPr>
      <w:r w:rsidRPr="003A1657">
        <w:rPr>
          <w:szCs w:val="18"/>
        </w:rPr>
        <w:t xml:space="preserve">The thirty formats are contained in three groups, according to whether import/export activity is in gaseous (transportation by pipeline), liquid (transportation by vessel, truck, rail, or </w:t>
      </w:r>
      <w:r w:rsidRPr="003A1657">
        <w:rPr>
          <w:szCs w:val="18"/>
        </w:rPr>
        <w:lastRenderedPageBreak/>
        <w:t xml:space="preserve">waterborne transport) or compressed gaseous transportation (vessel, truck, rail, or waterborne transport) </w:t>
      </w:r>
      <w:r w:rsidRPr="003A1657" w:rsidR="00CB032D">
        <w:rPr>
          <w:szCs w:val="18"/>
        </w:rPr>
        <w:t>f</w:t>
      </w:r>
      <w:r w:rsidRPr="003A1657">
        <w:rPr>
          <w:szCs w:val="18"/>
        </w:rPr>
        <w:t>orm.  There is a separate form for import/export activity in specialized International Standards Organization (ISO) containers (vessel, which may contain liquid or compressed gas.</w:t>
      </w:r>
    </w:p>
    <w:p w:rsidRPr="003A1657" w:rsidR="004D771C" w:rsidP="00361F71" w:rsidRDefault="004D771C">
      <w:pPr>
        <w:pStyle w:val="BodyText"/>
        <w:jc w:val="both"/>
        <w:rPr>
          <w:szCs w:val="18"/>
        </w:rPr>
      </w:pPr>
    </w:p>
    <w:p w:rsidRPr="000A5A63" w:rsidR="004D771C" w:rsidP="00361F71" w:rsidRDefault="004D771C">
      <w:pPr>
        <w:pStyle w:val="BodyText"/>
        <w:jc w:val="both"/>
        <w:rPr>
          <w:szCs w:val="18"/>
        </w:rPr>
      </w:pPr>
      <w:r w:rsidRPr="000A5A63">
        <w:rPr>
          <w:szCs w:val="18"/>
        </w:rPr>
        <w:t xml:space="preserve">All volumes should be reported in thousand cubic feet (Mcf) at 60 degrees F at 14.696 psia.  </w:t>
      </w:r>
    </w:p>
    <w:p w:rsidRPr="000A5A63" w:rsidR="0031741E" w:rsidP="00361F71" w:rsidRDefault="0031741E">
      <w:pPr>
        <w:pStyle w:val="BodyText"/>
        <w:jc w:val="both"/>
        <w:rPr>
          <w:szCs w:val="18"/>
        </w:rPr>
      </w:pPr>
    </w:p>
    <w:p w:rsidRPr="003A1657" w:rsidR="0031741E" w:rsidP="00361F71" w:rsidRDefault="0031741E">
      <w:pPr>
        <w:pStyle w:val="BodyText"/>
        <w:jc w:val="both"/>
        <w:rPr>
          <w:szCs w:val="18"/>
        </w:rPr>
      </w:pPr>
      <w:r w:rsidRPr="000A5A63">
        <w:rPr>
          <w:szCs w:val="18"/>
        </w:rPr>
        <w:t xml:space="preserve">Information should be reported as known as the time of the report due date.  In the case where any information is not known at the time of the report due date, estimates can be provided and then later revised once final data become available.  </w:t>
      </w:r>
      <w:r w:rsidRPr="000A5A63" w:rsidR="00705987">
        <w:t xml:space="preserve">Estimated data items should be noted in the report submission. </w:t>
      </w:r>
      <w:r w:rsidRPr="000A5A63">
        <w:rPr>
          <w:szCs w:val="18"/>
        </w:rPr>
        <w:t>In the case of reported prices or volumes, r</w:t>
      </w:r>
      <w:r w:rsidRPr="000A5A63">
        <w:t>esubmissions of reports are not required unless actual or corrected data vary more than plus (+) or minus (-) 4% from the data previously reported.</w:t>
      </w:r>
    </w:p>
    <w:p w:rsidRPr="003A1657" w:rsidR="005B0CE2" w:rsidP="00361F71" w:rsidRDefault="005B0CE2">
      <w:pPr>
        <w:pStyle w:val="BodyText"/>
        <w:jc w:val="both"/>
        <w:rPr>
          <w:szCs w:val="18"/>
        </w:rPr>
      </w:pPr>
    </w:p>
    <w:p w:rsidRPr="003A1657" w:rsidR="00692AF1" w:rsidP="00361F71" w:rsidRDefault="005B0CE2">
      <w:pPr>
        <w:pStyle w:val="BodyText"/>
        <w:jc w:val="both"/>
        <w:rPr>
          <w:szCs w:val="18"/>
        </w:rPr>
      </w:pPr>
      <w:r w:rsidRPr="003A1657">
        <w:rPr>
          <w:szCs w:val="18"/>
        </w:rPr>
        <w:t>Reports must be filed even if there was no Import/Export activity.  In this case, a simple report</w:t>
      </w:r>
      <w:r w:rsidRPr="003A1657" w:rsidR="00692AF1">
        <w:rPr>
          <w:szCs w:val="18"/>
        </w:rPr>
        <w:t xml:space="preserve"> indicating “No Activity” will suffice.  All reports, even those with no activity, should still include:  company name; contact name, address, phone, fax, and e-mail; docket and order numbers; and the reporting month.  </w:t>
      </w:r>
      <w:r w:rsidR="0069040C">
        <w:rPr>
          <w:szCs w:val="18"/>
        </w:rPr>
        <w:t>A</w:t>
      </w:r>
      <w:r w:rsidRPr="003A1657" w:rsidR="00692AF1">
        <w:rPr>
          <w:szCs w:val="18"/>
        </w:rPr>
        <w:t>lso include this information on e-mailed reports.</w:t>
      </w:r>
    </w:p>
    <w:p w:rsidRPr="003A1657" w:rsidR="00692AF1" w:rsidP="00361F71" w:rsidRDefault="00692AF1">
      <w:pPr>
        <w:pStyle w:val="BodyText"/>
        <w:jc w:val="both"/>
        <w:rPr>
          <w:szCs w:val="18"/>
        </w:rPr>
      </w:pPr>
    </w:p>
    <w:p w:rsidRPr="003A1657" w:rsidR="00925EC7" w:rsidP="00ED6C22" w:rsidRDefault="00692AF1">
      <w:pPr>
        <w:pStyle w:val="BodyText"/>
        <w:jc w:val="both"/>
        <w:rPr>
          <w:szCs w:val="18"/>
        </w:rPr>
      </w:pPr>
      <w:r w:rsidRPr="003A1657">
        <w:rPr>
          <w:szCs w:val="18"/>
        </w:rPr>
        <w:t>Please contact the Import/Export Compliance Team (</w:t>
      </w:r>
      <w:hyperlink w:history="1" r:id="rId14">
        <w:r w:rsidRPr="003A1657">
          <w:rPr>
            <w:rStyle w:val="Hyperlink"/>
            <w:szCs w:val="18"/>
          </w:rPr>
          <w:t>ngreports@hq.doe.go</w:t>
        </w:r>
      </w:hyperlink>
      <w:r w:rsidRPr="003A1657">
        <w:rPr>
          <w:szCs w:val="18"/>
        </w:rPr>
        <w:t>v) with comments or questions, or for assistance with your monthly report, if needed.</w:t>
      </w:r>
    </w:p>
    <w:p w:rsidRPr="003A1657" w:rsidR="00EC7C00" w:rsidP="00ED6C22" w:rsidRDefault="00EC7C00">
      <w:pPr>
        <w:pStyle w:val="BodyText"/>
        <w:jc w:val="both"/>
        <w:rPr>
          <w:szCs w:val="18"/>
        </w:rPr>
      </w:pPr>
    </w:p>
    <w:p w:rsidRPr="003A1657" w:rsidR="00EC7C00" w:rsidP="00ED6C22" w:rsidRDefault="00EC7C00">
      <w:pPr>
        <w:pStyle w:val="BodyText"/>
        <w:jc w:val="both"/>
        <w:rPr>
          <w:szCs w:val="18"/>
        </w:rPr>
      </w:pPr>
    </w:p>
    <w:p w:rsidRPr="003A1657" w:rsidR="003150BC" w:rsidP="00ED6C22" w:rsidRDefault="003150BC">
      <w:pPr>
        <w:pStyle w:val="BodyText"/>
        <w:jc w:val="both"/>
        <w:rPr>
          <w:color w:val="000000"/>
          <w:sz w:val="22"/>
          <w:szCs w:val="22"/>
        </w:rPr>
      </w:pPr>
    </w:p>
    <w:p w:rsidRPr="003A1657" w:rsidR="00EC7C00" w:rsidP="00EC7C00" w:rsidRDefault="00EC7C00">
      <w:pPr>
        <w:pStyle w:val="Heading3"/>
        <w:jc w:val="both"/>
        <w:rPr>
          <w:szCs w:val="22"/>
        </w:rPr>
      </w:pPr>
      <w:r w:rsidRPr="003A1657">
        <w:rPr>
          <w:szCs w:val="22"/>
        </w:rPr>
        <w:t>SPECIFIC INSTRUCTIONS</w:t>
      </w:r>
      <w:r w:rsidR="00A30C69">
        <w:rPr>
          <w:szCs w:val="22"/>
        </w:rPr>
        <w:t xml:space="preserve"> FOR TYPES OF IMPORTS AND EXPORTS</w:t>
      </w:r>
    </w:p>
    <w:p w:rsidRPr="003A1657" w:rsidR="00F6214A" w:rsidP="00EC7C00" w:rsidRDefault="00F6214A">
      <w:pPr>
        <w:rPr>
          <w:sz w:val="22"/>
          <w:szCs w:val="22"/>
        </w:rPr>
      </w:pPr>
    </w:p>
    <w:p w:rsidRPr="003A1657" w:rsidR="005A3B33" w:rsidP="005A3B33" w:rsidRDefault="005A3B33">
      <w:pPr>
        <w:spacing w:line="312" w:lineRule="atLeast"/>
        <w:rPr>
          <w:color w:val="000000"/>
          <w:sz w:val="22"/>
          <w:szCs w:val="22"/>
        </w:rPr>
      </w:pPr>
      <w:bookmarkStart w:name="NG_Imports_by_Pipeline" w:id="2"/>
      <w:r w:rsidRPr="003A1657">
        <w:rPr>
          <w:rStyle w:val="Strong"/>
          <w:color w:val="000000"/>
          <w:sz w:val="22"/>
          <w:szCs w:val="22"/>
        </w:rPr>
        <w:t>   </w:t>
      </w:r>
      <w:bookmarkEnd w:id="2"/>
      <w:r w:rsidRPr="003A1657">
        <w:rPr>
          <w:rStyle w:val="Strong"/>
          <w:color w:val="000000"/>
          <w:sz w:val="22"/>
          <w:szCs w:val="22"/>
        </w:rPr>
        <w:t>Natural Gas Imports (Pipeline)</w:t>
      </w:r>
    </w:p>
    <w:p w:rsidRPr="003A1657" w:rsidR="005A3B33" w:rsidP="005A3B33" w:rsidRDefault="005A3B33">
      <w:pPr>
        <w:numPr>
          <w:ilvl w:val="0"/>
          <w:numId w:val="8"/>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natural gas is shipped to the U.S.  Typically, this is the country where the gas is produced from wells.</w:t>
      </w:r>
    </w:p>
    <w:p w:rsidRPr="003A1657" w:rsidR="003A1657" w:rsidP="005B6AAB" w:rsidRDefault="005A3B33">
      <w:pPr>
        <w:numPr>
          <w:ilvl w:val="0"/>
          <w:numId w:val="8"/>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Formal name of the border crossing point, which is typically an interconnection between a foreign pipeline and a U.S. pipeline.  List the U.S. side name.  </w:t>
      </w:r>
    </w:p>
    <w:p w:rsidRPr="003A1657" w:rsidR="005A3B33" w:rsidP="005B6AAB" w:rsidRDefault="005A3B33">
      <w:pPr>
        <w:numPr>
          <w:ilvl w:val="0"/>
          <w:numId w:val="8"/>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Enter the volume in thousand cubic feet (Mcf).  Make sure to list the volume at the border and not at the point of purchase, unless the purchase occurs at the border.  Provide separate volumes for each combination of point of entry, supplier, pipelines, and markets served.</w:t>
      </w:r>
    </w:p>
    <w:p w:rsidR="00227238" w:rsidP="005B6AAB" w:rsidRDefault="005A3B33">
      <w:pPr>
        <w:numPr>
          <w:ilvl w:val="0"/>
          <w:numId w:val="8"/>
        </w:numPr>
        <w:spacing w:before="100" w:beforeAutospacing="1" w:after="100" w:afterAutospacing="1"/>
        <w:rPr>
          <w:color w:val="000000"/>
          <w:sz w:val="18"/>
          <w:szCs w:val="18"/>
        </w:rPr>
      </w:pPr>
      <w:r w:rsidRPr="00227238">
        <w:rPr>
          <w:color w:val="000000"/>
          <w:sz w:val="18"/>
          <w:szCs w:val="18"/>
          <w:u w:val="single"/>
        </w:rPr>
        <w:t>Average Price at U.S. Border</w:t>
      </w:r>
      <w:r w:rsidRPr="00227238">
        <w:rPr>
          <w:color w:val="000000"/>
          <w:sz w:val="18"/>
          <w:szCs w:val="18"/>
        </w:rPr>
        <w:t xml:space="preserve">:  </w:t>
      </w:r>
      <w:r w:rsidRPr="003A1657" w:rsidR="00944D72">
        <w:rPr>
          <w:color w:val="000000"/>
          <w:sz w:val="18"/>
          <w:szCs w:val="18"/>
        </w:rPr>
        <w:t>List the price in U.S. $/MMBtu at the U.S. border.  In other words, include the cost of foreign transportation up to the U.S. border, but do not include the cost of transportation within the U.S.</w:t>
      </w:r>
      <w:r w:rsidRPr="00227238" w:rsidR="00227238">
        <w:rPr>
          <w:color w:val="000000"/>
          <w:sz w:val="18"/>
          <w:szCs w:val="18"/>
        </w:rPr>
        <w:t xml:space="preserve">  </w:t>
      </w:r>
    </w:p>
    <w:p w:rsidRPr="00227238" w:rsidR="005A3B33" w:rsidP="005B6AAB" w:rsidRDefault="005A3B33">
      <w:pPr>
        <w:numPr>
          <w:ilvl w:val="0"/>
          <w:numId w:val="8"/>
        </w:numPr>
        <w:spacing w:before="100" w:beforeAutospacing="1" w:after="100" w:afterAutospacing="1"/>
        <w:rPr>
          <w:color w:val="000000"/>
          <w:sz w:val="18"/>
          <w:szCs w:val="18"/>
        </w:rPr>
      </w:pPr>
      <w:r w:rsidRPr="00227238">
        <w:rPr>
          <w:color w:val="000000"/>
          <w:sz w:val="18"/>
          <w:szCs w:val="18"/>
          <w:u w:val="single"/>
        </w:rPr>
        <w:t>Supplier(s)</w:t>
      </w:r>
      <w:r w:rsidRPr="00227238">
        <w:rPr>
          <w:color w:val="000000"/>
          <w:sz w:val="18"/>
          <w:szCs w:val="18"/>
        </w:rPr>
        <w:t>:  List the company or companies from which you purchased the natural gas that you imported into the U.S.</w:t>
      </w:r>
    </w:p>
    <w:p w:rsidRPr="003A1657" w:rsidR="005A3B33" w:rsidP="005A3B33" w:rsidRDefault="005A3B33">
      <w:pPr>
        <w:numPr>
          <w:ilvl w:val="0"/>
          <w:numId w:val="8"/>
        </w:numPr>
        <w:spacing w:before="100" w:beforeAutospacing="1" w:after="100" w:afterAutospacing="1"/>
        <w:rPr>
          <w:color w:val="000000"/>
          <w:sz w:val="18"/>
          <w:szCs w:val="18"/>
        </w:rPr>
      </w:pPr>
      <w:r w:rsidRPr="003A1657">
        <w:rPr>
          <w:color w:val="000000"/>
          <w:sz w:val="18"/>
          <w:szCs w:val="18"/>
          <w:u w:val="single"/>
        </w:rPr>
        <w:t>Foreign Pipeline at U.S. Border Point</w:t>
      </w:r>
      <w:r w:rsidRPr="003A1657">
        <w:rPr>
          <w:color w:val="000000"/>
          <w:sz w:val="18"/>
          <w:szCs w:val="18"/>
        </w:rPr>
        <w:t>:  List the name of the company/pipeline that transported the gas to the border.  It is not necessary to list the pipeline(s) involved before this one.</w:t>
      </w:r>
    </w:p>
    <w:p w:rsidRPr="003A1657" w:rsidR="005A3B33" w:rsidP="005A3B33" w:rsidRDefault="005A3B33">
      <w:pPr>
        <w:numPr>
          <w:ilvl w:val="0"/>
          <w:numId w:val="8"/>
        </w:numPr>
        <w:spacing w:before="100" w:beforeAutospacing="1" w:after="100" w:afterAutospacing="1"/>
        <w:rPr>
          <w:color w:val="000000"/>
          <w:sz w:val="18"/>
          <w:szCs w:val="18"/>
        </w:rPr>
      </w:pPr>
      <w:r w:rsidRPr="003A1657">
        <w:rPr>
          <w:color w:val="000000"/>
          <w:sz w:val="18"/>
          <w:szCs w:val="18"/>
          <w:u w:val="single"/>
        </w:rPr>
        <w:t>U.S. Pipeline at U.S. Border Point</w:t>
      </w:r>
      <w:r w:rsidRPr="003A1657">
        <w:rPr>
          <w:color w:val="000000"/>
          <w:sz w:val="18"/>
          <w:szCs w:val="18"/>
        </w:rPr>
        <w:t>:  List the name of the company/pipeline that received the gas at the border.  It is not necessary to list the pipeline(s) involved after this one.</w:t>
      </w:r>
    </w:p>
    <w:p w:rsidRPr="003A1657" w:rsidR="005A3B33" w:rsidP="005A3B33" w:rsidRDefault="005A3B33">
      <w:pPr>
        <w:numPr>
          <w:ilvl w:val="0"/>
          <w:numId w:val="8"/>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w:t>
      </w:r>
      <w:r w:rsidRPr="003A1657">
        <w:rPr>
          <w:color w:val="000000"/>
          <w:sz w:val="18"/>
          <w:szCs w:val="18"/>
        </w:rPr>
        <w:t xml:space="preserve">purpose of this report, the U.S. geographic areas are Northeast, Midwest, South and West.  </w:t>
      </w:r>
      <w:hyperlink w:tgtFrame="_self" w:history="1" r:id="rId15">
        <w:r w:rsidRPr="003A1657">
          <w:rPr>
            <w:color w:val="000000"/>
            <w:sz w:val="18"/>
            <w:szCs w:val="18"/>
          </w:rPr>
          <w:t>Table 2</w:t>
        </w:r>
      </w:hyperlink>
      <w:r w:rsidRPr="003A1657">
        <w:rPr>
          <w:color w:val="000000"/>
          <w:sz w:val="18"/>
          <w:szCs w:val="18"/>
        </w:rPr>
        <w:t xml:space="preserve"> provides a listing of states in each geographic area. </w:t>
      </w:r>
    </w:p>
    <w:p w:rsidRPr="003A1657" w:rsidR="005A3B33" w:rsidP="005A3B33" w:rsidRDefault="005A3B33">
      <w:pPr>
        <w:numPr>
          <w:ilvl w:val="0"/>
          <w:numId w:val="8"/>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5.  </w:t>
      </w:r>
      <w:r w:rsidR="002C5623">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162EB4" w:rsidP="005A3B33" w:rsidRDefault="005A3B33">
      <w:pPr>
        <w:spacing w:line="312" w:lineRule="atLeast"/>
        <w:rPr>
          <w:rStyle w:val="Strong"/>
          <w:color w:val="000000"/>
          <w:sz w:val="22"/>
          <w:szCs w:val="22"/>
        </w:rPr>
      </w:pPr>
      <w:bookmarkStart w:name="NG_Exports_by_Pipeline" w:id="3"/>
      <w:r w:rsidRPr="00DF52F1">
        <w:rPr>
          <w:rStyle w:val="Strong"/>
          <w:color w:val="000000"/>
          <w:sz w:val="22"/>
          <w:szCs w:val="22"/>
        </w:rPr>
        <w:t> </w:t>
      </w:r>
    </w:p>
    <w:p w:rsidR="00162EB4" w:rsidP="005A3B33" w:rsidRDefault="00162EB4">
      <w:pPr>
        <w:spacing w:line="312" w:lineRule="atLeast"/>
        <w:rPr>
          <w:rStyle w:val="Strong"/>
          <w:color w:val="000000"/>
          <w:sz w:val="22"/>
          <w:szCs w:val="22"/>
        </w:rPr>
      </w:pPr>
    </w:p>
    <w:p w:rsidR="00162EB4" w:rsidP="005A3B33" w:rsidRDefault="00162EB4">
      <w:pPr>
        <w:spacing w:line="312" w:lineRule="atLeast"/>
        <w:rPr>
          <w:rStyle w:val="Strong"/>
          <w:color w:val="000000"/>
          <w:sz w:val="22"/>
          <w:szCs w:val="22"/>
        </w:rPr>
      </w:pPr>
    </w:p>
    <w:p w:rsidRPr="00050C50" w:rsidR="005A3B33" w:rsidP="005A3B33" w:rsidRDefault="005A3B33">
      <w:pPr>
        <w:spacing w:line="312" w:lineRule="atLeast"/>
        <w:rPr>
          <w:color w:val="000000"/>
          <w:sz w:val="22"/>
          <w:szCs w:val="22"/>
        </w:rPr>
      </w:pPr>
      <w:r w:rsidRPr="00DF52F1">
        <w:rPr>
          <w:rStyle w:val="Strong"/>
          <w:color w:val="000000"/>
          <w:sz w:val="22"/>
          <w:szCs w:val="22"/>
        </w:rPr>
        <w:t>  </w:t>
      </w:r>
      <w:bookmarkEnd w:id="3"/>
      <w:r w:rsidRPr="00DF52F1">
        <w:rPr>
          <w:rStyle w:val="Strong"/>
          <w:color w:val="000000"/>
          <w:sz w:val="22"/>
          <w:szCs w:val="22"/>
        </w:rPr>
        <w:t>Natural Gas Exports (Pipeline)</w:t>
      </w:r>
    </w:p>
    <w:p w:rsidRPr="003A1657" w:rsidR="005A3B33" w:rsidP="005A3B33" w:rsidRDefault="005A3B33">
      <w:pPr>
        <w:numPr>
          <w:ilvl w:val="0"/>
          <w:numId w:val="9"/>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natural gas is delivered after leaving the U.S.</w:t>
      </w:r>
    </w:p>
    <w:p w:rsidR="0031741E" w:rsidP="005B6AAB" w:rsidRDefault="005A3B33">
      <w:pPr>
        <w:numPr>
          <w:ilvl w:val="0"/>
          <w:numId w:val="9"/>
        </w:numPr>
        <w:spacing w:before="100" w:beforeAutospacing="1" w:after="100" w:afterAutospacing="1"/>
        <w:rPr>
          <w:color w:val="000000"/>
          <w:sz w:val="18"/>
          <w:szCs w:val="18"/>
        </w:rPr>
      </w:pPr>
      <w:r w:rsidRPr="0031741E">
        <w:rPr>
          <w:color w:val="000000"/>
          <w:sz w:val="18"/>
          <w:szCs w:val="18"/>
          <w:u w:val="single"/>
        </w:rPr>
        <w:t>Point of Exit from U.S.</w:t>
      </w:r>
      <w:r w:rsidRPr="0031741E">
        <w:rPr>
          <w:color w:val="000000"/>
          <w:sz w:val="18"/>
          <w:szCs w:val="18"/>
        </w:rPr>
        <w:t xml:space="preserve">:  Formal name of the border crossing point, which is typically an interconnection between a foreign pipeline and a U.S. pipeline.  List the U.S. side name.  </w:t>
      </w:r>
    </w:p>
    <w:p w:rsidRPr="0031741E" w:rsidR="005A3B33" w:rsidP="005B6AAB" w:rsidRDefault="005A3B33">
      <w:pPr>
        <w:numPr>
          <w:ilvl w:val="0"/>
          <w:numId w:val="9"/>
        </w:numPr>
        <w:spacing w:before="100" w:beforeAutospacing="1" w:after="100" w:afterAutospacing="1"/>
        <w:rPr>
          <w:color w:val="000000"/>
          <w:sz w:val="18"/>
          <w:szCs w:val="18"/>
        </w:rPr>
      </w:pPr>
      <w:r w:rsidRPr="0031741E">
        <w:rPr>
          <w:color w:val="000000"/>
          <w:sz w:val="18"/>
          <w:szCs w:val="18"/>
          <w:u w:val="single"/>
        </w:rPr>
        <w:t>Volume</w:t>
      </w:r>
      <w:r w:rsidRPr="0031741E">
        <w:rPr>
          <w:color w:val="000000"/>
          <w:sz w:val="18"/>
          <w:szCs w:val="18"/>
        </w:rPr>
        <w:t>:  Enter the volume in thousand cubic feet (Mcf).  Make sure to list the volume at the border and not at the point of purchase, unless the purchase occurs at the border.  Provide separate volumes for each combination of point of entry, supplier, pipelines, and markets served.</w:t>
      </w:r>
    </w:p>
    <w:p w:rsidR="00227238" w:rsidP="005B6AAB" w:rsidRDefault="005A3B33">
      <w:pPr>
        <w:numPr>
          <w:ilvl w:val="0"/>
          <w:numId w:val="9"/>
        </w:numPr>
        <w:spacing w:before="100" w:beforeAutospacing="1" w:after="100" w:afterAutospacing="1"/>
        <w:rPr>
          <w:color w:val="000000"/>
          <w:sz w:val="18"/>
          <w:szCs w:val="18"/>
        </w:rPr>
      </w:pPr>
      <w:r w:rsidRPr="00227238">
        <w:rPr>
          <w:color w:val="000000"/>
          <w:sz w:val="18"/>
          <w:szCs w:val="18"/>
          <w:u w:val="single"/>
        </w:rPr>
        <w:t>Average Price at U.S. Border</w:t>
      </w:r>
      <w:r w:rsidRPr="00227238">
        <w:rPr>
          <w:color w:val="000000"/>
          <w:sz w:val="18"/>
          <w:szCs w:val="18"/>
        </w:rPr>
        <w:t xml:space="preserve">:  List the price in U.S. $/MMBtu at the border.  </w:t>
      </w:r>
      <w:r w:rsidRPr="00227238" w:rsidR="00227238">
        <w:rPr>
          <w:color w:val="000000"/>
          <w:sz w:val="18"/>
          <w:szCs w:val="18"/>
        </w:rPr>
        <w:t>Include</w:t>
      </w:r>
      <w:r w:rsidRPr="00227238">
        <w:rPr>
          <w:color w:val="000000"/>
          <w:sz w:val="18"/>
          <w:szCs w:val="18"/>
        </w:rPr>
        <w:t xml:space="preserve"> the cost of U.S. transportation up to the border</w:t>
      </w:r>
      <w:r w:rsidRPr="00227238" w:rsidR="00227238">
        <w:rPr>
          <w:color w:val="000000"/>
          <w:sz w:val="18"/>
          <w:szCs w:val="18"/>
        </w:rPr>
        <w:t xml:space="preserve"> and the commodity cost of the gas</w:t>
      </w:r>
      <w:r w:rsidRPr="00227238">
        <w:rPr>
          <w:color w:val="000000"/>
          <w:sz w:val="18"/>
          <w:szCs w:val="18"/>
        </w:rPr>
        <w:t xml:space="preserve">, but do not include the cost of transportation outside of the U.S.  </w:t>
      </w:r>
    </w:p>
    <w:p w:rsidRPr="00227238" w:rsidR="005A3B33" w:rsidP="005B6AAB" w:rsidRDefault="005A3B33">
      <w:pPr>
        <w:numPr>
          <w:ilvl w:val="0"/>
          <w:numId w:val="9"/>
        </w:numPr>
        <w:spacing w:before="100" w:beforeAutospacing="1" w:after="100" w:afterAutospacing="1"/>
        <w:rPr>
          <w:color w:val="000000"/>
          <w:sz w:val="18"/>
          <w:szCs w:val="18"/>
        </w:rPr>
      </w:pPr>
      <w:r w:rsidRPr="00227238">
        <w:rPr>
          <w:color w:val="000000"/>
          <w:sz w:val="18"/>
          <w:szCs w:val="18"/>
          <w:u w:val="single"/>
        </w:rPr>
        <w:t>Supplier(s)</w:t>
      </w:r>
      <w:r w:rsidRPr="00227238">
        <w:rPr>
          <w:color w:val="000000"/>
          <w:sz w:val="18"/>
          <w:szCs w:val="18"/>
        </w:rPr>
        <w:t>:  List the company or companies from which you purchased the natural gas that you exported out of the U.S.</w:t>
      </w:r>
    </w:p>
    <w:p w:rsidRPr="003A1657" w:rsidR="005A3B33" w:rsidP="005A3B33" w:rsidRDefault="005A3B33">
      <w:pPr>
        <w:numPr>
          <w:ilvl w:val="0"/>
          <w:numId w:val="9"/>
        </w:numPr>
        <w:spacing w:before="100" w:beforeAutospacing="1" w:after="100" w:afterAutospacing="1"/>
        <w:rPr>
          <w:color w:val="000000"/>
          <w:sz w:val="18"/>
          <w:szCs w:val="18"/>
        </w:rPr>
      </w:pPr>
      <w:r w:rsidRPr="003A1657">
        <w:rPr>
          <w:color w:val="000000"/>
          <w:sz w:val="18"/>
          <w:szCs w:val="18"/>
          <w:u w:val="single"/>
        </w:rPr>
        <w:t>Foreign Pipeline at U.S. Border Point</w:t>
      </w:r>
      <w:r w:rsidRPr="003A1657">
        <w:rPr>
          <w:color w:val="000000"/>
          <w:sz w:val="18"/>
          <w:szCs w:val="18"/>
        </w:rPr>
        <w:t>:  List the name of the company/pipeline that picked up the gas at the border.  It is not necessary to list the pipeline(s) involved after this one.</w:t>
      </w:r>
    </w:p>
    <w:p w:rsidRPr="003A1657" w:rsidR="005A3B33" w:rsidP="005A3B33" w:rsidRDefault="005A3B33">
      <w:pPr>
        <w:numPr>
          <w:ilvl w:val="0"/>
          <w:numId w:val="9"/>
        </w:numPr>
        <w:spacing w:before="100" w:beforeAutospacing="1" w:after="100" w:afterAutospacing="1"/>
        <w:rPr>
          <w:color w:val="000000"/>
          <w:sz w:val="18"/>
          <w:szCs w:val="18"/>
        </w:rPr>
      </w:pPr>
      <w:r w:rsidRPr="003A1657">
        <w:rPr>
          <w:color w:val="000000"/>
          <w:sz w:val="18"/>
          <w:szCs w:val="18"/>
          <w:u w:val="single"/>
        </w:rPr>
        <w:t>U.S. Pipeline at U.S. Border Point</w:t>
      </w:r>
      <w:r w:rsidRPr="003A1657">
        <w:rPr>
          <w:color w:val="000000"/>
          <w:sz w:val="18"/>
          <w:szCs w:val="18"/>
        </w:rPr>
        <w:t>: List the name of the company/pipeline that transported the gas to the border.  It is not necessary to list the pipeline(s) involved before this one.</w:t>
      </w:r>
    </w:p>
    <w:p w:rsidRPr="003A1657" w:rsidR="002C5623" w:rsidP="002C5623" w:rsidRDefault="005A3B33">
      <w:pPr>
        <w:numPr>
          <w:ilvl w:val="0"/>
          <w:numId w:val="9"/>
        </w:numPr>
        <w:spacing w:before="100" w:beforeAutospacing="1" w:after="100" w:afterAutospacing="1"/>
        <w:rPr>
          <w:color w:val="000000"/>
          <w:sz w:val="18"/>
          <w:szCs w:val="18"/>
        </w:rPr>
      </w:pPr>
      <w:r w:rsidRPr="002C5623">
        <w:rPr>
          <w:color w:val="000000"/>
          <w:sz w:val="18"/>
          <w:szCs w:val="18"/>
          <w:u w:val="single"/>
        </w:rPr>
        <w:t>Estimated Duration of Supply Contract</w:t>
      </w:r>
      <w:r w:rsidRPr="002C5623">
        <w:rPr>
          <w:color w:val="000000"/>
          <w:sz w:val="18"/>
          <w:szCs w:val="18"/>
        </w:rPr>
        <w:t xml:space="preserve">:  </w:t>
      </w:r>
      <w:bookmarkStart w:name="In_Transit_NG_Pipeline" w:id="4"/>
      <w:r w:rsidRPr="003A1657" w:rsidR="002C5623">
        <w:rPr>
          <w:color w:val="000000"/>
          <w:sz w:val="18"/>
          <w:szCs w:val="18"/>
        </w:rPr>
        <w:t xml:space="preserve">This information relates to the supplier(s) listed in Column 5.  </w:t>
      </w:r>
      <w:r w:rsidR="002C5623">
        <w:rPr>
          <w:color w:val="000000"/>
          <w:sz w:val="18"/>
          <w:szCs w:val="18"/>
        </w:rPr>
        <w:t>S</w:t>
      </w:r>
      <w:r w:rsidRPr="003A1657" w:rsidR="002C5623">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bookmarkEnd w:id="4"/>
    <w:p w:rsidRPr="003A1657" w:rsidR="005A3B33" w:rsidP="00BE0901" w:rsidRDefault="002C5623">
      <w:pPr>
        <w:spacing w:before="100" w:beforeAutospacing="1" w:after="100" w:afterAutospacing="1" w:line="312" w:lineRule="atLeast"/>
        <w:ind w:left="360"/>
        <w:rPr>
          <w:color w:val="000000"/>
          <w:sz w:val="18"/>
          <w:szCs w:val="18"/>
        </w:rPr>
      </w:pPr>
      <w:r>
        <w:rPr>
          <w:rStyle w:val="Strong"/>
          <w:color w:val="000000"/>
          <w:sz w:val="22"/>
          <w:szCs w:val="22"/>
        </w:rPr>
        <w:t xml:space="preserve">     </w:t>
      </w:r>
      <w:r w:rsidRPr="002C5623" w:rsidR="005A3B33">
        <w:rPr>
          <w:rStyle w:val="Strong"/>
          <w:color w:val="000000"/>
          <w:sz w:val="22"/>
          <w:szCs w:val="22"/>
        </w:rPr>
        <w:t>In-Transit Natural Gas (Pipeline)</w:t>
      </w:r>
      <w:r w:rsidRPr="003A1657" w:rsidR="005A3B33">
        <w:rPr>
          <w:color w:val="000000"/>
          <w:sz w:val="18"/>
          <w:szCs w:val="18"/>
        </w:rPr>
        <w:t> </w:t>
      </w:r>
    </w:p>
    <w:p w:rsidRPr="003A1657" w:rsidR="005A3B33" w:rsidP="00BE0901" w:rsidRDefault="005A3B33">
      <w:pPr>
        <w:spacing w:before="100" w:beforeAutospacing="1" w:after="100" w:afterAutospacing="1"/>
        <w:ind w:left="720"/>
        <w:rPr>
          <w:color w:val="000000"/>
          <w:sz w:val="18"/>
          <w:szCs w:val="18"/>
        </w:rPr>
      </w:pPr>
      <w:r w:rsidRPr="003A1657">
        <w:rPr>
          <w:color w:val="000000"/>
          <w:sz w:val="18"/>
          <w:szCs w:val="18"/>
        </w:rPr>
        <w:t>In-Transit gas is gas that is transported through another country without being consumed there.  An example is gas that is imported from Canada into the U.S. at one border point and transported across the U.S. to another border point, where it is exported back to Canada, without being consumed in the U.S.  </w:t>
      </w:r>
    </w:p>
    <w:p w:rsidRPr="003A1657" w:rsidR="005A3B33" w:rsidP="005A3B33" w:rsidRDefault="005A3B33">
      <w:pPr>
        <w:numPr>
          <w:ilvl w:val="0"/>
          <w:numId w:val="10"/>
        </w:numPr>
        <w:spacing w:before="100" w:beforeAutospacing="1" w:after="100" w:afterAutospacing="1"/>
        <w:rPr>
          <w:color w:val="000000"/>
          <w:sz w:val="18"/>
          <w:szCs w:val="18"/>
        </w:rPr>
      </w:pPr>
      <w:r w:rsidRPr="003A1657">
        <w:rPr>
          <w:color w:val="000000"/>
          <w:sz w:val="18"/>
          <w:szCs w:val="18"/>
          <w:u w:val="single"/>
        </w:rPr>
        <w:t>Origin &amp; Final Destination Country (one country)</w:t>
      </w:r>
      <w:r w:rsidRPr="003A1657">
        <w:rPr>
          <w:color w:val="000000"/>
          <w:sz w:val="18"/>
          <w:szCs w:val="18"/>
        </w:rPr>
        <w:t xml:space="preserve">:  Since this is an in-transit transaction, the origin and final </w:t>
      </w:r>
      <w:r w:rsidRPr="003A1657">
        <w:rPr>
          <w:color w:val="000000"/>
          <w:sz w:val="18"/>
          <w:szCs w:val="18"/>
        </w:rPr>
        <w:lastRenderedPageBreak/>
        <w:t>destination country should be the same.  The country may be the U.S. or another country.</w:t>
      </w:r>
    </w:p>
    <w:p w:rsidRPr="003A1657" w:rsidR="005A3B33" w:rsidP="005A3B33" w:rsidRDefault="005A3B33">
      <w:pPr>
        <w:numPr>
          <w:ilvl w:val="0"/>
          <w:numId w:val="10"/>
        </w:numPr>
        <w:spacing w:before="100" w:beforeAutospacing="1" w:after="100" w:afterAutospacing="1"/>
        <w:rPr>
          <w:color w:val="000000"/>
          <w:sz w:val="18"/>
          <w:szCs w:val="18"/>
        </w:rPr>
      </w:pPr>
      <w:r w:rsidRPr="003A1657">
        <w:rPr>
          <w:color w:val="000000"/>
          <w:sz w:val="18"/>
          <w:szCs w:val="18"/>
          <w:u w:val="single"/>
        </w:rPr>
        <w:t>Transit Country</w:t>
      </w:r>
      <w:r w:rsidRPr="003A1657">
        <w:rPr>
          <w:color w:val="000000"/>
          <w:sz w:val="18"/>
          <w:szCs w:val="18"/>
        </w:rPr>
        <w:t>:  The country through which the gas is transported before returning to the origin country.  The country may be the U.S. or another country.</w:t>
      </w:r>
    </w:p>
    <w:p w:rsidRPr="003A1657" w:rsidR="005A3B33" w:rsidP="005A3B33" w:rsidRDefault="005A3B33">
      <w:pPr>
        <w:numPr>
          <w:ilvl w:val="0"/>
          <w:numId w:val="10"/>
        </w:numPr>
        <w:spacing w:before="100" w:beforeAutospacing="1" w:after="100" w:afterAutospacing="1"/>
        <w:rPr>
          <w:color w:val="000000"/>
          <w:sz w:val="18"/>
          <w:szCs w:val="18"/>
        </w:rPr>
      </w:pPr>
      <w:r w:rsidRPr="003A1657">
        <w:rPr>
          <w:color w:val="000000"/>
          <w:sz w:val="18"/>
          <w:szCs w:val="18"/>
          <w:u w:val="single"/>
        </w:rPr>
        <w:t>Initial Border Crossing Point</w:t>
      </w:r>
      <w:r w:rsidRPr="003A1657">
        <w:rPr>
          <w:color w:val="000000"/>
          <w:sz w:val="18"/>
          <w:szCs w:val="18"/>
        </w:rPr>
        <w:t>:  Formal name of the border crossing point, which is typically an interconnection between a foreign pipeline and a U.S. pipeline.  List the U.S. side name.  See Table 1 for a list of point of entry/exits with the corresponding Canadian or Mexican point names.</w:t>
      </w:r>
    </w:p>
    <w:p w:rsidRPr="003A1657" w:rsidR="005A3B33" w:rsidP="005A3B33" w:rsidRDefault="005A3B33">
      <w:pPr>
        <w:numPr>
          <w:ilvl w:val="0"/>
          <w:numId w:val="10"/>
        </w:numPr>
        <w:spacing w:before="100" w:beforeAutospacing="1" w:after="100" w:afterAutospacing="1"/>
        <w:rPr>
          <w:color w:val="000000"/>
          <w:sz w:val="18"/>
          <w:szCs w:val="18"/>
        </w:rPr>
      </w:pPr>
      <w:r w:rsidRPr="003A1657">
        <w:rPr>
          <w:color w:val="000000"/>
          <w:sz w:val="18"/>
          <w:szCs w:val="18"/>
          <w:u w:val="single"/>
        </w:rPr>
        <w:t>Foreign Pipeline at Initial Border Crossing</w:t>
      </w:r>
      <w:r w:rsidRPr="003A1657">
        <w:rPr>
          <w:color w:val="000000"/>
          <w:sz w:val="18"/>
          <w:szCs w:val="18"/>
        </w:rPr>
        <w:t>:  List the name of the non-U.S. company/pipeline that transported the gas at the point where it crossed from the origin country into the transit country.  It is not necessary to list the pipeline(s) involved before/after this one.</w:t>
      </w:r>
    </w:p>
    <w:p w:rsidRPr="003A1657" w:rsidR="005A3B33" w:rsidP="005A3B33" w:rsidRDefault="005A3B33">
      <w:pPr>
        <w:numPr>
          <w:ilvl w:val="0"/>
          <w:numId w:val="10"/>
        </w:numPr>
        <w:spacing w:before="100" w:beforeAutospacing="1" w:after="100" w:afterAutospacing="1"/>
        <w:rPr>
          <w:color w:val="000000"/>
          <w:sz w:val="18"/>
          <w:szCs w:val="18"/>
        </w:rPr>
      </w:pPr>
      <w:r w:rsidRPr="003A1657">
        <w:rPr>
          <w:color w:val="000000"/>
          <w:sz w:val="18"/>
          <w:szCs w:val="18"/>
          <w:u w:val="single"/>
        </w:rPr>
        <w:t>U.S. Pipeline at Initial Border Crossing</w:t>
      </w:r>
      <w:r w:rsidRPr="003A1657">
        <w:rPr>
          <w:color w:val="000000"/>
          <w:sz w:val="18"/>
          <w:szCs w:val="18"/>
        </w:rPr>
        <w:t>:  List the name of the U.S. company/pipeline that transported the gas at the point where it crossed from the origin country into the transit country.  It is not necessary to list the pipeline(s) involved before/after this one.</w:t>
      </w:r>
    </w:p>
    <w:p w:rsidRPr="003A1657" w:rsidR="005A3B33" w:rsidP="005A3B33" w:rsidRDefault="005A3B33">
      <w:pPr>
        <w:numPr>
          <w:ilvl w:val="0"/>
          <w:numId w:val="10"/>
        </w:numPr>
        <w:spacing w:before="100" w:beforeAutospacing="1" w:after="100" w:afterAutospacing="1"/>
        <w:rPr>
          <w:color w:val="000000"/>
          <w:sz w:val="18"/>
          <w:szCs w:val="18"/>
        </w:rPr>
      </w:pPr>
      <w:r w:rsidRPr="003A1657">
        <w:rPr>
          <w:color w:val="000000"/>
          <w:sz w:val="18"/>
          <w:szCs w:val="18"/>
          <w:u w:val="single"/>
        </w:rPr>
        <w:t>Final Border Crossing Point</w:t>
      </w:r>
      <w:r w:rsidRPr="003A1657">
        <w:rPr>
          <w:color w:val="000000"/>
          <w:sz w:val="18"/>
          <w:szCs w:val="18"/>
        </w:rPr>
        <w:t>:  Formal name of the border crossing point, which is typically an interconnection between a foreign pipeline and a U.S. pipeline.   List the U.S. side name.  See Table 1 for a list of point of entry/exits with the corresponding Canadian or Mexican point names.</w:t>
      </w:r>
    </w:p>
    <w:p w:rsidRPr="003A1657" w:rsidR="005A3B33" w:rsidP="005A3B33" w:rsidRDefault="005A3B33">
      <w:pPr>
        <w:numPr>
          <w:ilvl w:val="0"/>
          <w:numId w:val="10"/>
        </w:numPr>
        <w:spacing w:before="100" w:beforeAutospacing="1" w:after="100" w:afterAutospacing="1"/>
        <w:rPr>
          <w:color w:val="000000"/>
          <w:sz w:val="18"/>
          <w:szCs w:val="18"/>
        </w:rPr>
      </w:pPr>
      <w:r w:rsidRPr="003A1657">
        <w:rPr>
          <w:color w:val="000000"/>
          <w:sz w:val="18"/>
          <w:szCs w:val="18"/>
          <w:u w:val="single"/>
        </w:rPr>
        <w:t>Foreign Pipeline at Final Border Crossing</w:t>
      </w:r>
      <w:r w:rsidRPr="003A1657">
        <w:rPr>
          <w:color w:val="000000"/>
          <w:sz w:val="18"/>
          <w:szCs w:val="18"/>
        </w:rPr>
        <w:t>:   List the name of the non-U.S. company/pipeline that transported the gas at the point where it crossed back into the origin country.  It is not necessary to list the pipeline(s) involved before/after this one.</w:t>
      </w:r>
    </w:p>
    <w:p w:rsidRPr="003A1657" w:rsidR="005A3B33" w:rsidP="005A3B33" w:rsidRDefault="005A3B33">
      <w:pPr>
        <w:numPr>
          <w:ilvl w:val="0"/>
          <w:numId w:val="10"/>
        </w:numPr>
        <w:spacing w:before="100" w:beforeAutospacing="1" w:after="100" w:afterAutospacing="1"/>
        <w:rPr>
          <w:color w:val="000000"/>
          <w:sz w:val="18"/>
          <w:szCs w:val="18"/>
        </w:rPr>
      </w:pPr>
      <w:r w:rsidRPr="003A1657">
        <w:rPr>
          <w:color w:val="000000"/>
          <w:sz w:val="18"/>
          <w:szCs w:val="18"/>
          <w:u w:val="single"/>
        </w:rPr>
        <w:t>U.S. Pipeline at Final Border Crossing</w:t>
      </w:r>
      <w:r w:rsidRPr="003A1657">
        <w:rPr>
          <w:color w:val="000000"/>
          <w:sz w:val="18"/>
          <w:szCs w:val="18"/>
        </w:rPr>
        <w:t>:   List the name of the U.S. company/pipeline that transported the gas at the point where it crossed back into the origin country.  It is not necessary to list the pipeline(s) involved before/after this one.</w:t>
      </w:r>
    </w:p>
    <w:p w:rsidRPr="003A1657" w:rsidR="005A3B33" w:rsidP="005A3B33" w:rsidRDefault="005A3B33">
      <w:pPr>
        <w:numPr>
          <w:ilvl w:val="0"/>
          <w:numId w:val="10"/>
        </w:numPr>
        <w:spacing w:before="100" w:beforeAutospacing="1" w:after="100" w:afterAutospacing="1"/>
        <w:rPr>
          <w:color w:val="000000"/>
          <w:sz w:val="18"/>
          <w:szCs w:val="18"/>
        </w:rPr>
      </w:pPr>
      <w:r w:rsidRPr="003A1657">
        <w:rPr>
          <w:color w:val="000000"/>
          <w:sz w:val="18"/>
          <w:szCs w:val="18"/>
          <w:u w:val="single"/>
        </w:rPr>
        <w:t>Volume at Final Border Crossing Point</w:t>
      </w:r>
      <w:r w:rsidRPr="003A1657">
        <w:rPr>
          <w:color w:val="000000"/>
          <w:sz w:val="18"/>
          <w:szCs w:val="18"/>
        </w:rPr>
        <w:t>:  List the volume in thousand cubic feet (Mcf) at the border.  Even though the volume at the final border crossing will be lower due to fuel use, list just the volume at the final border crossing point.</w:t>
      </w:r>
    </w:p>
    <w:p w:rsidRPr="00864F3D" w:rsidR="005A3B33" w:rsidP="005A3B33" w:rsidRDefault="005A3B33">
      <w:pPr>
        <w:spacing w:line="312" w:lineRule="atLeast"/>
        <w:rPr>
          <w:color w:val="000000"/>
          <w:sz w:val="22"/>
          <w:szCs w:val="22"/>
        </w:rPr>
      </w:pPr>
      <w:bookmarkStart w:name="LNG_Import_by_Vessel" w:id="5"/>
      <w:r w:rsidRPr="00DF52F1">
        <w:rPr>
          <w:rStyle w:val="Strong"/>
          <w:color w:val="000000"/>
          <w:sz w:val="22"/>
          <w:szCs w:val="22"/>
        </w:rPr>
        <w:t>   </w:t>
      </w:r>
      <w:bookmarkEnd w:id="5"/>
      <w:r w:rsidRPr="00DF52F1">
        <w:rPr>
          <w:rStyle w:val="Strong"/>
          <w:color w:val="000000"/>
          <w:sz w:val="22"/>
          <w:szCs w:val="22"/>
        </w:rPr>
        <w:t>LNG Imports (Vessel)</w:t>
      </w:r>
    </w:p>
    <w:p w:rsidRPr="003A1657" w:rsidR="005A3B33" w:rsidP="005A3B33" w:rsidRDefault="005A3B33">
      <w:pPr>
        <w:numPr>
          <w:ilvl w:val="0"/>
          <w:numId w:val="11"/>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LNG cargo was delivered to the U.S. LNG receiving terminal.</w:t>
      </w:r>
    </w:p>
    <w:p w:rsidRPr="00AD43A1" w:rsidR="00AD43A1" w:rsidP="00AD43A1" w:rsidRDefault="005A3B33">
      <w:pPr>
        <w:numPr>
          <w:ilvl w:val="0"/>
          <w:numId w:val="1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xml:space="preserve">:  Country from which LNG </w:t>
      </w:r>
      <w:r w:rsidR="00AD43A1">
        <w:rPr>
          <w:color w:val="000000"/>
          <w:sz w:val="18"/>
          <w:szCs w:val="18"/>
        </w:rPr>
        <w:t xml:space="preserve">is loaded onto a vessel and </w:t>
      </w:r>
      <w:r w:rsidRPr="003A1657">
        <w:rPr>
          <w:color w:val="000000"/>
          <w:sz w:val="18"/>
          <w:szCs w:val="18"/>
        </w:rPr>
        <w:t xml:space="preserve">shipped to the U.S. </w:t>
      </w:r>
    </w:p>
    <w:p w:rsidRPr="003A1657" w:rsidR="005A3B33" w:rsidP="005A3B33" w:rsidRDefault="005A3B33">
      <w:pPr>
        <w:numPr>
          <w:ilvl w:val="0"/>
          <w:numId w:val="1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LNG was purchased.  If there was a middleman involved in the purchase (such as a company affiliate), list the original seller, as well.</w:t>
      </w:r>
    </w:p>
    <w:p w:rsidRPr="003A1657" w:rsidR="005A3B33" w:rsidP="005A3B33" w:rsidRDefault="005A3B33">
      <w:pPr>
        <w:numPr>
          <w:ilvl w:val="0"/>
          <w:numId w:val="11"/>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Pr="003A1657" w:rsidR="005A3B33" w:rsidP="005A3B33" w:rsidRDefault="005A3B33">
      <w:pPr>
        <w:numPr>
          <w:ilvl w:val="0"/>
          <w:numId w:val="11"/>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LNG receiving facility in the U.S. where the cargo is delivered.</w:t>
      </w:r>
    </w:p>
    <w:p w:rsidRPr="003A1657" w:rsidR="005A3B33" w:rsidP="005A3B33" w:rsidRDefault="005A3B33">
      <w:pPr>
        <w:numPr>
          <w:ilvl w:val="0"/>
          <w:numId w:val="11"/>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LNG</w:t>
      </w:r>
      <w:r w:rsidR="00AD43A1">
        <w:rPr>
          <w:color w:val="000000"/>
          <w:sz w:val="18"/>
          <w:szCs w:val="18"/>
        </w:rPr>
        <w:t xml:space="preserve"> but not include the cost of </w:t>
      </w:r>
      <w:r w:rsidR="000A5A63">
        <w:rPr>
          <w:color w:val="000000"/>
          <w:sz w:val="18"/>
          <w:szCs w:val="18"/>
        </w:rPr>
        <w:t>regasification</w:t>
      </w:r>
      <w:r w:rsidRPr="003A1657">
        <w:rPr>
          <w:color w:val="000000"/>
          <w:sz w:val="18"/>
          <w:szCs w:val="18"/>
        </w:rPr>
        <w:t>.  The price should be listed in U.S. $/per MMBtu.</w:t>
      </w:r>
    </w:p>
    <w:p w:rsidRPr="003A1657" w:rsidR="005A3B33" w:rsidP="005A3B33" w:rsidRDefault="005A3B33">
      <w:pPr>
        <w:numPr>
          <w:ilvl w:val="0"/>
          <w:numId w:val="11"/>
        </w:numPr>
        <w:spacing w:before="100" w:beforeAutospacing="1" w:after="100" w:afterAutospacing="1"/>
        <w:rPr>
          <w:color w:val="000000"/>
          <w:sz w:val="18"/>
          <w:szCs w:val="18"/>
        </w:rPr>
      </w:pPr>
      <w:r w:rsidRPr="003A1657">
        <w:rPr>
          <w:color w:val="000000"/>
          <w:sz w:val="18"/>
          <w:szCs w:val="18"/>
          <w:u w:val="single"/>
        </w:rPr>
        <w:t>LNG Vessel Name</w:t>
      </w:r>
      <w:r w:rsidRPr="003A1657">
        <w:rPr>
          <w:color w:val="000000"/>
          <w:sz w:val="18"/>
          <w:szCs w:val="18"/>
        </w:rPr>
        <w:t>:  The name of the vessel carrying the shipment of LNG from the Country of Origin to the U.S.</w:t>
      </w:r>
    </w:p>
    <w:p w:rsidRPr="003A1657" w:rsidR="005A3B33" w:rsidP="005A3B33" w:rsidRDefault="005A3B33">
      <w:pPr>
        <w:numPr>
          <w:ilvl w:val="0"/>
          <w:numId w:val="11"/>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importer).</w:t>
      </w:r>
    </w:p>
    <w:p w:rsidRPr="003A1657" w:rsidR="005A3B33" w:rsidP="005A3B33" w:rsidRDefault="005A3B33">
      <w:pPr>
        <w:numPr>
          <w:ilvl w:val="0"/>
          <w:numId w:val="1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P="005A3B33" w:rsidRDefault="005A3B33">
      <w:pPr>
        <w:numPr>
          <w:ilvl w:val="0"/>
          <w:numId w:val="1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AD43A1">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Pr="00067BF9" w:rsidR="00067BF9" w:rsidP="00067BF9" w:rsidRDefault="00067BF9">
      <w:pPr>
        <w:numPr>
          <w:ilvl w:val="0"/>
          <w:numId w:val="11"/>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Pr="00DF52F1" w:rsidR="005A3B33" w:rsidP="005A3B33" w:rsidRDefault="005A3B33">
      <w:pPr>
        <w:spacing w:line="312" w:lineRule="atLeast"/>
        <w:rPr>
          <w:color w:val="000000"/>
          <w:sz w:val="22"/>
          <w:szCs w:val="22"/>
        </w:rPr>
      </w:pPr>
      <w:r w:rsidRPr="00DF52F1">
        <w:rPr>
          <w:rStyle w:val="Strong"/>
          <w:color w:val="000000"/>
          <w:sz w:val="22"/>
          <w:szCs w:val="22"/>
        </w:rPr>
        <w:t>CNG Imports (Vessel)</w:t>
      </w:r>
    </w:p>
    <w:p w:rsidRPr="003A1657" w:rsidR="005A3B33" w:rsidP="005A3B33" w:rsidRDefault="005A3B33">
      <w:pPr>
        <w:numPr>
          <w:ilvl w:val="0"/>
          <w:numId w:val="16"/>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NG cargo was delivered to the U.S. CNG receiving terminal.</w:t>
      </w:r>
    </w:p>
    <w:p w:rsidRPr="003A1657" w:rsidR="005A3B33" w:rsidP="005A3B33" w:rsidRDefault="005A3B33">
      <w:pPr>
        <w:numPr>
          <w:ilvl w:val="0"/>
          <w:numId w:val="16"/>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CNG is shipped to the U.S. Typically, this is the country where the gas is produced from wells.</w:t>
      </w:r>
    </w:p>
    <w:p w:rsidRPr="003A1657" w:rsidR="005A3B33" w:rsidP="005A3B33" w:rsidRDefault="005A3B33">
      <w:pPr>
        <w:numPr>
          <w:ilvl w:val="0"/>
          <w:numId w:val="16"/>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CNG was purchased.  If there was a middleman involved in the purchase (such as a company affiliate), list the original seller, as well.</w:t>
      </w:r>
    </w:p>
    <w:p w:rsidRPr="003A1657" w:rsidR="005A3B33" w:rsidP="005A3B33" w:rsidRDefault="005A3B33">
      <w:pPr>
        <w:numPr>
          <w:ilvl w:val="0"/>
          <w:numId w:val="16"/>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Pr="003A1657" w:rsidR="005A3B33" w:rsidP="005A3B33" w:rsidRDefault="005A3B33">
      <w:pPr>
        <w:numPr>
          <w:ilvl w:val="0"/>
          <w:numId w:val="16"/>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CNG receiving facility in the U.S. where the cargo is delivered.</w:t>
      </w:r>
    </w:p>
    <w:p w:rsidRPr="003A1657" w:rsidR="005A3B33" w:rsidP="005A3B33" w:rsidRDefault="005A3B33">
      <w:pPr>
        <w:numPr>
          <w:ilvl w:val="0"/>
          <w:numId w:val="16"/>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CNG, the transportation cost to the U.S. terminal, and the cost of offloading the CNG.  The price should be listed in U.S. $/per MMBtu.</w:t>
      </w:r>
    </w:p>
    <w:p w:rsidRPr="003A1657" w:rsidR="005A3B33" w:rsidP="005A3B33" w:rsidRDefault="005A3B33">
      <w:pPr>
        <w:numPr>
          <w:ilvl w:val="0"/>
          <w:numId w:val="16"/>
        </w:numPr>
        <w:spacing w:before="100" w:beforeAutospacing="1" w:after="100" w:afterAutospacing="1"/>
        <w:rPr>
          <w:color w:val="000000"/>
          <w:sz w:val="18"/>
          <w:szCs w:val="18"/>
        </w:rPr>
      </w:pPr>
      <w:r w:rsidRPr="003A1657">
        <w:rPr>
          <w:color w:val="000000"/>
          <w:sz w:val="18"/>
          <w:szCs w:val="18"/>
          <w:u w:val="single"/>
        </w:rPr>
        <w:t>CNG Vessel Name</w:t>
      </w:r>
      <w:r w:rsidRPr="003A1657">
        <w:rPr>
          <w:color w:val="000000"/>
          <w:sz w:val="18"/>
          <w:szCs w:val="18"/>
        </w:rPr>
        <w:t>:  The name of the vessel carrying the shipment of CNG from the Country of Origin to the U.S.</w:t>
      </w:r>
    </w:p>
    <w:p w:rsidRPr="003A1657" w:rsidR="005A3B33" w:rsidP="005A3B33" w:rsidRDefault="005A3B33">
      <w:pPr>
        <w:numPr>
          <w:ilvl w:val="0"/>
          <w:numId w:val="16"/>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importer).</w:t>
      </w:r>
    </w:p>
    <w:p w:rsidRPr="003A1657" w:rsidR="005A3B33" w:rsidP="005A3B33" w:rsidRDefault="005A3B33">
      <w:pPr>
        <w:numPr>
          <w:ilvl w:val="0"/>
          <w:numId w:val="16"/>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Pr="003A1657" w:rsidR="005A3B33" w:rsidP="005A3B33" w:rsidRDefault="005A3B33">
      <w:pPr>
        <w:numPr>
          <w:ilvl w:val="0"/>
          <w:numId w:val="16"/>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Pr="00864F3D" w:rsidR="005A3B33" w:rsidP="005A3B33" w:rsidRDefault="005A3B33">
      <w:pPr>
        <w:spacing w:line="312" w:lineRule="atLeast"/>
        <w:rPr>
          <w:color w:val="000000"/>
          <w:sz w:val="22"/>
          <w:szCs w:val="22"/>
        </w:rPr>
      </w:pPr>
      <w:r w:rsidRPr="00DF52F1">
        <w:rPr>
          <w:rStyle w:val="Strong"/>
          <w:color w:val="000000"/>
          <w:sz w:val="22"/>
          <w:szCs w:val="22"/>
        </w:rPr>
        <w:t>Other Imports (Vessel)</w:t>
      </w:r>
    </w:p>
    <w:p w:rsidRPr="003A1657" w:rsidR="005A3B33" w:rsidP="005A3B33" w:rsidRDefault="005A3B33">
      <w:pPr>
        <w:numPr>
          <w:ilvl w:val="0"/>
          <w:numId w:val="17"/>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argo was delivered to the U.S. LNG receiving terminal.</w:t>
      </w:r>
    </w:p>
    <w:p w:rsidRPr="003A1657" w:rsidR="005A3B33" w:rsidP="005A3B33" w:rsidRDefault="005A3B33">
      <w:pPr>
        <w:numPr>
          <w:ilvl w:val="0"/>
          <w:numId w:val="17"/>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shipped to the U.S. Typically, this is the country where the gas is produced from wells.</w:t>
      </w:r>
    </w:p>
    <w:p w:rsidRPr="003A1657" w:rsidR="005A3B33" w:rsidP="005A3B33" w:rsidRDefault="005A3B33">
      <w:pPr>
        <w:numPr>
          <w:ilvl w:val="0"/>
          <w:numId w:val="17"/>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gas was purchased.  If there was a middleman involved in the purchase (such as a company affiliate), list the original seller, as well.</w:t>
      </w:r>
    </w:p>
    <w:p w:rsidRPr="003A1657" w:rsidR="005A3B33" w:rsidP="005A3B33" w:rsidRDefault="005A3B33">
      <w:pPr>
        <w:numPr>
          <w:ilvl w:val="0"/>
          <w:numId w:val="17"/>
        </w:numPr>
        <w:spacing w:before="100" w:beforeAutospacing="1" w:after="100" w:afterAutospacing="1"/>
        <w:rPr>
          <w:color w:val="000000"/>
          <w:sz w:val="18"/>
          <w:szCs w:val="18"/>
        </w:rPr>
      </w:pPr>
      <w:r w:rsidRPr="003A1657">
        <w:rPr>
          <w:color w:val="000000"/>
          <w:sz w:val="18"/>
          <w:szCs w:val="18"/>
          <w:u w:val="single"/>
        </w:rPr>
        <w:lastRenderedPageBreak/>
        <w:t>Cargo Volume</w:t>
      </w:r>
      <w:r w:rsidRPr="003A1657">
        <w:rPr>
          <w:color w:val="000000"/>
          <w:sz w:val="18"/>
          <w:szCs w:val="18"/>
        </w:rPr>
        <w:t>:  List the volume in thousand cubic feet (Mcf).  List the equivalent volume of the gas in gaseous form, not the volume of the liquid.</w:t>
      </w:r>
    </w:p>
    <w:p w:rsidRPr="003A1657" w:rsidR="005A3B33" w:rsidP="005A3B33" w:rsidRDefault="005A3B33">
      <w:pPr>
        <w:numPr>
          <w:ilvl w:val="0"/>
          <w:numId w:val="17"/>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receiving facility in the U.S. where the cargo is delivered.</w:t>
      </w:r>
    </w:p>
    <w:p w:rsidRPr="003A1657" w:rsidR="005A3B33" w:rsidP="005A3B33" w:rsidRDefault="005A3B33">
      <w:pPr>
        <w:numPr>
          <w:ilvl w:val="0"/>
          <w:numId w:val="17"/>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gas.  The price should be listed in U.S. $/per MMBtu.</w:t>
      </w:r>
    </w:p>
    <w:p w:rsidRPr="003A1657" w:rsidR="005A3B33" w:rsidP="005A3B33" w:rsidRDefault="005A3B33">
      <w:pPr>
        <w:numPr>
          <w:ilvl w:val="0"/>
          <w:numId w:val="17"/>
        </w:numPr>
        <w:spacing w:before="100" w:beforeAutospacing="1" w:after="100" w:afterAutospacing="1"/>
        <w:rPr>
          <w:color w:val="000000"/>
          <w:sz w:val="18"/>
          <w:szCs w:val="18"/>
        </w:rPr>
      </w:pPr>
      <w:r w:rsidRPr="003A1657">
        <w:rPr>
          <w:color w:val="000000"/>
          <w:sz w:val="18"/>
          <w:szCs w:val="18"/>
          <w:u w:val="single"/>
        </w:rPr>
        <w:t>Vessel Name</w:t>
      </w:r>
      <w:r w:rsidRPr="003A1657">
        <w:rPr>
          <w:color w:val="000000"/>
          <w:sz w:val="18"/>
          <w:szCs w:val="18"/>
        </w:rPr>
        <w:t>:  The name of the vessel carrying the shipment of gas from the Country of Origin to the U.S.</w:t>
      </w:r>
    </w:p>
    <w:p w:rsidRPr="003A1657" w:rsidR="005A3B33" w:rsidP="005A3B33" w:rsidRDefault="005A3B33">
      <w:pPr>
        <w:numPr>
          <w:ilvl w:val="0"/>
          <w:numId w:val="17"/>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importer).</w:t>
      </w:r>
    </w:p>
    <w:p w:rsidRPr="003A1657" w:rsidR="005A3B33" w:rsidP="005A3B33" w:rsidRDefault="005A3B33">
      <w:pPr>
        <w:numPr>
          <w:ilvl w:val="0"/>
          <w:numId w:val="17"/>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P="005A3B33" w:rsidRDefault="005A3B33">
      <w:pPr>
        <w:numPr>
          <w:ilvl w:val="0"/>
          <w:numId w:val="17"/>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0B75D0">
        <w:rPr>
          <w:color w:val="000000"/>
          <w:sz w:val="18"/>
          <w:szCs w:val="18"/>
        </w:rPr>
        <w:t>Each</w:t>
      </w:r>
      <w:r w:rsidRPr="003A1657">
        <w:rPr>
          <w:color w:val="000000"/>
          <w:sz w:val="18"/>
          <w:szCs w:val="18"/>
        </w:rPr>
        <w:t xml:space="preserve"> short-term/blanket authorizations should only involve supply contracts with terms not longer than two years.  Anything more than two years is considered a long-term contract and needs a long-term authorization.  </w:t>
      </w:r>
    </w:p>
    <w:p w:rsidRPr="00C31542" w:rsidR="00C31542" w:rsidP="00C31542" w:rsidRDefault="00C31542">
      <w:pPr>
        <w:numPr>
          <w:ilvl w:val="0"/>
          <w:numId w:val="17"/>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Pr="00864F3D" w:rsidR="005A3B33" w:rsidP="005A3B33" w:rsidRDefault="005A3B33">
      <w:pPr>
        <w:spacing w:line="312" w:lineRule="atLeast"/>
        <w:rPr>
          <w:color w:val="000000"/>
          <w:sz w:val="22"/>
          <w:szCs w:val="22"/>
        </w:rPr>
      </w:pPr>
      <w:r w:rsidRPr="00DF52F1">
        <w:rPr>
          <w:rStyle w:val="Strong"/>
          <w:color w:val="000000"/>
          <w:sz w:val="22"/>
          <w:szCs w:val="22"/>
        </w:rPr>
        <w:t>LNG Exports (Vessel)</w:t>
      </w:r>
    </w:p>
    <w:p w:rsidRPr="003A1657" w:rsidR="005A3B33" w:rsidP="005A3B33" w:rsidRDefault="005A3B33">
      <w:pPr>
        <w:numPr>
          <w:ilvl w:val="0"/>
          <w:numId w:val="12"/>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w:t>
      </w:r>
      <w:r w:rsidR="00857FDD">
        <w:rPr>
          <w:color w:val="000000"/>
          <w:sz w:val="18"/>
          <w:szCs w:val="18"/>
        </w:rPr>
        <w:t xml:space="preserve">t the LNG vessel left </w:t>
      </w:r>
      <w:r w:rsidR="00806F42">
        <w:rPr>
          <w:color w:val="000000"/>
          <w:sz w:val="18"/>
          <w:szCs w:val="18"/>
        </w:rPr>
        <w:t xml:space="preserve">from </w:t>
      </w:r>
      <w:r w:rsidRPr="003A1657">
        <w:rPr>
          <w:color w:val="000000"/>
          <w:sz w:val="18"/>
          <w:szCs w:val="18"/>
        </w:rPr>
        <w:t>the U.S. export terminal.</w:t>
      </w:r>
    </w:p>
    <w:p w:rsidRPr="003A1657" w:rsidR="005A3B33" w:rsidP="005A3B33" w:rsidRDefault="005A3B33">
      <w:pPr>
        <w:numPr>
          <w:ilvl w:val="0"/>
          <w:numId w:val="12"/>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xml:space="preserve">:  The country </w:t>
      </w:r>
      <w:r w:rsidR="00806F42">
        <w:rPr>
          <w:color w:val="000000"/>
          <w:sz w:val="18"/>
          <w:szCs w:val="18"/>
        </w:rPr>
        <w:t xml:space="preserve">or countries </w:t>
      </w:r>
      <w:r w:rsidRPr="003A1657">
        <w:rPr>
          <w:color w:val="000000"/>
          <w:sz w:val="18"/>
          <w:szCs w:val="18"/>
        </w:rPr>
        <w:t xml:space="preserve">where LNG is </w:t>
      </w:r>
      <w:r w:rsidR="00806F42">
        <w:rPr>
          <w:color w:val="000000"/>
          <w:sz w:val="18"/>
          <w:szCs w:val="18"/>
        </w:rPr>
        <w:t xml:space="preserve">physically </w:t>
      </w:r>
      <w:r w:rsidRPr="003A1657">
        <w:rPr>
          <w:color w:val="000000"/>
          <w:sz w:val="18"/>
          <w:szCs w:val="18"/>
        </w:rPr>
        <w:t xml:space="preserve">delivered </w:t>
      </w:r>
      <w:r w:rsidR="00806F42">
        <w:rPr>
          <w:color w:val="000000"/>
          <w:sz w:val="18"/>
          <w:szCs w:val="18"/>
        </w:rPr>
        <w:t xml:space="preserve">and unloaded </w:t>
      </w:r>
      <w:r w:rsidRPr="003A1657">
        <w:rPr>
          <w:color w:val="000000"/>
          <w:sz w:val="18"/>
          <w:szCs w:val="18"/>
        </w:rPr>
        <w:t>after leaving the U.S.</w:t>
      </w:r>
      <w:r w:rsidR="00806F42">
        <w:rPr>
          <w:color w:val="000000"/>
          <w:sz w:val="18"/>
          <w:szCs w:val="18"/>
        </w:rPr>
        <w:t xml:space="preserve">  In cases where the country or countries of destination is not known at the time of the report’s due date, the anticipated destination(s) should be reported.  A correction to the country or countries of destination can be filed, once known.</w:t>
      </w:r>
    </w:p>
    <w:p w:rsidRPr="003A1657" w:rsidR="005A3B33" w:rsidP="005A3B33" w:rsidRDefault="005A3B33">
      <w:pPr>
        <w:numPr>
          <w:ilvl w:val="0"/>
          <w:numId w:val="12"/>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xml:space="preserve">:  List the company or companies from which the </w:t>
      </w:r>
      <w:r w:rsidR="00806F42">
        <w:rPr>
          <w:color w:val="000000"/>
          <w:sz w:val="18"/>
          <w:szCs w:val="18"/>
        </w:rPr>
        <w:t>LNG</w:t>
      </w:r>
      <w:r w:rsidRPr="003A1657">
        <w:rPr>
          <w:color w:val="000000"/>
          <w:sz w:val="18"/>
          <w:szCs w:val="18"/>
        </w:rPr>
        <w:t xml:space="preserve"> being exported was purchased.</w:t>
      </w:r>
    </w:p>
    <w:p w:rsidRPr="003A1657" w:rsidR="005A3B33" w:rsidP="005A3B33" w:rsidRDefault="005A3B33">
      <w:pPr>
        <w:numPr>
          <w:ilvl w:val="0"/>
          <w:numId w:val="12"/>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LNG in thousand cubic feet (Mcf).  List the equivalent volume of the gas in gaseous form, not the volume of the liquid.</w:t>
      </w:r>
      <w:r w:rsidR="00F4634A">
        <w:rPr>
          <w:color w:val="000000"/>
          <w:sz w:val="18"/>
          <w:szCs w:val="18"/>
        </w:rPr>
        <w:t xml:space="preserve"> Volume </w:t>
      </w:r>
      <w:r w:rsidRPr="00747F4C" w:rsidR="00F4634A">
        <w:rPr>
          <w:color w:val="000000"/>
          <w:sz w:val="18"/>
          <w:szCs w:val="18"/>
        </w:rPr>
        <w:t xml:space="preserve">should </w:t>
      </w:r>
      <w:r w:rsidR="00F4634A">
        <w:rPr>
          <w:color w:val="000000"/>
          <w:sz w:val="18"/>
          <w:szCs w:val="18"/>
        </w:rPr>
        <w:t>represent</w:t>
      </w:r>
      <w:r w:rsidRPr="00747F4C" w:rsidR="00F4634A">
        <w:rPr>
          <w:color w:val="000000"/>
          <w:sz w:val="18"/>
          <w:szCs w:val="18"/>
        </w:rPr>
        <w:t xml:space="preserve"> the net energy delivered to the LNG vessel, in thousand cubic feet.  This would be the net amount of LNG remaining on board the vessel after adjustments for Displaced Gas (the vapor returned back to the LNG terminal) and Boil off Gas (the gas that is consumed by the LNG Vessel in its engines while the vessel is at berth) have been made.</w:t>
      </w:r>
    </w:p>
    <w:p w:rsidRPr="003A1657" w:rsidR="005A3B33" w:rsidP="005A3B33" w:rsidRDefault="005A3B33">
      <w:pPr>
        <w:numPr>
          <w:ilvl w:val="0"/>
          <w:numId w:val="12"/>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LNG shipping facility in the U.S. where the LNG vessel is loaded and departs for the country of destination.</w:t>
      </w:r>
    </w:p>
    <w:p w:rsidRPr="003A1657" w:rsidR="005A3B33" w:rsidP="005A3B33" w:rsidRDefault="005A3B33">
      <w:pPr>
        <w:numPr>
          <w:ilvl w:val="0"/>
          <w:numId w:val="12"/>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w:t>
      </w:r>
      <w:r w:rsidR="00AD43A1">
        <w:rPr>
          <w:color w:val="000000"/>
          <w:sz w:val="18"/>
          <w:szCs w:val="18"/>
        </w:rPr>
        <w:t>on a free on board (</w:t>
      </w:r>
      <w:r w:rsidRPr="003A1657">
        <w:rPr>
          <w:color w:val="000000"/>
          <w:sz w:val="18"/>
          <w:szCs w:val="18"/>
        </w:rPr>
        <w:t>FOB).</w:t>
      </w:r>
      <w:r w:rsidR="00AD43A1">
        <w:rPr>
          <w:color w:val="000000"/>
          <w:sz w:val="18"/>
          <w:szCs w:val="18"/>
        </w:rPr>
        <w:t xml:space="preserve"> Prices should be inclusive of all costs of the LNG up to the point of export, including commodity costs and liquefaction fees. </w:t>
      </w:r>
      <w:r w:rsidR="00747B02">
        <w:rPr>
          <w:color w:val="000000"/>
          <w:sz w:val="18"/>
          <w:szCs w:val="18"/>
        </w:rPr>
        <w:t xml:space="preserve"> </w:t>
      </w:r>
      <w:r w:rsidRPr="003A1657">
        <w:rPr>
          <w:color w:val="000000"/>
          <w:sz w:val="18"/>
          <w:szCs w:val="18"/>
        </w:rPr>
        <w:t xml:space="preserve">  </w:t>
      </w:r>
    </w:p>
    <w:p w:rsidRPr="003A1657" w:rsidR="005A3B33" w:rsidP="005A3B33" w:rsidRDefault="005A3B33">
      <w:pPr>
        <w:numPr>
          <w:ilvl w:val="0"/>
          <w:numId w:val="12"/>
        </w:numPr>
        <w:spacing w:before="100" w:beforeAutospacing="1" w:after="100" w:afterAutospacing="1"/>
        <w:rPr>
          <w:color w:val="000000"/>
          <w:sz w:val="18"/>
          <w:szCs w:val="18"/>
        </w:rPr>
      </w:pPr>
      <w:r w:rsidRPr="003A1657">
        <w:rPr>
          <w:color w:val="000000"/>
          <w:sz w:val="18"/>
          <w:szCs w:val="18"/>
          <w:u w:val="single"/>
        </w:rPr>
        <w:t>LNG Vessel Name</w:t>
      </w:r>
      <w:r w:rsidRPr="003A1657">
        <w:rPr>
          <w:color w:val="000000"/>
          <w:sz w:val="18"/>
          <w:szCs w:val="18"/>
        </w:rPr>
        <w:t>:  The name of the vessel carrying this shipment of LNG from the U.S. to the country of destination.</w:t>
      </w:r>
    </w:p>
    <w:p w:rsidRPr="003A1657" w:rsidR="005A3B33" w:rsidP="005A3B33" w:rsidRDefault="005A3B33">
      <w:pPr>
        <w:numPr>
          <w:ilvl w:val="0"/>
          <w:numId w:val="12"/>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exporter).</w:t>
      </w:r>
    </w:p>
    <w:p w:rsidR="005A3B33" w:rsidP="005A3B33" w:rsidRDefault="005A3B33">
      <w:pPr>
        <w:numPr>
          <w:ilvl w:val="0"/>
          <w:numId w:val="12"/>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BE0901" w:rsidP="005A3B33" w:rsidRDefault="00BE0901">
      <w:pPr>
        <w:numPr>
          <w:ilvl w:val="0"/>
          <w:numId w:val="12"/>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of the natura</w:t>
      </w:r>
      <w:r w:rsidR="00050C50">
        <w:rPr>
          <w:color w:val="000000"/>
          <w:sz w:val="18"/>
          <w:szCs w:val="18"/>
        </w:rPr>
        <w:t>l gas loaded onto each vessel.</w:t>
      </w:r>
    </w:p>
    <w:p w:rsidR="00050C50" w:rsidP="00050C50" w:rsidRDefault="00050C50">
      <w:pPr>
        <w:spacing w:before="100" w:beforeAutospacing="1" w:after="100" w:afterAutospacing="1"/>
        <w:rPr>
          <w:color w:val="000000"/>
          <w:sz w:val="18"/>
          <w:szCs w:val="18"/>
        </w:rPr>
      </w:pPr>
    </w:p>
    <w:p w:rsidRPr="003A1657" w:rsidR="00050C50" w:rsidP="00050C50" w:rsidRDefault="00050C50">
      <w:pPr>
        <w:spacing w:before="100" w:beforeAutospacing="1" w:after="100" w:afterAutospacing="1"/>
        <w:rPr>
          <w:color w:val="000000"/>
          <w:sz w:val="18"/>
          <w:szCs w:val="18"/>
        </w:rPr>
      </w:pPr>
    </w:p>
    <w:p w:rsidRPr="00864F3D" w:rsidR="005A3B33" w:rsidP="005A3B33" w:rsidRDefault="005A3B33">
      <w:pPr>
        <w:spacing w:line="312" w:lineRule="atLeast"/>
        <w:rPr>
          <w:color w:val="000000"/>
          <w:sz w:val="22"/>
          <w:szCs w:val="22"/>
        </w:rPr>
      </w:pPr>
      <w:r w:rsidRPr="00DF52F1">
        <w:rPr>
          <w:rStyle w:val="Strong"/>
          <w:color w:val="000000"/>
          <w:sz w:val="22"/>
          <w:szCs w:val="22"/>
        </w:rPr>
        <w:t>CNG Exports (Vessel)</w:t>
      </w:r>
    </w:p>
    <w:p w:rsidRPr="003A1657" w:rsidR="005A3B33" w:rsidP="005A3B33" w:rsidRDefault="005A3B33">
      <w:pPr>
        <w:numPr>
          <w:ilvl w:val="0"/>
          <w:numId w:val="18"/>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CNG vessel left the U.S. export terminal.</w:t>
      </w:r>
    </w:p>
    <w:p w:rsidRPr="003A1657" w:rsidR="005A3B33" w:rsidP="005A3B33" w:rsidRDefault="005A3B33">
      <w:pPr>
        <w:numPr>
          <w:ilvl w:val="0"/>
          <w:numId w:val="18"/>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CNG is delivered after leaving the U.S.</w:t>
      </w:r>
    </w:p>
    <w:p w:rsidRPr="003A1657" w:rsidR="005A3B33" w:rsidP="005A3B33" w:rsidRDefault="005A3B33">
      <w:pPr>
        <w:numPr>
          <w:ilvl w:val="0"/>
          <w:numId w:val="18"/>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Pr="003A1657" w:rsidR="005A3B33" w:rsidP="005A3B33" w:rsidRDefault="005A3B33">
      <w:pPr>
        <w:numPr>
          <w:ilvl w:val="0"/>
          <w:numId w:val="18"/>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CNG in thousand cubic feet (Mcf).  List the equivalent volume of the gas in gaseous form, not the volume of the liquid.</w:t>
      </w:r>
    </w:p>
    <w:p w:rsidRPr="003A1657" w:rsidR="005A3B33" w:rsidP="005A3B33" w:rsidRDefault="005A3B33">
      <w:pPr>
        <w:numPr>
          <w:ilvl w:val="0"/>
          <w:numId w:val="18"/>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LNG shipping facility in the U.S. where the CNG vessel is loaded and departs for the country of destination.</w:t>
      </w:r>
    </w:p>
    <w:p w:rsidRPr="003A1657" w:rsidR="005A3B33" w:rsidP="005A3B33" w:rsidRDefault="005A3B33">
      <w:pPr>
        <w:numPr>
          <w:ilvl w:val="0"/>
          <w:numId w:val="18"/>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Pr="003A1657" w:rsidR="005A3B33" w:rsidP="005A3B33" w:rsidRDefault="005A3B33">
      <w:pPr>
        <w:numPr>
          <w:ilvl w:val="0"/>
          <w:numId w:val="18"/>
        </w:numPr>
        <w:spacing w:before="100" w:beforeAutospacing="1" w:after="100" w:afterAutospacing="1"/>
        <w:rPr>
          <w:color w:val="000000"/>
          <w:sz w:val="18"/>
          <w:szCs w:val="18"/>
        </w:rPr>
      </w:pPr>
      <w:r w:rsidRPr="003A1657">
        <w:rPr>
          <w:color w:val="000000"/>
          <w:sz w:val="18"/>
          <w:szCs w:val="18"/>
          <w:u w:val="single"/>
        </w:rPr>
        <w:t>CNG Vessel Name</w:t>
      </w:r>
      <w:r w:rsidRPr="003A1657">
        <w:rPr>
          <w:color w:val="000000"/>
          <w:sz w:val="18"/>
          <w:szCs w:val="18"/>
        </w:rPr>
        <w:t>:  The name of the vessel carrying this shipment of CNG from the U.S. to the country of destination.</w:t>
      </w:r>
    </w:p>
    <w:p w:rsidRPr="003A1657" w:rsidR="005A3B33" w:rsidP="005A3B33" w:rsidRDefault="005A3B33">
      <w:pPr>
        <w:numPr>
          <w:ilvl w:val="0"/>
          <w:numId w:val="18"/>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exporter).</w:t>
      </w:r>
    </w:p>
    <w:p w:rsidRPr="003A1657" w:rsidR="005A3B33" w:rsidP="005A3B33" w:rsidRDefault="005A3B33">
      <w:pPr>
        <w:numPr>
          <w:ilvl w:val="0"/>
          <w:numId w:val="18"/>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864F3D" w:rsidR="005A3B33" w:rsidP="005A3B33" w:rsidRDefault="005A3B33">
      <w:pPr>
        <w:spacing w:line="312" w:lineRule="atLeast"/>
        <w:rPr>
          <w:color w:val="000000"/>
          <w:sz w:val="22"/>
          <w:szCs w:val="22"/>
        </w:rPr>
      </w:pPr>
      <w:r w:rsidRPr="00DF52F1">
        <w:rPr>
          <w:rStyle w:val="Strong"/>
          <w:color w:val="000000"/>
          <w:sz w:val="22"/>
          <w:szCs w:val="22"/>
        </w:rPr>
        <w:t>Other Exports (Vessel)</w:t>
      </w:r>
    </w:p>
    <w:p w:rsidRPr="003A1657" w:rsidR="005A3B33" w:rsidP="005A3B33" w:rsidRDefault="005A3B33">
      <w:pPr>
        <w:numPr>
          <w:ilvl w:val="0"/>
          <w:numId w:val="19"/>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vessel left the U.S. export terminal.</w:t>
      </w:r>
    </w:p>
    <w:p w:rsidRPr="003A1657" w:rsidR="005A3B33" w:rsidP="005A3B33" w:rsidRDefault="005A3B33">
      <w:pPr>
        <w:numPr>
          <w:ilvl w:val="0"/>
          <w:numId w:val="19"/>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S.</w:t>
      </w:r>
    </w:p>
    <w:p w:rsidRPr="003A1657" w:rsidR="005A3B33" w:rsidP="005A3B33" w:rsidRDefault="005A3B33">
      <w:pPr>
        <w:numPr>
          <w:ilvl w:val="0"/>
          <w:numId w:val="19"/>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Pr="003A1657" w:rsidR="005A3B33" w:rsidP="005A3B33" w:rsidRDefault="005A3B33">
      <w:pPr>
        <w:numPr>
          <w:ilvl w:val="0"/>
          <w:numId w:val="19"/>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the gas in thousand cubic feet (Mcf).  List the equivalent volume of the gas in gaseous form, not the volume of the liquid.</w:t>
      </w:r>
    </w:p>
    <w:p w:rsidRPr="003A1657" w:rsidR="005A3B33" w:rsidP="005A3B33" w:rsidRDefault="005A3B33">
      <w:pPr>
        <w:numPr>
          <w:ilvl w:val="0"/>
          <w:numId w:val="19"/>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shipping facility in the U.S. where the vessel is loaded and departs for the country of destination.</w:t>
      </w:r>
    </w:p>
    <w:p w:rsidRPr="003A1657" w:rsidR="005A3B33" w:rsidP="005A3B33" w:rsidRDefault="005A3B33">
      <w:pPr>
        <w:numPr>
          <w:ilvl w:val="0"/>
          <w:numId w:val="19"/>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Pr="003A1657" w:rsidR="005A3B33" w:rsidP="005A3B33" w:rsidRDefault="005A3B33">
      <w:pPr>
        <w:numPr>
          <w:ilvl w:val="0"/>
          <w:numId w:val="19"/>
        </w:numPr>
        <w:spacing w:before="100" w:beforeAutospacing="1" w:after="100" w:afterAutospacing="1"/>
        <w:rPr>
          <w:color w:val="000000"/>
          <w:sz w:val="18"/>
          <w:szCs w:val="18"/>
        </w:rPr>
      </w:pPr>
      <w:r w:rsidRPr="003A1657">
        <w:rPr>
          <w:color w:val="000000"/>
          <w:sz w:val="18"/>
          <w:szCs w:val="18"/>
          <w:u w:val="single"/>
        </w:rPr>
        <w:t>Vessel Name</w:t>
      </w:r>
      <w:r w:rsidRPr="003A1657">
        <w:rPr>
          <w:color w:val="000000"/>
          <w:sz w:val="18"/>
          <w:szCs w:val="18"/>
        </w:rPr>
        <w:t>:  The name of the vessel carrying this shipment of the gas from the U.S. to the country of destination.</w:t>
      </w:r>
    </w:p>
    <w:p w:rsidRPr="003A1657" w:rsidR="005A3B33" w:rsidP="005A3B33" w:rsidRDefault="005A3B33">
      <w:pPr>
        <w:numPr>
          <w:ilvl w:val="0"/>
          <w:numId w:val="19"/>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exporter).</w:t>
      </w:r>
    </w:p>
    <w:p w:rsidR="005A3B33" w:rsidP="005A3B33" w:rsidRDefault="005A3B33">
      <w:pPr>
        <w:numPr>
          <w:ilvl w:val="0"/>
          <w:numId w:val="19"/>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0B75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3A1657" w:rsidR="00BE0901" w:rsidP="00BE0901" w:rsidRDefault="00BE0901">
      <w:pPr>
        <w:numPr>
          <w:ilvl w:val="0"/>
          <w:numId w:val="19"/>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Pr="00864F3D" w:rsidR="005A3B33" w:rsidP="005A3B33" w:rsidRDefault="005A3B33">
      <w:pPr>
        <w:spacing w:line="312" w:lineRule="atLeast"/>
        <w:rPr>
          <w:color w:val="000000"/>
          <w:sz w:val="22"/>
          <w:szCs w:val="22"/>
        </w:rPr>
      </w:pPr>
      <w:r w:rsidRPr="00DF52F1">
        <w:rPr>
          <w:rStyle w:val="Strong"/>
          <w:color w:val="000000"/>
          <w:sz w:val="22"/>
          <w:szCs w:val="22"/>
        </w:rPr>
        <w:t>LNG Imports (Truck)</w:t>
      </w:r>
    </w:p>
    <w:p w:rsidRPr="003A1657" w:rsidR="005A3B33" w:rsidP="005A3B33" w:rsidRDefault="005A3B33">
      <w:pPr>
        <w:numPr>
          <w:ilvl w:val="0"/>
          <w:numId w:val="14"/>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LNG is trucked to the U.S.</w:t>
      </w:r>
    </w:p>
    <w:p w:rsidRPr="003A1657" w:rsidR="005A3B33" w:rsidP="005A3B33" w:rsidRDefault="005A3B33">
      <w:pPr>
        <w:numPr>
          <w:ilvl w:val="0"/>
          <w:numId w:val="14"/>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truck, this is the name of the border town or other geographic name used to refer to the part where the road crosses between the countries.  List the U.S. side name.  </w:t>
      </w:r>
    </w:p>
    <w:p w:rsidRPr="003A1657" w:rsidR="005A3B33" w:rsidP="005A3B33" w:rsidRDefault="005A3B33">
      <w:pPr>
        <w:numPr>
          <w:ilvl w:val="0"/>
          <w:numId w:val="14"/>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LNG is delivered.  Include the city and state where the facility is located.</w:t>
      </w:r>
    </w:p>
    <w:p w:rsidR="006C1DD0" w:rsidP="005B6AAB" w:rsidRDefault="005A3B33">
      <w:pPr>
        <w:numPr>
          <w:ilvl w:val="0"/>
          <w:numId w:val="14"/>
        </w:numPr>
        <w:spacing w:before="100" w:beforeAutospacing="1" w:after="100" w:afterAutospacing="1"/>
        <w:rPr>
          <w:color w:val="000000"/>
          <w:sz w:val="18"/>
          <w:szCs w:val="18"/>
        </w:rPr>
      </w:pPr>
      <w:r w:rsidRPr="006C1DD0">
        <w:rPr>
          <w:color w:val="000000"/>
          <w:sz w:val="18"/>
          <w:szCs w:val="18"/>
          <w:u w:val="single"/>
        </w:rPr>
        <w:t>Volume</w:t>
      </w:r>
      <w:r w:rsidRPr="006C1DD0">
        <w:rPr>
          <w:color w:val="000000"/>
          <w:sz w:val="18"/>
          <w:szCs w:val="18"/>
        </w:rPr>
        <w:t>:  List the volume at the border in thousand cubic feet (Mcf).  List the equivalent volume of the gas in gaseous form, not the volume of the liquid.</w:t>
      </w:r>
    </w:p>
    <w:p w:rsidRPr="006C1DD0" w:rsidR="005A3B33" w:rsidP="005B6AAB" w:rsidRDefault="005A3B33">
      <w:pPr>
        <w:numPr>
          <w:ilvl w:val="0"/>
          <w:numId w:val="14"/>
        </w:numPr>
        <w:spacing w:before="100" w:beforeAutospacing="1" w:after="100" w:afterAutospacing="1"/>
        <w:rPr>
          <w:color w:val="000000"/>
          <w:sz w:val="18"/>
          <w:szCs w:val="18"/>
        </w:rPr>
      </w:pPr>
      <w:r w:rsidRPr="006C1DD0">
        <w:rPr>
          <w:color w:val="000000"/>
          <w:sz w:val="18"/>
          <w:szCs w:val="18"/>
          <w:u w:val="single"/>
        </w:rPr>
        <w:t>Price at U.S. Border</w:t>
      </w:r>
      <w:r w:rsidRPr="006C1DD0">
        <w:rPr>
          <w:color w:val="000000"/>
          <w:sz w:val="18"/>
          <w:szCs w:val="18"/>
        </w:rPr>
        <w:t xml:space="preserve">: </w:t>
      </w:r>
      <w:r w:rsidRPr="006C1DD0" w:rsidR="000B75D0">
        <w:rPr>
          <w:color w:val="000000"/>
          <w:sz w:val="18"/>
          <w:szCs w:val="18"/>
        </w:rPr>
        <w:t xml:space="preserve">List the price in U.S. $/MMBtu at the border.  Include the cost of U.S. transportation up to the border and the commodity cost of the gas, but do not include the cost of transportation outside of the U.S.  </w:t>
      </w:r>
    </w:p>
    <w:p w:rsidRPr="003A1657" w:rsidR="005A3B33" w:rsidP="005A3B33" w:rsidRDefault="005A3B33">
      <w:pPr>
        <w:numPr>
          <w:ilvl w:val="0"/>
          <w:numId w:val="14"/>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Pr="003A1657" w:rsidR="005A3B33" w:rsidP="005A3B33" w:rsidRDefault="005A3B33">
      <w:pPr>
        <w:numPr>
          <w:ilvl w:val="0"/>
          <w:numId w:val="14"/>
        </w:numPr>
        <w:spacing w:before="100" w:beforeAutospacing="1" w:after="100" w:afterAutospacing="1"/>
        <w:rPr>
          <w:color w:val="000000"/>
          <w:sz w:val="18"/>
          <w:szCs w:val="18"/>
        </w:rPr>
      </w:pPr>
      <w:r w:rsidRPr="003A1657">
        <w:rPr>
          <w:color w:val="000000"/>
          <w:sz w:val="18"/>
          <w:szCs w:val="18"/>
          <w:u w:val="single"/>
        </w:rPr>
        <w:t>LNG Truck Transporting Company</w:t>
      </w:r>
      <w:r w:rsidRPr="003A1657">
        <w:rPr>
          <w:color w:val="000000"/>
          <w:sz w:val="18"/>
          <w:szCs w:val="18"/>
        </w:rPr>
        <w:t>:  List the name of the company that transported the LNG in the U.S.</w:t>
      </w:r>
    </w:p>
    <w:p w:rsidRPr="003A1657" w:rsidR="005A3B33" w:rsidP="005A3B33" w:rsidRDefault="005A3B33">
      <w:pPr>
        <w:numPr>
          <w:ilvl w:val="0"/>
          <w:numId w:val="14"/>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w:tgtFrame="_self" w:history="1" r:id="rId16">
        <w:r w:rsidRPr="003A1657">
          <w:rPr>
            <w:sz w:val="18"/>
            <w:szCs w:val="18"/>
          </w:rPr>
          <w:t>Table 2</w:t>
        </w:r>
      </w:hyperlink>
      <w:r w:rsidRPr="003A1657">
        <w:rPr>
          <w:color w:val="000000"/>
          <w:sz w:val="18"/>
          <w:szCs w:val="18"/>
        </w:rPr>
        <w:t xml:space="preserve"> provides a listing of states in each geographic area.</w:t>
      </w:r>
    </w:p>
    <w:p w:rsidR="005A3B33" w:rsidP="005A3B33" w:rsidRDefault="005A3B33">
      <w:pPr>
        <w:numPr>
          <w:ilvl w:val="0"/>
          <w:numId w:val="14"/>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864F3D" w:rsidR="005A3B33" w:rsidP="005A3B33" w:rsidRDefault="005A3B33">
      <w:pPr>
        <w:spacing w:line="312" w:lineRule="atLeast"/>
        <w:rPr>
          <w:color w:val="000000"/>
          <w:sz w:val="22"/>
          <w:szCs w:val="22"/>
        </w:rPr>
      </w:pPr>
      <w:r w:rsidRPr="00DF52F1">
        <w:rPr>
          <w:rStyle w:val="Strong"/>
          <w:color w:val="000000"/>
          <w:sz w:val="22"/>
          <w:szCs w:val="22"/>
        </w:rPr>
        <w:t>CNG Imports (Truck)</w:t>
      </w:r>
    </w:p>
    <w:p w:rsidRPr="003A1657" w:rsidR="005A3B33" w:rsidP="005A3B33" w:rsidRDefault="005A3B33">
      <w:pPr>
        <w:numPr>
          <w:ilvl w:val="0"/>
          <w:numId w:val="20"/>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CNG is trucked to the U.S.</w:t>
      </w:r>
    </w:p>
    <w:p w:rsidRPr="003A1657" w:rsidR="005A3B33" w:rsidP="005A3B33" w:rsidRDefault="005A3B33">
      <w:pPr>
        <w:numPr>
          <w:ilvl w:val="0"/>
          <w:numId w:val="20"/>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truck, this is the name of the border town or other geographic name used to refer to the part where the road crosses between the countries.  List the U.S. side name.  </w:t>
      </w:r>
    </w:p>
    <w:p w:rsidRPr="003A1657" w:rsidR="005A3B33" w:rsidP="005A3B33" w:rsidRDefault="005A3B33">
      <w:pPr>
        <w:numPr>
          <w:ilvl w:val="0"/>
          <w:numId w:val="20"/>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CNG is delivered.  Include the city and state where the facility is located.</w:t>
      </w:r>
    </w:p>
    <w:p w:rsidRPr="003A1657" w:rsidR="005A3B33" w:rsidP="005A3B33" w:rsidRDefault="005A3B33">
      <w:pPr>
        <w:numPr>
          <w:ilvl w:val="0"/>
          <w:numId w:val="20"/>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20"/>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Pr="003A1657" w:rsidR="005A3B33" w:rsidP="005A3B33" w:rsidRDefault="005A3B33">
      <w:pPr>
        <w:numPr>
          <w:ilvl w:val="0"/>
          <w:numId w:val="20"/>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Pr="003A1657" w:rsidR="005A3B33" w:rsidP="005A3B33" w:rsidRDefault="005A3B33">
      <w:pPr>
        <w:numPr>
          <w:ilvl w:val="0"/>
          <w:numId w:val="20"/>
        </w:numPr>
        <w:spacing w:before="100" w:beforeAutospacing="1" w:after="100" w:afterAutospacing="1"/>
        <w:rPr>
          <w:color w:val="000000"/>
          <w:sz w:val="18"/>
          <w:szCs w:val="18"/>
        </w:rPr>
      </w:pPr>
      <w:r w:rsidRPr="003A1657">
        <w:rPr>
          <w:color w:val="000000"/>
          <w:sz w:val="18"/>
          <w:szCs w:val="18"/>
          <w:u w:val="single"/>
        </w:rPr>
        <w:t>CNG Truck Transporting Company</w:t>
      </w:r>
      <w:r w:rsidRPr="003A1657">
        <w:rPr>
          <w:color w:val="000000"/>
          <w:sz w:val="18"/>
          <w:szCs w:val="18"/>
        </w:rPr>
        <w:t>:  List the name of the company that transported the CNG in the U.S.</w:t>
      </w:r>
    </w:p>
    <w:p w:rsidRPr="003A1657" w:rsidR="005A3B33" w:rsidP="005A3B33" w:rsidRDefault="005A3B33">
      <w:pPr>
        <w:numPr>
          <w:ilvl w:val="0"/>
          <w:numId w:val="20"/>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w:tgtFrame="_self" w:history="1" r:id="rId17">
        <w:r w:rsidRPr="003A1657">
          <w:rPr>
            <w:sz w:val="18"/>
            <w:szCs w:val="18"/>
          </w:rPr>
          <w:t>Table 2</w:t>
        </w:r>
      </w:hyperlink>
      <w:r w:rsidRPr="003A1657">
        <w:rPr>
          <w:color w:val="000000"/>
          <w:sz w:val="18"/>
          <w:szCs w:val="18"/>
        </w:rPr>
        <w:t xml:space="preserve"> provides a listing of states in each geographic area.</w:t>
      </w:r>
    </w:p>
    <w:p w:rsidRPr="003A1657" w:rsidR="005A3B33" w:rsidP="005A3B33" w:rsidRDefault="005A3B33">
      <w:pPr>
        <w:numPr>
          <w:ilvl w:val="0"/>
          <w:numId w:val="20"/>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864F3D" w:rsidR="005A3B33" w:rsidP="005A3B33" w:rsidRDefault="005A3B33">
      <w:pPr>
        <w:spacing w:line="312" w:lineRule="atLeast"/>
        <w:rPr>
          <w:color w:val="000000"/>
          <w:sz w:val="22"/>
          <w:szCs w:val="22"/>
        </w:rPr>
      </w:pPr>
      <w:r w:rsidRPr="00DF52F1">
        <w:rPr>
          <w:rStyle w:val="Strong"/>
          <w:color w:val="000000"/>
          <w:sz w:val="22"/>
          <w:szCs w:val="22"/>
        </w:rPr>
        <w:t>Other Imports (Truck)</w:t>
      </w:r>
    </w:p>
    <w:p w:rsidRPr="003A1657" w:rsidR="005A3B33" w:rsidP="005A3B33" w:rsidRDefault="005A3B33">
      <w:pPr>
        <w:numPr>
          <w:ilvl w:val="0"/>
          <w:numId w:val="2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trucked to the U.S.</w:t>
      </w:r>
    </w:p>
    <w:p w:rsidRPr="003A1657" w:rsidR="005A3B33" w:rsidP="005A3B33" w:rsidRDefault="005A3B33">
      <w:pPr>
        <w:numPr>
          <w:ilvl w:val="0"/>
          <w:numId w:val="21"/>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truck, this is the name of the border town or other geographic name used to refer to the part where the road crosses between the countries.  List the U.S. side name.  </w:t>
      </w:r>
    </w:p>
    <w:p w:rsidRPr="003A1657" w:rsidR="005A3B33" w:rsidP="005A3B33" w:rsidRDefault="005A3B33">
      <w:pPr>
        <w:numPr>
          <w:ilvl w:val="0"/>
          <w:numId w:val="21"/>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gas is delivered.  Include the city and state where the facility is located.</w:t>
      </w:r>
    </w:p>
    <w:p w:rsidRPr="003A1657" w:rsidR="005A3B33" w:rsidP="005A3B33" w:rsidRDefault="005A3B33">
      <w:pPr>
        <w:numPr>
          <w:ilvl w:val="0"/>
          <w:numId w:val="21"/>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21"/>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Pr="003A1657" w:rsidR="005A3B33" w:rsidP="005A3B33" w:rsidRDefault="005A3B33">
      <w:pPr>
        <w:numPr>
          <w:ilvl w:val="0"/>
          <w:numId w:val="2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gas was purchased.</w:t>
      </w:r>
    </w:p>
    <w:p w:rsidRPr="003A1657" w:rsidR="005A3B33" w:rsidP="005A3B33" w:rsidRDefault="005A3B33">
      <w:pPr>
        <w:numPr>
          <w:ilvl w:val="0"/>
          <w:numId w:val="21"/>
        </w:numPr>
        <w:spacing w:before="100" w:beforeAutospacing="1" w:after="100" w:afterAutospacing="1"/>
        <w:rPr>
          <w:color w:val="000000"/>
          <w:sz w:val="18"/>
          <w:szCs w:val="18"/>
        </w:rPr>
      </w:pPr>
      <w:r w:rsidRPr="003A1657">
        <w:rPr>
          <w:color w:val="000000"/>
          <w:sz w:val="18"/>
          <w:szCs w:val="18"/>
          <w:u w:val="single"/>
        </w:rPr>
        <w:t>Transporting Company</w:t>
      </w:r>
      <w:r w:rsidRPr="003A1657">
        <w:rPr>
          <w:color w:val="000000"/>
          <w:sz w:val="18"/>
          <w:szCs w:val="18"/>
        </w:rPr>
        <w:t>:  List the name of the company that transported the gas in the U.S.</w:t>
      </w:r>
    </w:p>
    <w:p w:rsidRPr="003A1657" w:rsidR="005A3B33" w:rsidP="005A3B33" w:rsidRDefault="005A3B33">
      <w:pPr>
        <w:numPr>
          <w:ilvl w:val="0"/>
          <w:numId w:val="2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w:tgtFrame="_self" w:history="1" r:id="rId18">
        <w:r w:rsidRPr="003A1657">
          <w:rPr>
            <w:sz w:val="18"/>
            <w:szCs w:val="18"/>
          </w:rPr>
          <w:t>Table 2</w:t>
        </w:r>
      </w:hyperlink>
      <w:r w:rsidRPr="003A1657">
        <w:rPr>
          <w:color w:val="000000"/>
          <w:sz w:val="18"/>
          <w:szCs w:val="18"/>
        </w:rPr>
        <w:t xml:space="preserve"> provides a listing of states in each geographic area.</w:t>
      </w:r>
    </w:p>
    <w:p w:rsidRPr="003A1657" w:rsidR="005A3B33" w:rsidP="005A3B33" w:rsidRDefault="005A3B33">
      <w:pPr>
        <w:numPr>
          <w:ilvl w:val="0"/>
          <w:numId w:val="2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864F3D" w:rsidR="005A3B33" w:rsidP="005A3B33" w:rsidRDefault="005A3B33">
      <w:pPr>
        <w:spacing w:line="312" w:lineRule="atLeast"/>
        <w:rPr>
          <w:b/>
          <w:bCs/>
          <w:color w:val="000000"/>
          <w:sz w:val="22"/>
          <w:szCs w:val="22"/>
        </w:rPr>
      </w:pPr>
      <w:r w:rsidRPr="00DF52F1">
        <w:rPr>
          <w:b/>
          <w:bCs/>
          <w:color w:val="000000"/>
          <w:sz w:val="22"/>
          <w:szCs w:val="22"/>
        </w:rPr>
        <w:t>LNG Exports (Truck)</w:t>
      </w:r>
    </w:p>
    <w:p w:rsidRPr="003A1657" w:rsidR="005A3B33" w:rsidP="005A3B33" w:rsidRDefault="005A3B33">
      <w:pPr>
        <w:numPr>
          <w:ilvl w:val="0"/>
          <w:numId w:val="15"/>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LNG is delivered after leaving the United States.</w:t>
      </w:r>
    </w:p>
    <w:p w:rsidRPr="003A1657" w:rsidR="005A3B33" w:rsidP="005A3B33" w:rsidRDefault="005A3B33">
      <w:pPr>
        <w:numPr>
          <w:ilvl w:val="0"/>
          <w:numId w:val="15"/>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truck, this is the name of the border town or other geographic name used to refer to the point where the road crosses between the countries.  List the U.S. side name.  </w:t>
      </w:r>
    </w:p>
    <w:p w:rsidRPr="003A1657" w:rsidR="005A3B33" w:rsidP="005A3B33" w:rsidRDefault="005A3B33">
      <w:pPr>
        <w:numPr>
          <w:ilvl w:val="0"/>
          <w:numId w:val="15"/>
        </w:numPr>
        <w:spacing w:before="100" w:beforeAutospacing="1" w:after="100" w:afterAutospacing="1"/>
        <w:rPr>
          <w:color w:val="000000"/>
          <w:sz w:val="18"/>
          <w:szCs w:val="18"/>
        </w:rPr>
      </w:pPr>
      <w:r w:rsidRPr="003A1657">
        <w:rPr>
          <w:color w:val="000000"/>
          <w:sz w:val="18"/>
          <w:szCs w:val="18"/>
          <w:u w:val="single"/>
        </w:rPr>
        <w:t>U.S. Truck Loading Facility and Location</w:t>
      </w:r>
      <w:r w:rsidRPr="003A1657">
        <w:rPr>
          <w:color w:val="000000"/>
          <w:sz w:val="18"/>
          <w:szCs w:val="18"/>
        </w:rPr>
        <w:t>:  List the name of the facility that the truck transporting the LNG departed from.  Include the city and state where the facility is located.</w:t>
      </w:r>
    </w:p>
    <w:p w:rsidRPr="003A1657" w:rsidR="005A3B33" w:rsidP="005A3B33" w:rsidRDefault="005A3B33">
      <w:pPr>
        <w:numPr>
          <w:ilvl w:val="0"/>
          <w:numId w:val="15"/>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15"/>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Pr="003A1657" w:rsidR="005A3B33" w:rsidP="005A3B33" w:rsidRDefault="005A3B33">
      <w:pPr>
        <w:numPr>
          <w:ilvl w:val="0"/>
          <w:numId w:val="15"/>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Pr="003A1657" w:rsidR="005A3B33" w:rsidP="005A3B33" w:rsidRDefault="005A3B33">
      <w:pPr>
        <w:numPr>
          <w:ilvl w:val="0"/>
          <w:numId w:val="15"/>
        </w:numPr>
        <w:spacing w:before="100" w:beforeAutospacing="1" w:after="100" w:afterAutospacing="1"/>
        <w:rPr>
          <w:color w:val="000000"/>
          <w:sz w:val="18"/>
          <w:szCs w:val="18"/>
        </w:rPr>
      </w:pPr>
      <w:r w:rsidRPr="003A1657">
        <w:rPr>
          <w:color w:val="000000"/>
          <w:sz w:val="18"/>
          <w:szCs w:val="18"/>
          <w:u w:val="single"/>
        </w:rPr>
        <w:t>LNG Truck Transporting Company</w:t>
      </w:r>
      <w:r w:rsidRPr="003A1657">
        <w:rPr>
          <w:color w:val="000000"/>
          <w:sz w:val="18"/>
          <w:szCs w:val="18"/>
        </w:rPr>
        <w:t>:  List the name of the company that transported the LNG in the U.S.</w:t>
      </w:r>
    </w:p>
    <w:p w:rsidRPr="003A1657" w:rsidR="005A3B33" w:rsidP="005A3B33" w:rsidRDefault="005A3B33">
      <w:pPr>
        <w:numPr>
          <w:ilvl w:val="0"/>
          <w:numId w:val="15"/>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w:t>
      </w:r>
    </w:p>
    <w:p w:rsidR="005A3B33" w:rsidP="005A3B33" w:rsidRDefault="005A3B33">
      <w:pPr>
        <w:numPr>
          <w:ilvl w:val="0"/>
          <w:numId w:val="15"/>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0B75D0">
        <w:rPr>
          <w:color w:val="000000"/>
          <w:sz w:val="18"/>
          <w:szCs w:val="18"/>
        </w:rPr>
        <w:t>Each</w:t>
      </w:r>
      <w:r w:rsidRPr="003A1657">
        <w:rPr>
          <w:color w:val="000000"/>
          <w:sz w:val="18"/>
          <w:szCs w:val="18"/>
        </w:rPr>
        <w:t xml:space="preserve"> short-term/blanket authorizations should only involve supply contracts with terms not longer than two years.  An agreement with a term of more than two years is considered a long-term contract and requires a long-term authorization. </w:t>
      </w:r>
    </w:p>
    <w:p w:rsidRPr="00864F3D" w:rsidR="005A3B33" w:rsidP="005A3B33" w:rsidRDefault="005A3B33">
      <w:pPr>
        <w:spacing w:line="312" w:lineRule="atLeast"/>
        <w:rPr>
          <w:b/>
          <w:bCs/>
          <w:color w:val="000000"/>
          <w:sz w:val="22"/>
          <w:szCs w:val="22"/>
        </w:rPr>
      </w:pPr>
      <w:r w:rsidRPr="00DF52F1">
        <w:rPr>
          <w:b/>
          <w:bCs/>
          <w:color w:val="000000"/>
          <w:sz w:val="22"/>
          <w:szCs w:val="22"/>
        </w:rPr>
        <w:t>CNG Exports (Truck)</w:t>
      </w:r>
    </w:p>
    <w:p w:rsidRPr="003A1657" w:rsidR="005A3B33" w:rsidP="005A3B33" w:rsidRDefault="005A3B33">
      <w:pPr>
        <w:numPr>
          <w:ilvl w:val="0"/>
          <w:numId w:val="22"/>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CNG is delivered after leaving the United States.</w:t>
      </w:r>
    </w:p>
    <w:p w:rsidRPr="003A1657" w:rsidR="005A3B33" w:rsidP="005A3B33" w:rsidRDefault="005A3B33">
      <w:pPr>
        <w:numPr>
          <w:ilvl w:val="0"/>
          <w:numId w:val="22"/>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truck, this is the name of the border town or other geographic name used to refer to the point where the road crosses between the countries.  List the U.S. side name.  </w:t>
      </w:r>
    </w:p>
    <w:p w:rsidRPr="003A1657" w:rsidR="005A3B33" w:rsidP="005A3B33" w:rsidRDefault="005A3B33">
      <w:pPr>
        <w:numPr>
          <w:ilvl w:val="0"/>
          <w:numId w:val="22"/>
        </w:numPr>
        <w:spacing w:before="100" w:beforeAutospacing="1" w:after="100" w:afterAutospacing="1"/>
        <w:rPr>
          <w:color w:val="000000"/>
          <w:sz w:val="18"/>
          <w:szCs w:val="18"/>
        </w:rPr>
      </w:pPr>
      <w:r w:rsidRPr="003A1657">
        <w:rPr>
          <w:color w:val="000000"/>
          <w:sz w:val="18"/>
          <w:szCs w:val="18"/>
          <w:u w:val="single"/>
        </w:rPr>
        <w:t>U.S. Truck Loading Facility and Location</w:t>
      </w:r>
      <w:r w:rsidRPr="003A1657">
        <w:rPr>
          <w:color w:val="000000"/>
          <w:sz w:val="18"/>
          <w:szCs w:val="18"/>
        </w:rPr>
        <w:t>:  List the name of the facility that the truck transporting the CNG departed from.  Include the city and state where the facility is located.</w:t>
      </w:r>
    </w:p>
    <w:p w:rsidRPr="003A1657" w:rsidR="005A3B33" w:rsidP="005A3B33" w:rsidRDefault="005A3B33">
      <w:pPr>
        <w:numPr>
          <w:ilvl w:val="0"/>
          <w:numId w:val="22"/>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22"/>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Pr="003A1657" w:rsidR="005A3B33" w:rsidP="005A3B33" w:rsidRDefault="005A3B33">
      <w:pPr>
        <w:numPr>
          <w:ilvl w:val="0"/>
          <w:numId w:val="22"/>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Pr="003A1657" w:rsidR="005A3B33" w:rsidP="005A3B33" w:rsidRDefault="005A3B33">
      <w:pPr>
        <w:numPr>
          <w:ilvl w:val="0"/>
          <w:numId w:val="22"/>
        </w:numPr>
        <w:spacing w:before="100" w:beforeAutospacing="1" w:after="100" w:afterAutospacing="1"/>
        <w:rPr>
          <w:color w:val="000000"/>
          <w:sz w:val="18"/>
          <w:szCs w:val="18"/>
        </w:rPr>
      </w:pPr>
      <w:r w:rsidRPr="003A1657">
        <w:rPr>
          <w:color w:val="000000"/>
          <w:sz w:val="18"/>
          <w:szCs w:val="18"/>
          <w:u w:val="single"/>
        </w:rPr>
        <w:t>CNG Truck Transporting Company</w:t>
      </w:r>
      <w:r w:rsidRPr="003A1657">
        <w:rPr>
          <w:color w:val="000000"/>
          <w:sz w:val="18"/>
          <w:szCs w:val="18"/>
        </w:rPr>
        <w:t>:  List the name of the company that transported the CNG in the U.S.</w:t>
      </w:r>
    </w:p>
    <w:p w:rsidRPr="003A1657" w:rsidR="005A3B33" w:rsidP="005A3B33" w:rsidRDefault="005A3B33">
      <w:pPr>
        <w:numPr>
          <w:ilvl w:val="0"/>
          <w:numId w:val="22"/>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w:t>
      </w:r>
    </w:p>
    <w:p w:rsidRPr="003A1657" w:rsidR="005A3B33" w:rsidP="005A3B33" w:rsidRDefault="005A3B33">
      <w:pPr>
        <w:numPr>
          <w:ilvl w:val="0"/>
          <w:numId w:val="22"/>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864F3D" w:rsidR="005A3B33" w:rsidP="005A3B33" w:rsidRDefault="005A3B33">
      <w:pPr>
        <w:spacing w:line="312" w:lineRule="atLeast"/>
        <w:rPr>
          <w:b/>
          <w:bCs/>
          <w:color w:val="000000"/>
          <w:sz w:val="22"/>
          <w:szCs w:val="22"/>
        </w:rPr>
      </w:pPr>
      <w:r w:rsidRPr="00DF52F1">
        <w:rPr>
          <w:b/>
          <w:bCs/>
          <w:color w:val="000000"/>
          <w:sz w:val="22"/>
          <w:szCs w:val="22"/>
        </w:rPr>
        <w:t>Other Exports (Truck)</w:t>
      </w:r>
    </w:p>
    <w:p w:rsidRPr="003A1657" w:rsidR="005A3B33" w:rsidP="005A3B33" w:rsidRDefault="005A3B33">
      <w:pPr>
        <w:numPr>
          <w:ilvl w:val="0"/>
          <w:numId w:val="23"/>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nited States.</w:t>
      </w:r>
    </w:p>
    <w:p w:rsidRPr="003A1657" w:rsidR="005A3B33" w:rsidP="005A3B33" w:rsidRDefault="005A3B33">
      <w:pPr>
        <w:numPr>
          <w:ilvl w:val="0"/>
          <w:numId w:val="23"/>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truck, this is the name of the border town or other geographic name used to refer to the point where the road crosses between the countries.  List the U.S. side name.  </w:t>
      </w:r>
    </w:p>
    <w:p w:rsidRPr="003A1657" w:rsidR="005A3B33" w:rsidP="005A3B33" w:rsidRDefault="005A3B33">
      <w:pPr>
        <w:numPr>
          <w:ilvl w:val="0"/>
          <w:numId w:val="23"/>
        </w:numPr>
        <w:spacing w:before="100" w:beforeAutospacing="1" w:after="100" w:afterAutospacing="1"/>
        <w:rPr>
          <w:color w:val="000000"/>
          <w:sz w:val="18"/>
          <w:szCs w:val="18"/>
        </w:rPr>
      </w:pPr>
      <w:r w:rsidRPr="003A1657">
        <w:rPr>
          <w:color w:val="000000"/>
          <w:sz w:val="18"/>
          <w:szCs w:val="18"/>
          <w:u w:val="single"/>
        </w:rPr>
        <w:t>U.S. Truck Loading Facility and Location</w:t>
      </w:r>
      <w:r w:rsidRPr="003A1657">
        <w:rPr>
          <w:color w:val="000000"/>
          <w:sz w:val="18"/>
          <w:szCs w:val="18"/>
        </w:rPr>
        <w:t>:  List the name of the facility that the truck transporting the gas departed from.  Include the city and state where the facility is located.</w:t>
      </w:r>
    </w:p>
    <w:p w:rsidRPr="003A1657" w:rsidR="005A3B33" w:rsidP="005A3B33" w:rsidRDefault="005A3B33">
      <w:pPr>
        <w:numPr>
          <w:ilvl w:val="0"/>
          <w:numId w:val="23"/>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23"/>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gas leaves the U.S.</w:t>
      </w:r>
    </w:p>
    <w:p w:rsidRPr="003A1657" w:rsidR="005A3B33" w:rsidP="005A3B33" w:rsidRDefault="005A3B33">
      <w:pPr>
        <w:numPr>
          <w:ilvl w:val="0"/>
          <w:numId w:val="23"/>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Pr="003A1657" w:rsidR="005A3B33" w:rsidP="005A3B33" w:rsidRDefault="005A3B33">
      <w:pPr>
        <w:numPr>
          <w:ilvl w:val="0"/>
          <w:numId w:val="23"/>
        </w:numPr>
        <w:spacing w:before="100" w:beforeAutospacing="1" w:after="100" w:afterAutospacing="1"/>
        <w:rPr>
          <w:color w:val="000000"/>
          <w:sz w:val="18"/>
          <w:szCs w:val="18"/>
        </w:rPr>
      </w:pPr>
      <w:r w:rsidRPr="003A1657">
        <w:rPr>
          <w:color w:val="000000"/>
          <w:sz w:val="18"/>
          <w:szCs w:val="18"/>
          <w:u w:val="single"/>
        </w:rPr>
        <w:t>LNG Truck Transporting Company</w:t>
      </w:r>
      <w:r w:rsidRPr="003A1657">
        <w:rPr>
          <w:color w:val="000000"/>
          <w:sz w:val="18"/>
          <w:szCs w:val="18"/>
        </w:rPr>
        <w:t>:  List the name of the company that transported the gas in the U.S.</w:t>
      </w:r>
    </w:p>
    <w:p w:rsidRPr="003A1657" w:rsidR="005A3B33" w:rsidP="005A3B33" w:rsidRDefault="005A3B33">
      <w:pPr>
        <w:numPr>
          <w:ilvl w:val="0"/>
          <w:numId w:val="23"/>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w:t>
      </w:r>
    </w:p>
    <w:p w:rsidR="005A3B33" w:rsidP="005A3B33" w:rsidRDefault="005A3B33">
      <w:pPr>
        <w:numPr>
          <w:ilvl w:val="0"/>
          <w:numId w:val="23"/>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DF52F1" w:rsidR="005A3B33" w:rsidP="005A3B33" w:rsidRDefault="005A3B33">
      <w:pPr>
        <w:spacing w:line="312" w:lineRule="atLeast"/>
        <w:rPr>
          <w:color w:val="000000"/>
          <w:sz w:val="22"/>
          <w:szCs w:val="22"/>
        </w:rPr>
      </w:pPr>
      <w:r w:rsidRPr="00DF52F1">
        <w:rPr>
          <w:rStyle w:val="Strong"/>
          <w:color w:val="000000"/>
          <w:sz w:val="22"/>
          <w:szCs w:val="22"/>
        </w:rPr>
        <w:t>LNG Imports (Rail)</w:t>
      </w:r>
    </w:p>
    <w:p w:rsidRPr="003A1657" w:rsidR="005A3B33" w:rsidP="005A3B33" w:rsidRDefault="005A3B33">
      <w:pPr>
        <w:numPr>
          <w:ilvl w:val="0"/>
          <w:numId w:val="24"/>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LNG is delivered to the U.S.</w:t>
      </w:r>
    </w:p>
    <w:p w:rsidRPr="003A1657" w:rsidR="005A3B33" w:rsidP="005A3B33" w:rsidRDefault="005A3B33">
      <w:pPr>
        <w:numPr>
          <w:ilvl w:val="0"/>
          <w:numId w:val="24"/>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rail, this is the name of the border town or other geographic name used to refer to the part where the track crosses between the countries.  List the U.S. side name.  </w:t>
      </w:r>
    </w:p>
    <w:p w:rsidRPr="003A1657" w:rsidR="005A3B33" w:rsidP="005A3B33" w:rsidRDefault="005A3B33">
      <w:pPr>
        <w:numPr>
          <w:ilvl w:val="0"/>
          <w:numId w:val="24"/>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LNG is delivered.  Include the city and state where the facility is located.</w:t>
      </w:r>
    </w:p>
    <w:p w:rsidRPr="003A1657" w:rsidR="005A3B33" w:rsidP="005A3B33" w:rsidRDefault="005A3B33">
      <w:pPr>
        <w:numPr>
          <w:ilvl w:val="0"/>
          <w:numId w:val="24"/>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24"/>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Pr="003A1657" w:rsidR="005A3B33" w:rsidP="005A3B33" w:rsidRDefault="005A3B33">
      <w:pPr>
        <w:numPr>
          <w:ilvl w:val="0"/>
          <w:numId w:val="24"/>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Pr="003A1657" w:rsidR="005A3B33" w:rsidP="005A3B33" w:rsidRDefault="005A3B33">
      <w:pPr>
        <w:numPr>
          <w:ilvl w:val="0"/>
          <w:numId w:val="24"/>
        </w:numPr>
        <w:spacing w:before="100" w:beforeAutospacing="1" w:after="100" w:afterAutospacing="1"/>
        <w:rPr>
          <w:color w:val="000000"/>
          <w:sz w:val="18"/>
          <w:szCs w:val="18"/>
        </w:rPr>
      </w:pPr>
      <w:r w:rsidRPr="003A1657">
        <w:rPr>
          <w:color w:val="000000"/>
          <w:sz w:val="18"/>
          <w:szCs w:val="18"/>
          <w:u w:val="single"/>
        </w:rPr>
        <w:t>LNG Railway</w:t>
      </w:r>
      <w:r w:rsidRPr="003A1657">
        <w:rPr>
          <w:color w:val="000000"/>
          <w:sz w:val="18"/>
          <w:szCs w:val="18"/>
        </w:rPr>
        <w:t>:  List the name of the company that transported the LNG in the U.S.</w:t>
      </w:r>
    </w:p>
    <w:p w:rsidRPr="003A1657" w:rsidR="005A3B33" w:rsidP="005A3B33" w:rsidRDefault="005A3B33">
      <w:pPr>
        <w:numPr>
          <w:ilvl w:val="0"/>
          <w:numId w:val="24"/>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w:tgtFrame="_self" w:history="1" r:id="rId19">
        <w:r w:rsidRPr="003A1657">
          <w:rPr>
            <w:sz w:val="18"/>
            <w:szCs w:val="18"/>
          </w:rPr>
          <w:t>Table 2</w:t>
        </w:r>
      </w:hyperlink>
      <w:r w:rsidRPr="003A1657">
        <w:rPr>
          <w:color w:val="000000"/>
          <w:sz w:val="18"/>
          <w:szCs w:val="18"/>
        </w:rPr>
        <w:t xml:space="preserve"> provides a listing of states in each geographic area.</w:t>
      </w:r>
    </w:p>
    <w:p w:rsidR="005A3B33" w:rsidP="005A3B33" w:rsidRDefault="005A3B33">
      <w:pPr>
        <w:numPr>
          <w:ilvl w:val="0"/>
          <w:numId w:val="24"/>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864F3D" w:rsidR="005A3B33" w:rsidP="005A3B33" w:rsidRDefault="005A3B33">
      <w:pPr>
        <w:spacing w:line="312" w:lineRule="atLeast"/>
        <w:rPr>
          <w:color w:val="000000"/>
          <w:sz w:val="22"/>
          <w:szCs w:val="22"/>
        </w:rPr>
      </w:pPr>
      <w:r w:rsidRPr="00DF52F1">
        <w:rPr>
          <w:rStyle w:val="Strong"/>
          <w:color w:val="000000"/>
          <w:sz w:val="22"/>
          <w:szCs w:val="22"/>
        </w:rPr>
        <w:t>CNG Imports (Rail)</w:t>
      </w:r>
    </w:p>
    <w:p w:rsidRPr="003A1657" w:rsidR="005A3B33" w:rsidP="005A3B33" w:rsidRDefault="005A3B33">
      <w:pPr>
        <w:numPr>
          <w:ilvl w:val="0"/>
          <w:numId w:val="25"/>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CNG is delivered to the U.S.</w:t>
      </w:r>
    </w:p>
    <w:p w:rsidRPr="003A1657" w:rsidR="005A3B33" w:rsidP="005A3B33" w:rsidRDefault="005A3B33">
      <w:pPr>
        <w:numPr>
          <w:ilvl w:val="0"/>
          <w:numId w:val="25"/>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rail, this is the name of the border town or other geographic name used to refer to the part where the track crosses between the countries.  List the U.S. side name.  </w:t>
      </w:r>
    </w:p>
    <w:p w:rsidRPr="003A1657" w:rsidR="005A3B33" w:rsidP="005A3B33" w:rsidRDefault="005A3B33">
      <w:pPr>
        <w:numPr>
          <w:ilvl w:val="0"/>
          <w:numId w:val="25"/>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CNG is delivered.  Include the city and state where the facility is located.</w:t>
      </w:r>
    </w:p>
    <w:p w:rsidRPr="003A1657" w:rsidR="005A3B33" w:rsidP="005A3B33" w:rsidRDefault="005A3B33">
      <w:pPr>
        <w:numPr>
          <w:ilvl w:val="0"/>
          <w:numId w:val="25"/>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25"/>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Pr="003A1657" w:rsidR="005A3B33" w:rsidP="005A3B33" w:rsidRDefault="005A3B33">
      <w:pPr>
        <w:numPr>
          <w:ilvl w:val="0"/>
          <w:numId w:val="25"/>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Pr="003A1657" w:rsidR="005A3B33" w:rsidP="005A3B33" w:rsidRDefault="005A3B33">
      <w:pPr>
        <w:numPr>
          <w:ilvl w:val="0"/>
          <w:numId w:val="25"/>
        </w:numPr>
        <w:spacing w:before="100" w:beforeAutospacing="1" w:after="100" w:afterAutospacing="1"/>
        <w:rPr>
          <w:color w:val="000000"/>
          <w:sz w:val="18"/>
          <w:szCs w:val="18"/>
        </w:rPr>
      </w:pPr>
      <w:r w:rsidRPr="003A1657">
        <w:rPr>
          <w:color w:val="000000"/>
          <w:sz w:val="18"/>
          <w:szCs w:val="18"/>
          <w:u w:val="single"/>
        </w:rPr>
        <w:t>CNG Railway</w:t>
      </w:r>
      <w:r w:rsidRPr="003A1657">
        <w:rPr>
          <w:color w:val="000000"/>
          <w:sz w:val="18"/>
          <w:szCs w:val="18"/>
        </w:rPr>
        <w:t>:  List the name of the company that transported the CNG in the U.S.</w:t>
      </w:r>
    </w:p>
    <w:p w:rsidRPr="003A1657" w:rsidR="005A3B33" w:rsidP="005A3B33" w:rsidRDefault="005A3B33">
      <w:pPr>
        <w:numPr>
          <w:ilvl w:val="0"/>
          <w:numId w:val="25"/>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w:tgtFrame="_self" w:history="1" r:id="rId20">
        <w:r w:rsidRPr="003A1657">
          <w:rPr>
            <w:sz w:val="18"/>
            <w:szCs w:val="18"/>
          </w:rPr>
          <w:t>Table 2</w:t>
        </w:r>
      </w:hyperlink>
      <w:r w:rsidRPr="003A1657">
        <w:rPr>
          <w:color w:val="000000"/>
          <w:sz w:val="18"/>
          <w:szCs w:val="18"/>
        </w:rPr>
        <w:t xml:space="preserve"> provides a listing of states in each geographic area.</w:t>
      </w:r>
    </w:p>
    <w:p w:rsidRPr="003A1657" w:rsidR="005A3B33" w:rsidP="005A3B33" w:rsidRDefault="005A3B33">
      <w:pPr>
        <w:numPr>
          <w:ilvl w:val="0"/>
          <w:numId w:val="25"/>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864F3D" w:rsidR="005A3B33" w:rsidP="005A3B33" w:rsidRDefault="005A3B33">
      <w:pPr>
        <w:spacing w:line="312" w:lineRule="atLeast"/>
        <w:rPr>
          <w:color w:val="000000"/>
          <w:sz w:val="22"/>
          <w:szCs w:val="22"/>
        </w:rPr>
      </w:pPr>
      <w:r w:rsidRPr="00DF52F1">
        <w:rPr>
          <w:rStyle w:val="Strong"/>
          <w:color w:val="000000"/>
          <w:sz w:val="22"/>
          <w:szCs w:val="22"/>
        </w:rPr>
        <w:t>Other Imports (Rail)</w:t>
      </w:r>
    </w:p>
    <w:p w:rsidRPr="003A1657" w:rsidR="005A3B33" w:rsidP="005A3B33" w:rsidRDefault="005A3B33">
      <w:pPr>
        <w:numPr>
          <w:ilvl w:val="0"/>
          <w:numId w:val="26"/>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delivered to the U.S.</w:t>
      </w:r>
    </w:p>
    <w:p w:rsidRPr="003A1657" w:rsidR="005A3B33" w:rsidP="005A3B33" w:rsidRDefault="005A3B33">
      <w:pPr>
        <w:numPr>
          <w:ilvl w:val="0"/>
          <w:numId w:val="26"/>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rail, this is the name of the border town or other geographic name used to refer to the part where the track crosses between the countries.  List the U.S. side name.  </w:t>
      </w:r>
    </w:p>
    <w:p w:rsidRPr="003A1657" w:rsidR="005A3B33" w:rsidP="005A3B33" w:rsidRDefault="005A3B33">
      <w:pPr>
        <w:numPr>
          <w:ilvl w:val="0"/>
          <w:numId w:val="26"/>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gas is delivered.  Include the city and state where the facility is located.</w:t>
      </w:r>
    </w:p>
    <w:p w:rsidRPr="003A1657" w:rsidR="005A3B33" w:rsidP="005A3B33" w:rsidRDefault="005A3B33">
      <w:pPr>
        <w:numPr>
          <w:ilvl w:val="0"/>
          <w:numId w:val="26"/>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26"/>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Pr="003A1657" w:rsidR="005A3B33" w:rsidP="005A3B33" w:rsidRDefault="005A3B33">
      <w:pPr>
        <w:numPr>
          <w:ilvl w:val="0"/>
          <w:numId w:val="26"/>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gas was purchased.</w:t>
      </w:r>
    </w:p>
    <w:p w:rsidRPr="003A1657" w:rsidR="005A3B33" w:rsidP="005A3B33" w:rsidRDefault="005A3B33">
      <w:pPr>
        <w:numPr>
          <w:ilvl w:val="0"/>
          <w:numId w:val="26"/>
        </w:numPr>
        <w:spacing w:before="100" w:beforeAutospacing="1" w:after="100" w:afterAutospacing="1"/>
        <w:rPr>
          <w:color w:val="000000"/>
          <w:sz w:val="18"/>
          <w:szCs w:val="18"/>
        </w:rPr>
      </w:pPr>
      <w:r w:rsidRPr="003A1657">
        <w:rPr>
          <w:color w:val="000000"/>
          <w:sz w:val="18"/>
          <w:szCs w:val="18"/>
          <w:u w:val="single"/>
        </w:rPr>
        <w:t>Railway</w:t>
      </w:r>
      <w:r w:rsidRPr="003A1657">
        <w:rPr>
          <w:color w:val="000000"/>
          <w:sz w:val="18"/>
          <w:szCs w:val="18"/>
        </w:rPr>
        <w:t>:  List the name of the company that transported the gas in the U.S.</w:t>
      </w:r>
    </w:p>
    <w:p w:rsidRPr="003A1657" w:rsidR="005A3B33" w:rsidP="005A3B33" w:rsidRDefault="005A3B33">
      <w:pPr>
        <w:numPr>
          <w:ilvl w:val="0"/>
          <w:numId w:val="26"/>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w:tgtFrame="_self" w:history="1" r:id="rId21">
        <w:r w:rsidRPr="003A1657">
          <w:rPr>
            <w:sz w:val="18"/>
            <w:szCs w:val="18"/>
          </w:rPr>
          <w:t>Table 2</w:t>
        </w:r>
      </w:hyperlink>
      <w:r w:rsidRPr="003A1657">
        <w:rPr>
          <w:color w:val="000000"/>
          <w:sz w:val="18"/>
          <w:szCs w:val="18"/>
        </w:rPr>
        <w:t xml:space="preserve"> provides a listing of states in each geographic area.</w:t>
      </w:r>
    </w:p>
    <w:p w:rsidRPr="003A1657" w:rsidR="005A3B33" w:rsidP="005A3B33" w:rsidRDefault="005A3B33">
      <w:pPr>
        <w:numPr>
          <w:ilvl w:val="0"/>
          <w:numId w:val="26"/>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864F3D" w:rsidR="005A3B33" w:rsidP="005A3B33" w:rsidRDefault="005A3B33">
      <w:pPr>
        <w:spacing w:line="312" w:lineRule="atLeast"/>
        <w:rPr>
          <w:b/>
          <w:bCs/>
          <w:color w:val="000000"/>
          <w:sz w:val="22"/>
          <w:szCs w:val="22"/>
        </w:rPr>
      </w:pPr>
      <w:r w:rsidRPr="00DF52F1">
        <w:rPr>
          <w:b/>
          <w:bCs/>
          <w:color w:val="000000"/>
          <w:sz w:val="22"/>
          <w:szCs w:val="22"/>
        </w:rPr>
        <w:t>LNG Exports (Rail)</w:t>
      </w:r>
    </w:p>
    <w:p w:rsidRPr="003A1657" w:rsidR="005A3B33" w:rsidP="005A3B33" w:rsidRDefault="005A3B33">
      <w:pPr>
        <w:numPr>
          <w:ilvl w:val="0"/>
          <w:numId w:val="27"/>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LNG is delivered after leaving the United States.</w:t>
      </w:r>
    </w:p>
    <w:p w:rsidRPr="003A1657" w:rsidR="005A3B33" w:rsidP="005A3B33" w:rsidRDefault="005A3B33">
      <w:pPr>
        <w:numPr>
          <w:ilvl w:val="0"/>
          <w:numId w:val="27"/>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rail, this is the name of the border town or other geographic name used to refer to the point where the track crosses between the countries.  List the U.S. side name.  </w:t>
      </w:r>
    </w:p>
    <w:p w:rsidRPr="003A1657" w:rsidR="005A3B33" w:rsidP="005A3B33" w:rsidRDefault="005A3B33">
      <w:pPr>
        <w:numPr>
          <w:ilvl w:val="0"/>
          <w:numId w:val="27"/>
        </w:numPr>
        <w:spacing w:before="100" w:beforeAutospacing="1" w:after="100" w:afterAutospacing="1"/>
        <w:rPr>
          <w:color w:val="000000"/>
          <w:sz w:val="18"/>
          <w:szCs w:val="18"/>
        </w:rPr>
      </w:pPr>
      <w:r w:rsidRPr="003A1657">
        <w:rPr>
          <w:color w:val="000000"/>
          <w:sz w:val="18"/>
          <w:szCs w:val="18"/>
          <w:u w:val="single"/>
        </w:rPr>
        <w:t>U.S. Rail Loading Facility and Location</w:t>
      </w:r>
      <w:r w:rsidRPr="003A1657">
        <w:rPr>
          <w:color w:val="000000"/>
          <w:sz w:val="18"/>
          <w:szCs w:val="18"/>
        </w:rPr>
        <w:t>:  List the name of the facility that the rail transporting the LNG departed from.  Include the city and state where the facility is located.</w:t>
      </w:r>
    </w:p>
    <w:p w:rsidRPr="003A1657" w:rsidR="005A3B33" w:rsidP="005A3B33" w:rsidRDefault="005A3B33">
      <w:pPr>
        <w:numPr>
          <w:ilvl w:val="0"/>
          <w:numId w:val="27"/>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27"/>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Pr="003A1657" w:rsidR="005A3B33" w:rsidP="005A3B33" w:rsidRDefault="005A3B33">
      <w:pPr>
        <w:numPr>
          <w:ilvl w:val="0"/>
          <w:numId w:val="27"/>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Pr="003A1657" w:rsidR="005A3B33" w:rsidP="005A3B33" w:rsidRDefault="005A3B33">
      <w:pPr>
        <w:numPr>
          <w:ilvl w:val="0"/>
          <w:numId w:val="27"/>
        </w:numPr>
        <w:spacing w:before="100" w:beforeAutospacing="1" w:after="100" w:afterAutospacing="1"/>
        <w:rPr>
          <w:color w:val="000000"/>
          <w:sz w:val="18"/>
          <w:szCs w:val="18"/>
        </w:rPr>
      </w:pPr>
      <w:r w:rsidRPr="003A1657">
        <w:rPr>
          <w:color w:val="000000"/>
          <w:sz w:val="18"/>
          <w:szCs w:val="18"/>
          <w:u w:val="single"/>
        </w:rPr>
        <w:t>LNG Railway</w:t>
      </w:r>
      <w:r w:rsidRPr="003A1657">
        <w:rPr>
          <w:color w:val="000000"/>
          <w:sz w:val="18"/>
          <w:szCs w:val="18"/>
        </w:rPr>
        <w:t>:  List the name of the company that transported the LNG in the U.S.</w:t>
      </w:r>
    </w:p>
    <w:p w:rsidRPr="003A1657" w:rsidR="005A3B33" w:rsidP="005A3B33" w:rsidRDefault="005A3B33">
      <w:pPr>
        <w:numPr>
          <w:ilvl w:val="0"/>
          <w:numId w:val="27"/>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w:t>
      </w:r>
    </w:p>
    <w:p w:rsidRPr="002F18F2" w:rsidR="00275B1C" w:rsidP="00275B1C" w:rsidRDefault="005A3B33">
      <w:pPr>
        <w:numPr>
          <w:ilvl w:val="0"/>
          <w:numId w:val="27"/>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864F3D" w:rsidR="005A3B33" w:rsidP="005A3B33" w:rsidRDefault="005A3B33">
      <w:pPr>
        <w:spacing w:line="312" w:lineRule="atLeast"/>
        <w:rPr>
          <w:b/>
          <w:bCs/>
          <w:color w:val="000000"/>
          <w:sz w:val="22"/>
          <w:szCs w:val="22"/>
        </w:rPr>
      </w:pPr>
      <w:r w:rsidRPr="00DF52F1">
        <w:rPr>
          <w:b/>
          <w:bCs/>
          <w:color w:val="000000"/>
          <w:sz w:val="22"/>
          <w:szCs w:val="22"/>
        </w:rPr>
        <w:t>CNG Exports (Rail)</w:t>
      </w:r>
    </w:p>
    <w:p w:rsidRPr="003A1657" w:rsidR="005A3B33" w:rsidP="005A3B33" w:rsidRDefault="005A3B33">
      <w:pPr>
        <w:numPr>
          <w:ilvl w:val="0"/>
          <w:numId w:val="28"/>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CNG is delivered after leaving the United States.</w:t>
      </w:r>
    </w:p>
    <w:p w:rsidRPr="003A1657" w:rsidR="005A3B33" w:rsidP="005A3B33" w:rsidRDefault="005A3B33">
      <w:pPr>
        <w:numPr>
          <w:ilvl w:val="0"/>
          <w:numId w:val="28"/>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rail, this is the name of the border town or other geographic name used to refer to the point where the track crosses between the countries.  List the U.S. side name.  </w:t>
      </w:r>
    </w:p>
    <w:p w:rsidRPr="003A1657" w:rsidR="005A3B33" w:rsidP="005A3B33" w:rsidRDefault="005A3B33">
      <w:pPr>
        <w:numPr>
          <w:ilvl w:val="0"/>
          <w:numId w:val="28"/>
        </w:numPr>
        <w:spacing w:before="100" w:beforeAutospacing="1" w:after="100" w:afterAutospacing="1"/>
        <w:rPr>
          <w:color w:val="000000"/>
          <w:sz w:val="18"/>
          <w:szCs w:val="18"/>
        </w:rPr>
      </w:pPr>
      <w:r w:rsidRPr="003A1657">
        <w:rPr>
          <w:color w:val="000000"/>
          <w:sz w:val="18"/>
          <w:szCs w:val="18"/>
          <w:u w:val="single"/>
        </w:rPr>
        <w:t>U.S. Rail Loading Facility and Location</w:t>
      </w:r>
      <w:r w:rsidRPr="003A1657">
        <w:rPr>
          <w:color w:val="000000"/>
          <w:sz w:val="18"/>
          <w:szCs w:val="18"/>
        </w:rPr>
        <w:t>:  List the name of the facility that the rail transporting the CNG departed from.  Include the city and state where the facility is located.</w:t>
      </w:r>
    </w:p>
    <w:p w:rsidRPr="003A1657" w:rsidR="005A3B33" w:rsidP="005A3B33" w:rsidRDefault="005A3B33">
      <w:pPr>
        <w:numPr>
          <w:ilvl w:val="0"/>
          <w:numId w:val="28"/>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28"/>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Pr="003A1657" w:rsidR="005A3B33" w:rsidP="005A3B33" w:rsidRDefault="005A3B33">
      <w:pPr>
        <w:numPr>
          <w:ilvl w:val="0"/>
          <w:numId w:val="28"/>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Pr="003A1657" w:rsidR="005A3B33" w:rsidP="005A3B33" w:rsidRDefault="005A3B33">
      <w:pPr>
        <w:numPr>
          <w:ilvl w:val="0"/>
          <w:numId w:val="28"/>
        </w:numPr>
        <w:spacing w:before="100" w:beforeAutospacing="1" w:after="100" w:afterAutospacing="1"/>
        <w:rPr>
          <w:color w:val="000000"/>
          <w:sz w:val="18"/>
          <w:szCs w:val="18"/>
        </w:rPr>
      </w:pPr>
      <w:r w:rsidRPr="003A1657">
        <w:rPr>
          <w:color w:val="000000"/>
          <w:sz w:val="18"/>
          <w:szCs w:val="18"/>
          <w:u w:val="single"/>
        </w:rPr>
        <w:t>CNG Railway</w:t>
      </w:r>
      <w:r w:rsidRPr="003A1657">
        <w:rPr>
          <w:color w:val="000000"/>
          <w:sz w:val="18"/>
          <w:szCs w:val="18"/>
        </w:rPr>
        <w:t>:  List the name of the company that transported the CNG in the U.S.</w:t>
      </w:r>
    </w:p>
    <w:p w:rsidRPr="003A1657" w:rsidR="005A3B33" w:rsidP="005A3B33" w:rsidRDefault="005A3B33">
      <w:pPr>
        <w:numPr>
          <w:ilvl w:val="0"/>
          <w:numId w:val="28"/>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w:t>
      </w:r>
    </w:p>
    <w:p w:rsidR="005A3B33" w:rsidP="005A3B33" w:rsidRDefault="005A3B33">
      <w:pPr>
        <w:numPr>
          <w:ilvl w:val="0"/>
          <w:numId w:val="28"/>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864F3D" w:rsidP="00864F3D" w:rsidRDefault="00864F3D">
      <w:pPr>
        <w:spacing w:before="100" w:beforeAutospacing="1" w:after="100" w:afterAutospacing="1"/>
        <w:rPr>
          <w:color w:val="000000"/>
          <w:sz w:val="18"/>
          <w:szCs w:val="18"/>
        </w:rPr>
      </w:pPr>
    </w:p>
    <w:p w:rsidR="00864F3D" w:rsidP="00864F3D" w:rsidRDefault="00864F3D">
      <w:pPr>
        <w:spacing w:before="100" w:beforeAutospacing="1" w:after="100" w:afterAutospacing="1"/>
        <w:rPr>
          <w:color w:val="000000"/>
          <w:sz w:val="18"/>
          <w:szCs w:val="18"/>
        </w:rPr>
      </w:pPr>
    </w:p>
    <w:p w:rsidRPr="003A1657" w:rsidR="00864F3D" w:rsidP="00864F3D" w:rsidRDefault="00864F3D">
      <w:pPr>
        <w:spacing w:before="100" w:beforeAutospacing="1" w:after="100" w:afterAutospacing="1"/>
        <w:rPr>
          <w:color w:val="000000"/>
          <w:sz w:val="18"/>
          <w:szCs w:val="18"/>
        </w:rPr>
      </w:pPr>
    </w:p>
    <w:p w:rsidRPr="00864F3D" w:rsidR="005A3B33" w:rsidP="005A3B33" w:rsidRDefault="005A3B33">
      <w:pPr>
        <w:spacing w:line="312" w:lineRule="atLeast"/>
        <w:rPr>
          <w:b/>
          <w:bCs/>
          <w:color w:val="000000"/>
          <w:sz w:val="22"/>
          <w:szCs w:val="22"/>
        </w:rPr>
      </w:pPr>
      <w:r w:rsidRPr="00DF52F1">
        <w:rPr>
          <w:b/>
          <w:bCs/>
          <w:color w:val="000000"/>
          <w:sz w:val="22"/>
          <w:szCs w:val="22"/>
        </w:rPr>
        <w:t>Other Exports (Rail)</w:t>
      </w:r>
    </w:p>
    <w:p w:rsidRPr="003A1657" w:rsidR="005A3B33" w:rsidP="005A3B33" w:rsidRDefault="005A3B33">
      <w:pPr>
        <w:numPr>
          <w:ilvl w:val="0"/>
          <w:numId w:val="29"/>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nited States.</w:t>
      </w:r>
    </w:p>
    <w:p w:rsidRPr="003A1657" w:rsidR="005A3B33" w:rsidP="005A3B33" w:rsidRDefault="005A3B33">
      <w:pPr>
        <w:numPr>
          <w:ilvl w:val="0"/>
          <w:numId w:val="29"/>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rail, this is the name of the border town or other geographic name used to refer to the point where the track crosses between the countries.  List the U.S. side name.  </w:t>
      </w:r>
    </w:p>
    <w:p w:rsidRPr="003A1657" w:rsidR="005A3B33" w:rsidP="005A3B33" w:rsidRDefault="005A3B33">
      <w:pPr>
        <w:numPr>
          <w:ilvl w:val="0"/>
          <w:numId w:val="29"/>
        </w:numPr>
        <w:spacing w:before="100" w:beforeAutospacing="1" w:after="100" w:afterAutospacing="1"/>
        <w:rPr>
          <w:color w:val="000000"/>
          <w:sz w:val="18"/>
          <w:szCs w:val="18"/>
        </w:rPr>
      </w:pPr>
      <w:r w:rsidRPr="003A1657">
        <w:rPr>
          <w:color w:val="000000"/>
          <w:sz w:val="18"/>
          <w:szCs w:val="18"/>
          <w:u w:val="single"/>
        </w:rPr>
        <w:t>U.S. Rail Loading Facility and Location</w:t>
      </w:r>
      <w:r w:rsidRPr="003A1657">
        <w:rPr>
          <w:color w:val="000000"/>
          <w:sz w:val="18"/>
          <w:szCs w:val="18"/>
        </w:rPr>
        <w:t>:  List the name of the facility that the railway transporting the gas departed from.  Include the city and state where the facility is located.</w:t>
      </w:r>
    </w:p>
    <w:p w:rsidRPr="003A1657" w:rsidR="005A3B33" w:rsidP="005A3B33" w:rsidRDefault="005A3B33">
      <w:pPr>
        <w:numPr>
          <w:ilvl w:val="0"/>
          <w:numId w:val="29"/>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Pr="003A1657" w:rsidR="005A3B33" w:rsidP="005A3B33" w:rsidRDefault="005A3B33">
      <w:pPr>
        <w:numPr>
          <w:ilvl w:val="0"/>
          <w:numId w:val="29"/>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gas leaves the U.S.</w:t>
      </w:r>
    </w:p>
    <w:p w:rsidRPr="003A1657" w:rsidR="005A3B33" w:rsidP="005A3B33" w:rsidRDefault="005A3B33">
      <w:pPr>
        <w:numPr>
          <w:ilvl w:val="0"/>
          <w:numId w:val="29"/>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Pr="003A1657" w:rsidR="005A3B33" w:rsidP="005A3B33" w:rsidRDefault="005A3B33">
      <w:pPr>
        <w:numPr>
          <w:ilvl w:val="0"/>
          <w:numId w:val="29"/>
        </w:numPr>
        <w:spacing w:before="100" w:beforeAutospacing="1" w:after="100" w:afterAutospacing="1"/>
        <w:rPr>
          <w:color w:val="000000"/>
          <w:sz w:val="18"/>
          <w:szCs w:val="18"/>
        </w:rPr>
      </w:pPr>
      <w:r w:rsidRPr="003A1657">
        <w:rPr>
          <w:color w:val="000000"/>
          <w:sz w:val="18"/>
          <w:szCs w:val="18"/>
          <w:u w:val="single"/>
        </w:rPr>
        <w:t>Railway</w:t>
      </w:r>
      <w:r w:rsidRPr="003A1657">
        <w:rPr>
          <w:color w:val="000000"/>
          <w:sz w:val="18"/>
          <w:szCs w:val="18"/>
        </w:rPr>
        <w:t>:  List the name of the company that transported the gas in the U.S.</w:t>
      </w:r>
    </w:p>
    <w:p w:rsidRPr="003A1657" w:rsidR="005A3B33" w:rsidP="005A3B33" w:rsidRDefault="005A3B33">
      <w:pPr>
        <w:numPr>
          <w:ilvl w:val="0"/>
          <w:numId w:val="29"/>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w:t>
      </w:r>
    </w:p>
    <w:p w:rsidRPr="00BC154D" w:rsidR="00757109" w:rsidP="00BC154D" w:rsidRDefault="005A3B33">
      <w:pPr>
        <w:numPr>
          <w:ilvl w:val="0"/>
          <w:numId w:val="29"/>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BC154D" w:rsidR="005A3B33" w:rsidP="005A3B33" w:rsidRDefault="005A3B33">
      <w:pPr>
        <w:spacing w:line="312" w:lineRule="atLeast"/>
        <w:rPr>
          <w:color w:val="000000"/>
          <w:sz w:val="22"/>
          <w:szCs w:val="22"/>
        </w:rPr>
      </w:pPr>
      <w:r w:rsidRPr="00DF52F1">
        <w:rPr>
          <w:rStyle w:val="Strong"/>
          <w:color w:val="000000"/>
          <w:sz w:val="22"/>
          <w:szCs w:val="22"/>
        </w:rPr>
        <w:t>LNG Imports (Waterborne Transport)</w:t>
      </w:r>
    </w:p>
    <w:p w:rsidRPr="003A1657" w:rsidR="005A3B33" w:rsidP="005A3B33" w:rsidRDefault="005A3B33">
      <w:pPr>
        <w:numPr>
          <w:ilvl w:val="0"/>
          <w:numId w:val="30"/>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LNG cargo was delivered to the U.S. LNG receiving terminal.</w:t>
      </w:r>
    </w:p>
    <w:p w:rsidRPr="003A1657" w:rsidR="005A3B33" w:rsidP="005A3B33" w:rsidRDefault="005A3B33">
      <w:pPr>
        <w:numPr>
          <w:ilvl w:val="0"/>
          <w:numId w:val="30"/>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LNG is shipped to the U.S. Typically, this is the country where the gas is produced from wells.</w:t>
      </w:r>
    </w:p>
    <w:p w:rsidRPr="003A1657" w:rsidR="005A3B33" w:rsidP="005A3B33" w:rsidRDefault="005A3B33">
      <w:pPr>
        <w:numPr>
          <w:ilvl w:val="0"/>
          <w:numId w:val="30"/>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LNG was purchased.  If there was a middleman involved in the purchase (such as a company affiliate), list the original seller, as well.</w:t>
      </w:r>
    </w:p>
    <w:p w:rsidRPr="003A1657" w:rsidR="005A3B33" w:rsidP="005A3B33" w:rsidRDefault="005A3B33">
      <w:pPr>
        <w:numPr>
          <w:ilvl w:val="0"/>
          <w:numId w:val="30"/>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Pr="003A1657" w:rsidR="005A3B33" w:rsidP="005A3B33" w:rsidRDefault="005A3B33">
      <w:pPr>
        <w:numPr>
          <w:ilvl w:val="0"/>
          <w:numId w:val="30"/>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LNG receiving facility in the U.S. where the cargo is delivered.</w:t>
      </w:r>
    </w:p>
    <w:p w:rsidRPr="003A1657" w:rsidR="005A3B33" w:rsidP="005A3B33" w:rsidRDefault="005A3B33">
      <w:pPr>
        <w:numPr>
          <w:ilvl w:val="0"/>
          <w:numId w:val="30"/>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LNG.  The price should be listed in U.S. $/per MMBtu.</w:t>
      </w:r>
    </w:p>
    <w:p w:rsidRPr="003A1657" w:rsidR="005A3B33" w:rsidP="005A3B33" w:rsidRDefault="005A3B33">
      <w:pPr>
        <w:numPr>
          <w:ilvl w:val="0"/>
          <w:numId w:val="30"/>
        </w:numPr>
        <w:spacing w:before="100" w:beforeAutospacing="1" w:after="100" w:afterAutospacing="1"/>
        <w:rPr>
          <w:color w:val="000000"/>
          <w:sz w:val="18"/>
          <w:szCs w:val="18"/>
        </w:rPr>
      </w:pPr>
      <w:r w:rsidRPr="003A1657">
        <w:rPr>
          <w:color w:val="000000"/>
          <w:sz w:val="18"/>
          <w:szCs w:val="18"/>
          <w:u w:val="single"/>
        </w:rPr>
        <w:t>LNG Waterborne Transporter</w:t>
      </w:r>
      <w:r w:rsidRPr="003A1657">
        <w:rPr>
          <w:color w:val="000000"/>
          <w:sz w:val="18"/>
          <w:szCs w:val="18"/>
        </w:rPr>
        <w:t>:  The name of the ship carrying the shipment of LNG from the Country of Origin to the U.S.</w:t>
      </w:r>
    </w:p>
    <w:p w:rsidRPr="003A1657" w:rsidR="005A3B33" w:rsidP="005A3B33" w:rsidRDefault="005A3B33">
      <w:pPr>
        <w:numPr>
          <w:ilvl w:val="0"/>
          <w:numId w:val="30"/>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importer).</w:t>
      </w:r>
    </w:p>
    <w:p w:rsidRPr="003A1657" w:rsidR="005A3B33" w:rsidP="005A3B33" w:rsidRDefault="005A3B33">
      <w:pPr>
        <w:numPr>
          <w:ilvl w:val="0"/>
          <w:numId w:val="30"/>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P="005A3B33" w:rsidRDefault="005A3B33">
      <w:pPr>
        <w:numPr>
          <w:ilvl w:val="0"/>
          <w:numId w:val="30"/>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Pr="00757109" w:rsidR="00757109" w:rsidP="00757109" w:rsidRDefault="00757109">
      <w:pPr>
        <w:numPr>
          <w:ilvl w:val="0"/>
          <w:numId w:val="30"/>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Pr="00864F3D" w:rsidR="005A3B33" w:rsidP="005A3B33" w:rsidRDefault="005A3B33">
      <w:pPr>
        <w:spacing w:line="312" w:lineRule="atLeast"/>
        <w:rPr>
          <w:color w:val="000000"/>
          <w:sz w:val="22"/>
          <w:szCs w:val="22"/>
        </w:rPr>
      </w:pPr>
      <w:r w:rsidRPr="00DF52F1">
        <w:rPr>
          <w:rStyle w:val="Strong"/>
          <w:color w:val="000000"/>
          <w:sz w:val="22"/>
          <w:szCs w:val="22"/>
        </w:rPr>
        <w:t>CNG Imports (Waterborne Transport)</w:t>
      </w:r>
    </w:p>
    <w:p w:rsidRPr="003A1657" w:rsidR="005A3B33" w:rsidP="005A3B33" w:rsidRDefault="005A3B33">
      <w:pPr>
        <w:numPr>
          <w:ilvl w:val="0"/>
          <w:numId w:val="31"/>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NG cargo was delivered to the U.S. CNG receiving terminal.</w:t>
      </w:r>
    </w:p>
    <w:p w:rsidRPr="003A1657" w:rsidR="005A3B33" w:rsidP="005A3B33" w:rsidRDefault="005A3B33">
      <w:pPr>
        <w:numPr>
          <w:ilvl w:val="0"/>
          <w:numId w:val="3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CNG is shipped to the U.S. Typically, this is the country where the gas is produced from wells.</w:t>
      </w:r>
    </w:p>
    <w:p w:rsidRPr="003A1657" w:rsidR="005A3B33" w:rsidP="005A3B33" w:rsidRDefault="005A3B33">
      <w:pPr>
        <w:numPr>
          <w:ilvl w:val="0"/>
          <w:numId w:val="3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CNG was purchased.  If there was a middleman involved in the purchase (such as a company affiliate), list the original seller, as well.</w:t>
      </w:r>
    </w:p>
    <w:p w:rsidRPr="003A1657" w:rsidR="005A3B33" w:rsidP="005A3B33" w:rsidRDefault="005A3B33">
      <w:pPr>
        <w:numPr>
          <w:ilvl w:val="0"/>
          <w:numId w:val="31"/>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Pr="003A1657" w:rsidR="005A3B33" w:rsidP="005A3B33" w:rsidRDefault="005A3B33">
      <w:pPr>
        <w:numPr>
          <w:ilvl w:val="0"/>
          <w:numId w:val="31"/>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CNG receiving facility in the U.S. where the cargo is delivered.</w:t>
      </w:r>
    </w:p>
    <w:p w:rsidRPr="003A1657" w:rsidR="005A3B33" w:rsidP="005A3B33" w:rsidRDefault="005A3B33">
      <w:pPr>
        <w:numPr>
          <w:ilvl w:val="0"/>
          <w:numId w:val="31"/>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CNG, the transportation cost to the U.S. terminal, and the cost of offloading the CNG.  The price should be listed in U.S. $/per MMBtu.</w:t>
      </w:r>
    </w:p>
    <w:p w:rsidRPr="003A1657" w:rsidR="005A3B33" w:rsidP="005A3B33" w:rsidRDefault="005A3B33">
      <w:pPr>
        <w:numPr>
          <w:ilvl w:val="0"/>
          <w:numId w:val="31"/>
        </w:numPr>
        <w:spacing w:before="100" w:beforeAutospacing="1" w:after="100" w:afterAutospacing="1"/>
        <w:rPr>
          <w:color w:val="000000"/>
          <w:sz w:val="18"/>
          <w:szCs w:val="18"/>
        </w:rPr>
      </w:pPr>
      <w:r w:rsidRPr="003A1657">
        <w:rPr>
          <w:color w:val="000000"/>
          <w:sz w:val="18"/>
          <w:szCs w:val="18"/>
          <w:u w:val="single"/>
        </w:rPr>
        <w:t>CNG Waterborne Transporter</w:t>
      </w:r>
      <w:r w:rsidRPr="003A1657">
        <w:rPr>
          <w:color w:val="000000"/>
          <w:sz w:val="18"/>
          <w:szCs w:val="18"/>
        </w:rPr>
        <w:t>:  The name of the ship carrying the shipment of CNG from the Country of Origin to the U.S.</w:t>
      </w:r>
    </w:p>
    <w:p w:rsidRPr="003A1657" w:rsidR="005A3B33" w:rsidP="005A3B33" w:rsidRDefault="005A3B33">
      <w:pPr>
        <w:numPr>
          <w:ilvl w:val="0"/>
          <w:numId w:val="31"/>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importer).</w:t>
      </w:r>
    </w:p>
    <w:p w:rsidRPr="003A1657" w:rsidR="005A3B33" w:rsidP="005A3B33" w:rsidRDefault="005A3B33">
      <w:pPr>
        <w:numPr>
          <w:ilvl w:val="0"/>
          <w:numId w:val="3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Pr="003A1657" w:rsidR="005A3B33" w:rsidP="005A3B33" w:rsidRDefault="005A3B33">
      <w:pPr>
        <w:numPr>
          <w:ilvl w:val="0"/>
          <w:numId w:val="3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Pr="00BC154D" w:rsidR="005A3B33" w:rsidP="005A3B33" w:rsidRDefault="005A3B33">
      <w:pPr>
        <w:spacing w:line="312" w:lineRule="atLeast"/>
        <w:rPr>
          <w:color w:val="000000"/>
          <w:sz w:val="22"/>
          <w:szCs w:val="22"/>
        </w:rPr>
      </w:pPr>
      <w:r w:rsidRPr="00DF52F1">
        <w:rPr>
          <w:rStyle w:val="Strong"/>
          <w:color w:val="000000"/>
          <w:sz w:val="22"/>
          <w:szCs w:val="22"/>
        </w:rPr>
        <w:t>Other Imports (Waterborne Transport)</w:t>
      </w:r>
    </w:p>
    <w:p w:rsidRPr="003A1657" w:rsidR="005A3B33" w:rsidP="005A3B33" w:rsidRDefault="005A3B33">
      <w:pPr>
        <w:numPr>
          <w:ilvl w:val="0"/>
          <w:numId w:val="32"/>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argo was delivered to the U.S. LNG receiving terminal.</w:t>
      </w:r>
    </w:p>
    <w:p w:rsidRPr="003A1657" w:rsidR="005A3B33" w:rsidP="005A3B33" w:rsidRDefault="005A3B33">
      <w:pPr>
        <w:numPr>
          <w:ilvl w:val="0"/>
          <w:numId w:val="32"/>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shipped to the U.S. Typically, this is the country where the gas is produced from wells.</w:t>
      </w:r>
    </w:p>
    <w:p w:rsidRPr="003A1657" w:rsidR="005A3B33" w:rsidP="005A3B33" w:rsidRDefault="005A3B33">
      <w:pPr>
        <w:numPr>
          <w:ilvl w:val="0"/>
          <w:numId w:val="32"/>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gas was purchased.  If there was a middleman involved in the purchase (such as a company affiliate), list the original seller, as well.</w:t>
      </w:r>
    </w:p>
    <w:p w:rsidRPr="003A1657" w:rsidR="005A3B33" w:rsidP="005A3B33" w:rsidRDefault="005A3B33">
      <w:pPr>
        <w:numPr>
          <w:ilvl w:val="0"/>
          <w:numId w:val="32"/>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Pr="003A1657" w:rsidR="005A3B33" w:rsidP="005A3B33" w:rsidRDefault="005A3B33">
      <w:pPr>
        <w:numPr>
          <w:ilvl w:val="0"/>
          <w:numId w:val="32"/>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receiving facility in the U.S. where the cargo is delivered.</w:t>
      </w:r>
    </w:p>
    <w:p w:rsidRPr="003A1657" w:rsidR="005A3B33" w:rsidP="005A3B33" w:rsidRDefault="005A3B33">
      <w:pPr>
        <w:numPr>
          <w:ilvl w:val="0"/>
          <w:numId w:val="32"/>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gas.  The price should be listed in U.S. $/per MMBtu.</w:t>
      </w:r>
    </w:p>
    <w:p w:rsidRPr="003A1657" w:rsidR="005A3B33" w:rsidP="005A3B33" w:rsidRDefault="005A3B33">
      <w:pPr>
        <w:numPr>
          <w:ilvl w:val="0"/>
          <w:numId w:val="32"/>
        </w:numPr>
        <w:spacing w:before="100" w:beforeAutospacing="1" w:after="100" w:afterAutospacing="1"/>
        <w:rPr>
          <w:color w:val="000000"/>
          <w:sz w:val="18"/>
          <w:szCs w:val="18"/>
        </w:rPr>
      </w:pPr>
      <w:r w:rsidRPr="003A1657">
        <w:rPr>
          <w:color w:val="000000"/>
          <w:sz w:val="18"/>
          <w:szCs w:val="18"/>
          <w:u w:val="single"/>
        </w:rPr>
        <w:t>Waterborne Transporter</w:t>
      </w:r>
      <w:r w:rsidRPr="003A1657">
        <w:rPr>
          <w:color w:val="000000"/>
          <w:sz w:val="18"/>
          <w:szCs w:val="18"/>
        </w:rPr>
        <w:t>:  The name of the ship carrying the shipment of gas from the Country of Origin to the U.S.</w:t>
      </w:r>
    </w:p>
    <w:p w:rsidRPr="003A1657" w:rsidR="005A3B33" w:rsidP="005A3B33" w:rsidRDefault="005A3B33">
      <w:pPr>
        <w:numPr>
          <w:ilvl w:val="0"/>
          <w:numId w:val="32"/>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importer).</w:t>
      </w:r>
    </w:p>
    <w:p w:rsidRPr="003A1657" w:rsidR="005A3B33" w:rsidP="005A3B33" w:rsidRDefault="005A3B33">
      <w:pPr>
        <w:numPr>
          <w:ilvl w:val="0"/>
          <w:numId w:val="32"/>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P="00432370" w:rsidRDefault="005A3B33">
      <w:pPr>
        <w:numPr>
          <w:ilvl w:val="0"/>
          <w:numId w:val="32"/>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Pr="00173DE4" w:rsidR="00173DE4" w:rsidP="00173DE4" w:rsidRDefault="00173DE4">
      <w:pPr>
        <w:numPr>
          <w:ilvl w:val="0"/>
          <w:numId w:val="32"/>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Pr="00BC154D" w:rsidR="005A3B33" w:rsidP="005A3B33" w:rsidRDefault="005A3B33">
      <w:pPr>
        <w:spacing w:line="312" w:lineRule="atLeast"/>
        <w:rPr>
          <w:color w:val="000000"/>
          <w:sz w:val="22"/>
          <w:szCs w:val="22"/>
        </w:rPr>
      </w:pPr>
      <w:r w:rsidRPr="00DF52F1">
        <w:rPr>
          <w:rStyle w:val="Strong"/>
          <w:color w:val="000000"/>
          <w:sz w:val="22"/>
          <w:szCs w:val="22"/>
        </w:rPr>
        <w:t>LNG Exports (Waterborne Transport)</w:t>
      </w:r>
    </w:p>
    <w:p w:rsidRPr="003A1657" w:rsidR="006C1DD0" w:rsidP="006C1DD0" w:rsidRDefault="006C1DD0">
      <w:pPr>
        <w:numPr>
          <w:ilvl w:val="0"/>
          <w:numId w:val="40"/>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xml:space="preserve">:  List the date that the LNG vessel left </w:t>
      </w:r>
      <w:r>
        <w:rPr>
          <w:color w:val="000000"/>
          <w:sz w:val="18"/>
          <w:szCs w:val="18"/>
        </w:rPr>
        <w:t xml:space="preserve">sailed from </w:t>
      </w:r>
      <w:r w:rsidRPr="003A1657">
        <w:rPr>
          <w:color w:val="000000"/>
          <w:sz w:val="18"/>
          <w:szCs w:val="18"/>
        </w:rPr>
        <w:t>the U.S. export terminal.</w:t>
      </w:r>
    </w:p>
    <w:p w:rsidRPr="003A1657" w:rsidR="006C1DD0" w:rsidP="006C1DD0" w:rsidRDefault="006C1DD0">
      <w:pPr>
        <w:numPr>
          <w:ilvl w:val="0"/>
          <w:numId w:val="40"/>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xml:space="preserve">:  The country </w:t>
      </w:r>
      <w:r>
        <w:rPr>
          <w:color w:val="000000"/>
          <w:sz w:val="18"/>
          <w:szCs w:val="18"/>
        </w:rPr>
        <w:t xml:space="preserve">or countries </w:t>
      </w:r>
      <w:r w:rsidRPr="003A1657">
        <w:rPr>
          <w:color w:val="000000"/>
          <w:sz w:val="18"/>
          <w:szCs w:val="18"/>
        </w:rPr>
        <w:t xml:space="preserve">where LNG is </w:t>
      </w:r>
      <w:r>
        <w:rPr>
          <w:color w:val="000000"/>
          <w:sz w:val="18"/>
          <w:szCs w:val="18"/>
        </w:rPr>
        <w:t xml:space="preserve">physically </w:t>
      </w:r>
      <w:r w:rsidRPr="003A1657">
        <w:rPr>
          <w:color w:val="000000"/>
          <w:sz w:val="18"/>
          <w:szCs w:val="18"/>
        </w:rPr>
        <w:t xml:space="preserve">delivered </w:t>
      </w:r>
      <w:r>
        <w:rPr>
          <w:color w:val="000000"/>
          <w:sz w:val="18"/>
          <w:szCs w:val="18"/>
        </w:rPr>
        <w:t xml:space="preserve">and unloaded </w:t>
      </w:r>
      <w:r w:rsidRPr="003A1657">
        <w:rPr>
          <w:color w:val="000000"/>
          <w:sz w:val="18"/>
          <w:szCs w:val="18"/>
        </w:rPr>
        <w:t>after leaving the U.S.</w:t>
      </w:r>
      <w:r>
        <w:rPr>
          <w:color w:val="000000"/>
          <w:sz w:val="18"/>
          <w:szCs w:val="18"/>
        </w:rPr>
        <w:t xml:space="preserve">  In cases where the country or countries of destination is not known at the time of the report’s due date, the anticipated destination(s) should be reported.  A correction to the country or countries of destination can be filed, once known.</w:t>
      </w:r>
    </w:p>
    <w:p w:rsidRPr="003A1657" w:rsidR="006C1DD0" w:rsidP="006C1DD0" w:rsidRDefault="006C1DD0">
      <w:pPr>
        <w:numPr>
          <w:ilvl w:val="0"/>
          <w:numId w:val="40"/>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xml:space="preserve">:  List the company or companies from which the </w:t>
      </w:r>
      <w:r>
        <w:rPr>
          <w:color w:val="000000"/>
          <w:sz w:val="18"/>
          <w:szCs w:val="18"/>
        </w:rPr>
        <w:t>LNG</w:t>
      </w:r>
      <w:r w:rsidRPr="003A1657">
        <w:rPr>
          <w:color w:val="000000"/>
          <w:sz w:val="18"/>
          <w:szCs w:val="18"/>
        </w:rPr>
        <w:t xml:space="preserve"> being exported was purchased.</w:t>
      </w:r>
    </w:p>
    <w:p w:rsidRPr="003A1657" w:rsidR="006C1DD0" w:rsidP="006C1DD0" w:rsidRDefault="006C1DD0">
      <w:pPr>
        <w:numPr>
          <w:ilvl w:val="0"/>
          <w:numId w:val="40"/>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LNG in thousand cubic feet (Mcf).  List the equivalent volume of the gas in gaseous form, not the volume of the liquid.</w:t>
      </w:r>
      <w:r w:rsidR="00747F4C">
        <w:rPr>
          <w:color w:val="000000"/>
          <w:sz w:val="18"/>
          <w:szCs w:val="18"/>
        </w:rPr>
        <w:t xml:space="preserve">  Volume </w:t>
      </w:r>
      <w:r w:rsidRPr="00514D15" w:rsidR="00747F4C">
        <w:rPr>
          <w:color w:val="000000"/>
          <w:sz w:val="18"/>
          <w:szCs w:val="18"/>
        </w:rPr>
        <w:t xml:space="preserve">should </w:t>
      </w:r>
      <w:r w:rsidR="00747F4C">
        <w:rPr>
          <w:color w:val="000000"/>
          <w:sz w:val="18"/>
          <w:szCs w:val="18"/>
        </w:rPr>
        <w:t>represent</w:t>
      </w:r>
      <w:r w:rsidRPr="00514D15" w:rsidR="00747F4C">
        <w:rPr>
          <w:color w:val="000000"/>
          <w:sz w:val="18"/>
          <w:szCs w:val="18"/>
        </w:rPr>
        <w:t xml:space="preserve"> the net energy delivered to the LNG vessel, in thousand cubic feet.  This would be the net amount of LNG remaining on board the vessel after adjustments for Displaced Gas (the vapor returned back to the LNG terminal) and Boil off Gas (the gas that is consumed by the LNG Vessel in its engines while the vessel is at berth) have been made</w:t>
      </w:r>
    </w:p>
    <w:p w:rsidRPr="003A1657" w:rsidR="006C1DD0" w:rsidP="006C1DD0" w:rsidRDefault="006C1DD0">
      <w:pPr>
        <w:numPr>
          <w:ilvl w:val="0"/>
          <w:numId w:val="40"/>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LNG shipping facility in the U.S. where the LNG vessel is loaded and departs for the country of destination.</w:t>
      </w:r>
    </w:p>
    <w:p w:rsidRPr="003A1657" w:rsidR="006C1DD0" w:rsidP="006C1DD0" w:rsidRDefault="006C1DD0">
      <w:pPr>
        <w:numPr>
          <w:ilvl w:val="0"/>
          <w:numId w:val="40"/>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w:t>
      </w:r>
      <w:r>
        <w:rPr>
          <w:color w:val="000000"/>
          <w:sz w:val="18"/>
          <w:szCs w:val="18"/>
        </w:rPr>
        <w:t>on a free on board (</w:t>
      </w:r>
      <w:r w:rsidRPr="003A1657">
        <w:rPr>
          <w:color w:val="000000"/>
          <w:sz w:val="18"/>
          <w:szCs w:val="18"/>
        </w:rPr>
        <w:t>FOB).</w:t>
      </w:r>
      <w:r>
        <w:rPr>
          <w:color w:val="000000"/>
          <w:sz w:val="18"/>
          <w:szCs w:val="18"/>
        </w:rPr>
        <w:t xml:space="preserve"> Prices should be inclusive of all costs of the LNG up to the point of export, including commodity costs and liquefaction fees.  </w:t>
      </w:r>
      <w:r w:rsidRPr="003A1657">
        <w:rPr>
          <w:color w:val="000000"/>
          <w:sz w:val="18"/>
          <w:szCs w:val="18"/>
        </w:rPr>
        <w:t xml:space="preserve">  </w:t>
      </w:r>
    </w:p>
    <w:p w:rsidRPr="003A1657" w:rsidR="006C1DD0" w:rsidP="006C1DD0" w:rsidRDefault="006C1DD0">
      <w:pPr>
        <w:numPr>
          <w:ilvl w:val="0"/>
          <w:numId w:val="40"/>
        </w:numPr>
        <w:spacing w:before="100" w:beforeAutospacing="1" w:after="100" w:afterAutospacing="1"/>
        <w:rPr>
          <w:color w:val="000000"/>
          <w:sz w:val="18"/>
          <w:szCs w:val="18"/>
        </w:rPr>
      </w:pPr>
      <w:r w:rsidRPr="003A1657">
        <w:rPr>
          <w:color w:val="000000"/>
          <w:sz w:val="18"/>
          <w:szCs w:val="18"/>
          <w:u w:val="single"/>
        </w:rPr>
        <w:t>LNG Vessel Name</w:t>
      </w:r>
      <w:r w:rsidRPr="003A1657">
        <w:rPr>
          <w:color w:val="000000"/>
          <w:sz w:val="18"/>
          <w:szCs w:val="18"/>
        </w:rPr>
        <w:t>:  The name of the vessel carrying this shipment of LNG from the U.S. to the country of destination.</w:t>
      </w:r>
    </w:p>
    <w:p w:rsidRPr="003A1657" w:rsidR="006C1DD0" w:rsidP="006C1DD0" w:rsidRDefault="006C1DD0">
      <w:pPr>
        <w:numPr>
          <w:ilvl w:val="0"/>
          <w:numId w:val="40"/>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exporter).</w:t>
      </w:r>
    </w:p>
    <w:p w:rsidR="006C1DD0" w:rsidP="006C1DD0" w:rsidRDefault="006C1DD0">
      <w:pPr>
        <w:numPr>
          <w:ilvl w:val="0"/>
          <w:numId w:val="40"/>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3A1657" w:rsidR="006C1DD0" w:rsidP="006C1DD0" w:rsidRDefault="006C1DD0">
      <w:pPr>
        <w:numPr>
          <w:ilvl w:val="0"/>
          <w:numId w:val="40"/>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Pr="00BC154D" w:rsidR="005A3B33" w:rsidP="005A3B33" w:rsidRDefault="005A3B33">
      <w:pPr>
        <w:spacing w:line="312" w:lineRule="atLeast"/>
        <w:rPr>
          <w:color w:val="000000"/>
          <w:sz w:val="22"/>
          <w:szCs w:val="22"/>
        </w:rPr>
      </w:pPr>
      <w:r w:rsidRPr="00DF52F1">
        <w:rPr>
          <w:rStyle w:val="Strong"/>
          <w:color w:val="000000"/>
          <w:sz w:val="22"/>
          <w:szCs w:val="22"/>
        </w:rPr>
        <w:t>CNG Exports (Waterborne Transport)</w:t>
      </w:r>
    </w:p>
    <w:p w:rsidRPr="003A1657" w:rsidR="005A3B33" w:rsidP="005A3B33" w:rsidRDefault="005A3B33">
      <w:pPr>
        <w:numPr>
          <w:ilvl w:val="0"/>
          <w:numId w:val="34"/>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waterborne transporter left the U.S. export port.</w:t>
      </w:r>
    </w:p>
    <w:p w:rsidRPr="003A1657" w:rsidR="005A3B33" w:rsidP="005A3B33" w:rsidRDefault="005A3B33">
      <w:pPr>
        <w:numPr>
          <w:ilvl w:val="0"/>
          <w:numId w:val="34"/>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CNG is delivered after leaving the U.S.</w:t>
      </w:r>
    </w:p>
    <w:p w:rsidRPr="003A1657" w:rsidR="005A3B33" w:rsidP="005A3B33" w:rsidRDefault="005A3B33">
      <w:pPr>
        <w:numPr>
          <w:ilvl w:val="0"/>
          <w:numId w:val="34"/>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Pr="003A1657" w:rsidR="005A3B33" w:rsidP="005A3B33" w:rsidRDefault="005A3B33">
      <w:pPr>
        <w:numPr>
          <w:ilvl w:val="0"/>
          <w:numId w:val="34"/>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CNG in thousand cubic feet (Mcf).  List the equivalent volume of the gas in gaseous form, not the volume of the liquid.</w:t>
      </w:r>
    </w:p>
    <w:p w:rsidRPr="003A1657" w:rsidR="005A3B33" w:rsidP="005A3B33" w:rsidRDefault="005A3B33">
      <w:pPr>
        <w:numPr>
          <w:ilvl w:val="0"/>
          <w:numId w:val="34"/>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CNG shipping facility in the U.S. where the ship is loaded and departs for the country of destination.</w:t>
      </w:r>
    </w:p>
    <w:p w:rsidRPr="003A1657" w:rsidR="005A3B33" w:rsidP="005A3B33" w:rsidRDefault="005A3B33">
      <w:pPr>
        <w:numPr>
          <w:ilvl w:val="0"/>
          <w:numId w:val="34"/>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Pr="003A1657" w:rsidR="005A3B33" w:rsidP="005A3B33" w:rsidRDefault="005A3B33">
      <w:pPr>
        <w:numPr>
          <w:ilvl w:val="0"/>
          <w:numId w:val="34"/>
        </w:numPr>
        <w:spacing w:before="100" w:beforeAutospacing="1" w:after="100" w:afterAutospacing="1"/>
        <w:rPr>
          <w:color w:val="000000"/>
          <w:sz w:val="18"/>
          <w:szCs w:val="18"/>
        </w:rPr>
      </w:pPr>
      <w:r w:rsidRPr="003A1657">
        <w:rPr>
          <w:color w:val="000000"/>
          <w:sz w:val="18"/>
          <w:szCs w:val="18"/>
          <w:u w:val="single"/>
        </w:rPr>
        <w:t>CNG Waterborne Transporter</w:t>
      </w:r>
      <w:r w:rsidRPr="003A1657">
        <w:rPr>
          <w:color w:val="000000"/>
          <w:sz w:val="18"/>
          <w:szCs w:val="18"/>
        </w:rPr>
        <w:t>:  The name of the ship carrying this shipment of CNG from the U.S. to the country of destination.</w:t>
      </w:r>
    </w:p>
    <w:p w:rsidRPr="003A1657" w:rsidR="005A3B33" w:rsidP="005A3B33" w:rsidRDefault="005A3B33">
      <w:pPr>
        <w:numPr>
          <w:ilvl w:val="0"/>
          <w:numId w:val="34"/>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exporter).</w:t>
      </w:r>
    </w:p>
    <w:p w:rsidRPr="003A1657" w:rsidR="005A3B33" w:rsidP="005A3B33" w:rsidRDefault="005A3B33">
      <w:pPr>
        <w:numPr>
          <w:ilvl w:val="0"/>
          <w:numId w:val="34"/>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Pr="00BC154D" w:rsidR="005A3B33" w:rsidP="005A3B33" w:rsidRDefault="005A3B33">
      <w:pPr>
        <w:spacing w:line="312" w:lineRule="atLeast"/>
        <w:rPr>
          <w:color w:val="000000"/>
          <w:sz w:val="22"/>
          <w:szCs w:val="22"/>
        </w:rPr>
      </w:pPr>
      <w:r w:rsidRPr="00DF52F1">
        <w:rPr>
          <w:rStyle w:val="Strong"/>
          <w:color w:val="000000"/>
          <w:sz w:val="22"/>
          <w:szCs w:val="22"/>
        </w:rPr>
        <w:t>Other Exports (Waterborne Transport)</w:t>
      </w:r>
    </w:p>
    <w:p w:rsidRPr="003A1657" w:rsidR="005A3B33" w:rsidP="005A3B33" w:rsidRDefault="005A3B33">
      <w:pPr>
        <w:numPr>
          <w:ilvl w:val="0"/>
          <w:numId w:val="35"/>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ship left the U.S. export port.</w:t>
      </w:r>
    </w:p>
    <w:p w:rsidRPr="003A1657" w:rsidR="005A3B33" w:rsidP="005A3B33" w:rsidRDefault="005A3B33">
      <w:pPr>
        <w:numPr>
          <w:ilvl w:val="0"/>
          <w:numId w:val="35"/>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S.</w:t>
      </w:r>
    </w:p>
    <w:p w:rsidRPr="003A1657" w:rsidR="005A3B33" w:rsidP="005A3B33" w:rsidRDefault="005A3B33">
      <w:pPr>
        <w:numPr>
          <w:ilvl w:val="0"/>
          <w:numId w:val="35"/>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Pr="003A1657" w:rsidR="005A3B33" w:rsidP="005A3B33" w:rsidRDefault="005A3B33">
      <w:pPr>
        <w:numPr>
          <w:ilvl w:val="0"/>
          <w:numId w:val="35"/>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the gas in thousand cubic feet (Mcf).  List the equivalent volume of the gas in gaseous form, not the volume of the liquid.</w:t>
      </w:r>
    </w:p>
    <w:p w:rsidRPr="003A1657" w:rsidR="005A3B33" w:rsidP="005A3B33" w:rsidRDefault="005A3B33">
      <w:pPr>
        <w:numPr>
          <w:ilvl w:val="0"/>
          <w:numId w:val="35"/>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shipping facility in the U.S. where the ship is loaded and departs for the country of destination.</w:t>
      </w:r>
    </w:p>
    <w:p w:rsidRPr="003A1657" w:rsidR="005A3B33" w:rsidP="005A3B33" w:rsidRDefault="005A3B33">
      <w:pPr>
        <w:numPr>
          <w:ilvl w:val="0"/>
          <w:numId w:val="35"/>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Pr="003A1657" w:rsidR="005A3B33" w:rsidP="005A3B33" w:rsidRDefault="005A3B33">
      <w:pPr>
        <w:numPr>
          <w:ilvl w:val="0"/>
          <w:numId w:val="35"/>
        </w:numPr>
        <w:spacing w:before="100" w:beforeAutospacing="1" w:after="100" w:afterAutospacing="1"/>
        <w:rPr>
          <w:color w:val="000000"/>
          <w:sz w:val="18"/>
          <w:szCs w:val="18"/>
        </w:rPr>
      </w:pPr>
      <w:r w:rsidRPr="003A1657">
        <w:rPr>
          <w:color w:val="000000"/>
          <w:sz w:val="18"/>
          <w:szCs w:val="18"/>
          <w:u w:val="single"/>
        </w:rPr>
        <w:t>Transporter</w:t>
      </w:r>
      <w:r w:rsidRPr="003A1657">
        <w:rPr>
          <w:color w:val="000000"/>
          <w:sz w:val="18"/>
          <w:szCs w:val="18"/>
        </w:rPr>
        <w:t>:  The name of the ship carrying this shipment of the gas from the U.S. to the country of destination.</w:t>
      </w:r>
    </w:p>
    <w:p w:rsidRPr="003A1657" w:rsidR="005A3B33" w:rsidP="005A3B33" w:rsidRDefault="005A3B33">
      <w:pPr>
        <w:numPr>
          <w:ilvl w:val="0"/>
          <w:numId w:val="35"/>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exporter).</w:t>
      </w:r>
    </w:p>
    <w:p w:rsidR="005A3B33" w:rsidP="005A3B33" w:rsidRDefault="005A3B33">
      <w:pPr>
        <w:numPr>
          <w:ilvl w:val="0"/>
          <w:numId w:val="35"/>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hort</w:t>
      </w:r>
      <w:r w:rsidRPr="003A1657">
        <w:rPr>
          <w:color w:val="000000"/>
          <w:sz w:val="18"/>
          <w:szCs w:val="18"/>
        </w:rPr>
        <w:t>-term/blanket authorizations should only involve supply contracts with terms not longer than two years.  An agreement with a term of more than two years is considered a long-term contract and requires a long-term authorization</w:t>
      </w:r>
      <w:r w:rsidR="00173DE4">
        <w:rPr>
          <w:color w:val="000000"/>
          <w:sz w:val="18"/>
          <w:szCs w:val="18"/>
        </w:rPr>
        <w:t>.</w:t>
      </w:r>
    </w:p>
    <w:p w:rsidRPr="004423BA" w:rsidR="00173DE4" w:rsidP="004423BA" w:rsidRDefault="00173DE4">
      <w:pPr>
        <w:numPr>
          <w:ilvl w:val="0"/>
          <w:numId w:val="35"/>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Pr="00DF52F1" w:rsidR="005A3B33" w:rsidP="005A3B33" w:rsidRDefault="005A3B33">
      <w:pPr>
        <w:spacing w:before="100" w:beforeAutospacing="1" w:after="100" w:afterAutospacing="1"/>
        <w:rPr>
          <w:b/>
          <w:color w:val="000000"/>
          <w:sz w:val="22"/>
          <w:szCs w:val="22"/>
        </w:rPr>
      </w:pPr>
      <w:r w:rsidRPr="00DF52F1">
        <w:rPr>
          <w:b/>
          <w:color w:val="000000"/>
          <w:sz w:val="22"/>
          <w:szCs w:val="22"/>
        </w:rPr>
        <w:t>LNG Re-Exports (Vessel)</w:t>
      </w:r>
    </w:p>
    <w:p w:rsidRPr="003A1657" w:rsidR="005A3B33" w:rsidP="005A3B33" w:rsidRDefault="005A3B33">
      <w:pPr>
        <w:numPr>
          <w:ilvl w:val="0"/>
          <w:numId w:val="36"/>
        </w:numPr>
        <w:spacing w:before="100" w:beforeAutospacing="1" w:after="100" w:afterAutospacing="1"/>
        <w:rPr>
          <w:color w:val="000000"/>
          <w:sz w:val="18"/>
          <w:szCs w:val="18"/>
        </w:rPr>
      </w:pPr>
      <w:r w:rsidRPr="003A1657">
        <w:rPr>
          <w:color w:val="000000"/>
          <w:sz w:val="18"/>
          <w:szCs w:val="18"/>
          <w:u w:val="single"/>
        </w:rPr>
        <w:t>Origin Country:</w:t>
      </w:r>
      <w:r w:rsidRPr="003A1657">
        <w:rPr>
          <w:color w:val="000000"/>
          <w:sz w:val="18"/>
          <w:szCs w:val="18"/>
        </w:rPr>
        <w:t xml:space="preserve"> Country from which the gas is shipped to the U.S. Typically, this is the country where the gas is produced from wells.</w:t>
      </w:r>
    </w:p>
    <w:p w:rsidRPr="003A1657" w:rsidR="005A3B33" w:rsidP="005A3B33" w:rsidRDefault="005A3B33">
      <w:pPr>
        <w:numPr>
          <w:ilvl w:val="0"/>
          <w:numId w:val="36"/>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LNG is delivered after leaving the U.S.</w:t>
      </w:r>
    </w:p>
    <w:p w:rsidRPr="003A1657" w:rsidR="005A3B33" w:rsidP="005A3B33" w:rsidRDefault="005A3B33">
      <w:pPr>
        <w:numPr>
          <w:ilvl w:val="0"/>
          <w:numId w:val="36"/>
        </w:numPr>
        <w:spacing w:before="100" w:beforeAutospacing="1" w:after="100" w:afterAutospacing="1"/>
        <w:rPr>
          <w:color w:val="000000"/>
          <w:sz w:val="18"/>
          <w:szCs w:val="18"/>
        </w:rPr>
      </w:pPr>
      <w:r w:rsidRPr="003A1657">
        <w:rPr>
          <w:color w:val="000000"/>
          <w:sz w:val="18"/>
          <w:szCs w:val="18"/>
          <w:u w:val="single"/>
        </w:rPr>
        <w:t>LNG Terminal Border Crossing Point</w:t>
      </w:r>
      <w:r w:rsidRPr="003A1657">
        <w:rPr>
          <w:color w:val="000000"/>
          <w:sz w:val="18"/>
          <w:szCs w:val="18"/>
        </w:rPr>
        <w:t>:  The terminal in the U.S. where the ship is unloaded and re-loaded and from which the ship departs for the country of destination.</w:t>
      </w:r>
    </w:p>
    <w:p w:rsidRPr="003A1657" w:rsidR="005A3B33" w:rsidP="005A3B33" w:rsidRDefault="005A3B33">
      <w:pPr>
        <w:numPr>
          <w:ilvl w:val="0"/>
          <w:numId w:val="36"/>
        </w:numPr>
        <w:spacing w:before="100" w:beforeAutospacing="1" w:after="100" w:afterAutospacing="1"/>
        <w:rPr>
          <w:color w:val="000000"/>
          <w:sz w:val="18"/>
          <w:szCs w:val="18"/>
        </w:rPr>
      </w:pPr>
      <w:r w:rsidRPr="00275B1C">
        <w:rPr>
          <w:color w:val="000000"/>
          <w:sz w:val="18"/>
          <w:szCs w:val="18"/>
          <w:u w:val="single"/>
        </w:rPr>
        <w:t>Importing</w:t>
      </w:r>
      <w:r w:rsidRPr="003A1657">
        <w:rPr>
          <w:color w:val="000000"/>
          <w:sz w:val="18"/>
          <w:szCs w:val="18"/>
          <w:u w:val="single"/>
        </w:rPr>
        <w:t xml:space="preserve"> Vessel at Initial Border Crossing</w:t>
      </w:r>
      <w:r w:rsidRPr="003A1657">
        <w:rPr>
          <w:color w:val="000000"/>
          <w:sz w:val="18"/>
          <w:szCs w:val="18"/>
        </w:rPr>
        <w:t>:  The name of the vessel carrying the shipment of LNG from the Country of Origin to the U.S.</w:t>
      </w:r>
    </w:p>
    <w:p w:rsidRPr="003A1657" w:rsidR="005A3B33" w:rsidP="005A3B33" w:rsidRDefault="005A3B33">
      <w:pPr>
        <w:numPr>
          <w:ilvl w:val="0"/>
          <w:numId w:val="36"/>
        </w:numPr>
        <w:spacing w:before="100" w:beforeAutospacing="1" w:after="100" w:afterAutospacing="1"/>
        <w:rPr>
          <w:color w:val="000000"/>
          <w:sz w:val="18"/>
          <w:szCs w:val="18"/>
        </w:rPr>
      </w:pPr>
      <w:r w:rsidRPr="003A1657">
        <w:rPr>
          <w:color w:val="000000"/>
          <w:sz w:val="18"/>
          <w:szCs w:val="18"/>
          <w:u w:val="single"/>
        </w:rPr>
        <w:t>Exporting Vessel</w:t>
      </w:r>
      <w:r w:rsidRPr="003A1657">
        <w:rPr>
          <w:color w:val="000000"/>
          <w:sz w:val="18"/>
          <w:szCs w:val="18"/>
        </w:rPr>
        <w:t>:  The name of the vessel carrying this shipment of LNG from the U.S. to the country of destination.</w:t>
      </w:r>
    </w:p>
    <w:p w:rsidRPr="003A1657" w:rsidR="005A3B33" w:rsidP="005A3B33" w:rsidRDefault="005A3B33">
      <w:pPr>
        <w:numPr>
          <w:ilvl w:val="0"/>
          <w:numId w:val="36"/>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cargo of LNG in thousand cubic feet (Mcf) transferred.  List the equivalent volume of the gas in gaseous form, not the volume of the liquid.</w:t>
      </w:r>
    </w:p>
    <w:p w:rsidRPr="00BC154D" w:rsidR="005A3B33" w:rsidP="005A3B33" w:rsidRDefault="005A3B33">
      <w:pPr>
        <w:spacing w:line="312" w:lineRule="atLeast"/>
        <w:rPr>
          <w:color w:val="000000"/>
          <w:sz w:val="22"/>
          <w:szCs w:val="22"/>
        </w:rPr>
      </w:pPr>
      <w:r w:rsidRPr="00DF52F1">
        <w:rPr>
          <w:rStyle w:val="Strong"/>
          <w:color w:val="000000"/>
          <w:sz w:val="22"/>
          <w:szCs w:val="22"/>
        </w:rPr>
        <w:t>LNG Exports (By Vessel in ISO Containers)</w:t>
      </w:r>
    </w:p>
    <w:p w:rsidRPr="003A1657" w:rsidR="005A3B33" w:rsidP="005A3B33" w:rsidRDefault="005A3B33">
      <w:pPr>
        <w:numPr>
          <w:ilvl w:val="0"/>
          <w:numId w:val="13"/>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LNG vessel left the U.S. export port or terminal.</w:t>
      </w:r>
    </w:p>
    <w:p w:rsidRPr="003A1657" w:rsidR="005A3B33" w:rsidP="005A3B33" w:rsidRDefault="005A3B33">
      <w:pPr>
        <w:numPr>
          <w:ilvl w:val="0"/>
          <w:numId w:val="13"/>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LNG is delivered after leaving the U.S.</w:t>
      </w:r>
    </w:p>
    <w:p w:rsidRPr="003A1657" w:rsidR="005A3B33" w:rsidP="005A3B33" w:rsidRDefault="005A3B33">
      <w:pPr>
        <w:numPr>
          <w:ilvl w:val="0"/>
          <w:numId w:val="13"/>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Pr="003A1657" w:rsidR="005A3B33" w:rsidP="005A3B33" w:rsidRDefault="005A3B33">
      <w:pPr>
        <w:numPr>
          <w:ilvl w:val="0"/>
          <w:numId w:val="13"/>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LNG in thousand cubic feet (Mcf).  List the equivalent volume of the gas in gaseous form, not the volume of the liquid.</w:t>
      </w:r>
    </w:p>
    <w:p w:rsidRPr="003A1657" w:rsidR="005A3B33" w:rsidP="005A3B33" w:rsidRDefault="005A3B33">
      <w:pPr>
        <w:numPr>
          <w:ilvl w:val="0"/>
          <w:numId w:val="13"/>
        </w:numPr>
        <w:spacing w:before="100" w:beforeAutospacing="1" w:after="100" w:afterAutospacing="1"/>
        <w:rPr>
          <w:color w:val="000000"/>
          <w:sz w:val="18"/>
          <w:szCs w:val="18"/>
        </w:rPr>
      </w:pPr>
      <w:r w:rsidRPr="003A1657">
        <w:rPr>
          <w:color w:val="000000"/>
          <w:sz w:val="18"/>
          <w:szCs w:val="18"/>
          <w:u w:val="single"/>
        </w:rPr>
        <w:t>ISO Container Loading Facility &amp; Location</w:t>
      </w:r>
      <w:r w:rsidRPr="003A1657">
        <w:rPr>
          <w:color w:val="000000"/>
          <w:sz w:val="18"/>
          <w:szCs w:val="18"/>
        </w:rPr>
        <w:t>: The facility in the U.S. where the LNG was loaded into ISO containers.  Include the city and state where the facility is located.</w:t>
      </w:r>
    </w:p>
    <w:p w:rsidRPr="003A1657" w:rsidR="005A3B33" w:rsidP="005A3B33" w:rsidRDefault="005A3B33">
      <w:pPr>
        <w:numPr>
          <w:ilvl w:val="0"/>
          <w:numId w:val="13"/>
        </w:numPr>
        <w:spacing w:before="100" w:beforeAutospacing="1" w:after="100" w:afterAutospacing="1"/>
        <w:rPr>
          <w:color w:val="000000"/>
          <w:sz w:val="18"/>
          <w:szCs w:val="18"/>
        </w:rPr>
      </w:pPr>
      <w:r w:rsidRPr="003A1657">
        <w:rPr>
          <w:color w:val="000000"/>
          <w:sz w:val="18"/>
          <w:szCs w:val="18"/>
          <w:u w:val="single"/>
        </w:rPr>
        <w:t>Mode(s) of Transport From ISO Container Loading Facility to Export Port</w:t>
      </w:r>
      <w:r w:rsidRPr="003A1657">
        <w:rPr>
          <w:color w:val="000000"/>
          <w:sz w:val="18"/>
          <w:szCs w:val="18"/>
        </w:rPr>
        <w:t>:  List the mode(s) (e.g. Truck, Rail, Barge) used to transport the ISO containers from the Loading Facility to the Export Port.  If more than one mode of transport is used (e.g. both Truck and Rail), list all of them here in the order they were used.</w:t>
      </w:r>
    </w:p>
    <w:p w:rsidRPr="003A1657" w:rsidR="005A3B33" w:rsidP="005A3B33" w:rsidRDefault="005A3B33">
      <w:pPr>
        <w:numPr>
          <w:ilvl w:val="0"/>
          <w:numId w:val="13"/>
        </w:numPr>
        <w:spacing w:before="100" w:beforeAutospacing="1" w:after="100" w:afterAutospacing="1"/>
        <w:rPr>
          <w:color w:val="000000"/>
          <w:sz w:val="18"/>
          <w:szCs w:val="18"/>
        </w:rPr>
      </w:pPr>
      <w:r w:rsidRPr="003A1657">
        <w:rPr>
          <w:color w:val="000000"/>
          <w:sz w:val="18"/>
          <w:szCs w:val="18"/>
          <w:u w:val="single"/>
        </w:rPr>
        <w:t>U.S. Export Port or Terminal</w:t>
      </w:r>
      <w:r w:rsidRPr="003A1657">
        <w:rPr>
          <w:color w:val="000000"/>
          <w:sz w:val="18"/>
          <w:szCs w:val="18"/>
        </w:rPr>
        <w:t>:  The port in the U.S. where the vessel is loaded and departs for the country of destination.</w:t>
      </w:r>
    </w:p>
    <w:p w:rsidRPr="003A1657" w:rsidR="005A3B33" w:rsidP="005A3B33" w:rsidRDefault="005A3B33">
      <w:pPr>
        <w:numPr>
          <w:ilvl w:val="0"/>
          <w:numId w:val="13"/>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Pr="003A1657" w:rsidR="005A3B33" w:rsidP="005A3B33" w:rsidRDefault="005A3B33">
      <w:pPr>
        <w:numPr>
          <w:ilvl w:val="0"/>
          <w:numId w:val="13"/>
        </w:numPr>
        <w:spacing w:before="100" w:beforeAutospacing="1" w:after="100" w:afterAutospacing="1"/>
        <w:rPr>
          <w:color w:val="000000"/>
          <w:sz w:val="18"/>
          <w:szCs w:val="18"/>
        </w:rPr>
      </w:pPr>
      <w:r w:rsidRPr="003A1657">
        <w:rPr>
          <w:color w:val="000000"/>
          <w:sz w:val="18"/>
          <w:szCs w:val="18"/>
          <w:u w:val="single"/>
        </w:rPr>
        <w:t>Name of Ocean Going Vessel</w:t>
      </w:r>
      <w:r w:rsidRPr="003A1657">
        <w:rPr>
          <w:color w:val="000000"/>
          <w:sz w:val="18"/>
          <w:szCs w:val="18"/>
        </w:rPr>
        <w:t>:  The name of the vessel carrying this shipment of LNG from the U.S. to the country of destination.</w:t>
      </w:r>
    </w:p>
    <w:p w:rsidRPr="003A1657" w:rsidR="005A3B33" w:rsidP="005A3B33" w:rsidRDefault="005A3B33">
      <w:pPr>
        <w:numPr>
          <w:ilvl w:val="0"/>
          <w:numId w:val="13"/>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exporter).</w:t>
      </w:r>
    </w:p>
    <w:p w:rsidRPr="004423BA" w:rsidR="00BC154D" w:rsidP="004423BA" w:rsidRDefault="005A3B33">
      <w:pPr>
        <w:numPr>
          <w:ilvl w:val="0"/>
          <w:numId w:val="13"/>
        </w:numPr>
        <w:spacing w:before="100" w:beforeAutospacing="1" w:after="100" w:afterAutospacing="1"/>
        <w:rPr>
          <w:rStyle w:val="Strong"/>
          <w:b w:val="0"/>
          <w:bCs w:val="0"/>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hort-term/blanket authorizations should only involve supply contracts with terms not longer than two years.  An agreement with a term of more than two years is considered a long-term contract and requires a long-term authorization.</w:t>
      </w:r>
    </w:p>
    <w:p w:rsidRPr="002F18F2" w:rsidR="005A3B33" w:rsidP="005A3B33" w:rsidRDefault="005A3B33">
      <w:pPr>
        <w:spacing w:line="312" w:lineRule="atLeast"/>
        <w:rPr>
          <w:color w:val="000000"/>
          <w:sz w:val="22"/>
          <w:szCs w:val="22"/>
        </w:rPr>
      </w:pPr>
      <w:r w:rsidRPr="002F18F2">
        <w:rPr>
          <w:rStyle w:val="Strong"/>
          <w:color w:val="000000"/>
          <w:sz w:val="22"/>
          <w:szCs w:val="22"/>
        </w:rPr>
        <w:t>LNG Imports (By Vessel in ISO Containers)</w:t>
      </w:r>
    </w:p>
    <w:p w:rsidRPr="003A1657" w:rsidR="005A3B33" w:rsidP="005A3B33" w:rsidRDefault="005A3B33">
      <w:pPr>
        <w:spacing w:line="312" w:lineRule="atLeast"/>
        <w:rPr>
          <w:color w:val="000000"/>
          <w:sz w:val="18"/>
          <w:szCs w:val="18"/>
        </w:rPr>
      </w:pPr>
      <w:r w:rsidRPr="003A1657">
        <w:rPr>
          <w:color w:val="000000"/>
          <w:sz w:val="18"/>
          <w:szCs w:val="18"/>
        </w:rPr>
        <w:t> </w:t>
      </w:r>
    </w:p>
    <w:p w:rsidRPr="003A1657" w:rsidR="005D3EA1" w:rsidP="005D3EA1" w:rsidRDefault="005D3EA1">
      <w:pPr>
        <w:numPr>
          <w:ilvl w:val="0"/>
          <w:numId w:val="41"/>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LNG cargo was delivered to the U.S. LNG receiving terminal.</w:t>
      </w:r>
    </w:p>
    <w:p w:rsidRPr="003A1657" w:rsidR="005D3EA1" w:rsidP="005D3EA1" w:rsidRDefault="005D3EA1">
      <w:pPr>
        <w:numPr>
          <w:ilvl w:val="0"/>
          <w:numId w:val="4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LNG is shipped to the U.S. Typically, this is the country where the gas is produced from wells.</w:t>
      </w:r>
    </w:p>
    <w:p w:rsidRPr="003A1657" w:rsidR="005D3EA1" w:rsidP="005D3EA1" w:rsidRDefault="005D3EA1">
      <w:pPr>
        <w:numPr>
          <w:ilvl w:val="0"/>
          <w:numId w:val="4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LNG was purchased.  If there was a middleman involved in the purchase (such as a company affiliate), list the original seller, as well.</w:t>
      </w:r>
    </w:p>
    <w:p w:rsidRPr="003A1657" w:rsidR="005D3EA1" w:rsidP="005D3EA1" w:rsidRDefault="005D3EA1">
      <w:pPr>
        <w:numPr>
          <w:ilvl w:val="0"/>
          <w:numId w:val="41"/>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Pr="003A1657" w:rsidR="005D3EA1" w:rsidP="005D3EA1" w:rsidRDefault="005D3EA1">
      <w:pPr>
        <w:numPr>
          <w:ilvl w:val="0"/>
          <w:numId w:val="41"/>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LNG receiving facility in the U.S. where the cargo is delivered.</w:t>
      </w:r>
    </w:p>
    <w:p w:rsidRPr="003A1657" w:rsidR="005D3EA1" w:rsidP="005D3EA1" w:rsidRDefault="005D3EA1">
      <w:pPr>
        <w:numPr>
          <w:ilvl w:val="0"/>
          <w:numId w:val="41"/>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LNG.  The price should be listed in U.S. $/per MMBtu.</w:t>
      </w:r>
    </w:p>
    <w:p w:rsidRPr="003A1657" w:rsidR="005D3EA1" w:rsidP="005D3EA1" w:rsidRDefault="005D3EA1">
      <w:pPr>
        <w:numPr>
          <w:ilvl w:val="0"/>
          <w:numId w:val="41"/>
        </w:numPr>
        <w:spacing w:before="100" w:beforeAutospacing="1" w:after="100" w:afterAutospacing="1"/>
        <w:rPr>
          <w:color w:val="000000"/>
          <w:sz w:val="18"/>
          <w:szCs w:val="18"/>
        </w:rPr>
      </w:pPr>
      <w:r>
        <w:rPr>
          <w:color w:val="000000"/>
          <w:sz w:val="18"/>
          <w:szCs w:val="18"/>
          <w:u w:val="single"/>
        </w:rPr>
        <w:t xml:space="preserve">Mode(s) of Transport </w:t>
      </w:r>
      <w:r w:rsidR="00C86297">
        <w:rPr>
          <w:color w:val="000000"/>
          <w:sz w:val="18"/>
          <w:szCs w:val="18"/>
          <w:u w:val="single"/>
        </w:rPr>
        <w:t>From</w:t>
      </w:r>
      <w:r>
        <w:rPr>
          <w:color w:val="000000"/>
          <w:sz w:val="18"/>
          <w:szCs w:val="18"/>
          <w:u w:val="single"/>
        </w:rPr>
        <w:t xml:space="preserve"> ISO Container Loading Facility to Import Port:</w:t>
      </w:r>
      <w:r>
        <w:rPr>
          <w:color w:val="000000"/>
          <w:sz w:val="18"/>
          <w:szCs w:val="18"/>
        </w:rPr>
        <w:t xml:space="preserve">  List the mode(s) (e.g. Truck, Rail, Barge) used to transport the ISO containers from the Loading</w:t>
      </w:r>
      <w:r w:rsidR="00C86297">
        <w:rPr>
          <w:color w:val="000000"/>
          <w:sz w:val="18"/>
          <w:szCs w:val="18"/>
        </w:rPr>
        <w:t xml:space="preserve"> Facility to the Import Port.  If more than one mode of transport is used (e.g. both Truck and Rail), list all of them here in the order they were used.</w:t>
      </w:r>
    </w:p>
    <w:p w:rsidRPr="003A1657" w:rsidR="005D3EA1" w:rsidP="005D3EA1" w:rsidRDefault="005D3EA1">
      <w:pPr>
        <w:numPr>
          <w:ilvl w:val="0"/>
          <w:numId w:val="41"/>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importer).</w:t>
      </w:r>
    </w:p>
    <w:p w:rsidR="005D3EA1" w:rsidP="005D3EA1" w:rsidRDefault="005D3EA1">
      <w:pPr>
        <w:numPr>
          <w:ilvl w:val="0"/>
          <w:numId w:val="4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Pr="002F18F2" w:rsidR="004D771C" w:rsidP="002F18F2" w:rsidRDefault="005D3EA1">
      <w:pPr>
        <w:numPr>
          <w:ilvl w:val="0"/>
          <w:numId w:val="4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Pr>
          <w:color w:val="000000"/>
          <w:sz w:val="18"/>
          <w:szCs w:val="18"/>
        </w:rPr>
        <w:t>S</w:t>
      </w:r>
      <w:r w:rsidRPr="003A1657">
        <w:rPr>
          <w:color w:val="000000"/>
          <w:sz w:val="18"/>
          <w:szCs w:val="18"/>
        </w:rPr>
        <w:t>hort-term/blanket authorizations should only involve supply contracts with terms not longer than two years.  Anything more than two years is considered a long-term contract and needs a long-term authorization.</w:t>
      </w:r>
    </w:p>
    <w:p w:rsidRPr="002F18F2" w:rsidR="004D771C" w:rsidP="004D771C" w:rsidRDefault="004D771C">
      <w:pPr>
        <w:pStyle w:val="BodyText"/>
        <w:jc w:val="both"/>
        <w:rPr>
          <w:sz w:val="22"/>
          <w:szCs w:val="22"/>
        </w:rPr>
      </w:pPr>
    </w:p>
    <w:p w:rsidRPr="002F18F2" w:rsidR="00925EC7" w:rsidP="00E851C8" w:rsidRDefault="009E20F8">
      <w:pPr>
        <w:autoSpaceDE w:val="0"/>
        <w:autoSpaceDN w:val="0"/>
        <w:adjustRightInd w:val="0"/>
        <w:rPr>
          <w:b/>
          <w:bCs/>
          <w:color w:val="000000"/>
          <w:sz w:val="22"/>
          <w:szCs w:val="22"/>
        </w:rPr>
      </w:pPr>
      <w:r w:rsidRPr="002F18F2">
        <w:rPr>
          <w:b/>
          <w:bCs/>
          <w:color w:val="000000"/>
          <w:sz w:val="22"/>
          <w:szCs w:val="22"/>
        </w:rPr>
        <w:t xml:space="preserve">DISCLOSURE </w:t>
      </w:r>
      <w:r w:rsidRPr="002F18F2" w:rsidR="00925EC7">
        <w:rPr>
          <w:b/>
          <w:bCs/>
          <w:color w:val="000000"/>
          <w:sz w:val="22"/>
          <w:szCs w:val="22"/>
        </w:rPr>
        <w:t>OF INFORMATION</w:t>
      </w:r>
    </w:p>
    <w:p w:rsidRPr="003A1657" w:rsidR="00925EC7" w:rsidRDefault="00925EC7">
      <w:pPr>
        <w:pStyle w:val="BodyTextIndent2"/>
        <w:ind w:left="0"/>
        <w:jc w:val="left"/>
      </w:pPr>
    </w:p>
    <w:p w:rsidRPr="00FE78FD" w:rsidR="00FE78FD" w:rsidP="00FE78FD" w:rsidRDefault="00FE78FD">
      <w:pPr>
        <w:autoSpaceDE w:val="0"/>
        <w:autoSpaceDN w:val="0"/>
        <w:adjustRightInd w:val="0"/>
        <w:jc w:val="both"/>
        <w:rPr>
          <w:spacing w:val="4"/>
          <w:sz w:val="18"/>
          <w:szCs w:val="18"/>
        </w:rPr>
      </w:pPr>
      <w:r w:rsidRPr="00FE78FD">
        <w:rPr>
          <w:spacing w:val="4"/>
          <w:sz w:val="18"/>
          <w:szCs w:val="18"/>
        </w:rPr>
        <w:t>Information reported on Form FE-746R is considered public information and may be publicly released in company identifiable form except</w:t>
      </w:r>
      <w:r w:rsidRPr="00FE78FD">
        <w:rPr>
          <w:iCs/>
          <w:spacing w:val="4"/>
          <w:sz w:val="18"/>
          <w:szCs w:val="18"/>
        </w:rPr>
        <w:t xml:space="preserve"> </w:t>
      </w:r>
      <w:r w:rsidRPr="00FE78FD">
        <w:rPr>
          <w:spacing w:val="4"/>
          <w:sz w:val="18"/>
          <w:szCs w:val="18"/>
        </w:rPr>
        <w:t>that the following information will be protected and not disclosed to the public to the extent that it satisfies the criteria for exemption under the Freedom of Information Act (FOIA), 5 USC §552, as amended, and the Department of Energy (DOE) regulations, 10 CFR §1004.11, implementing the FOIA.</w:t>
      </w:r>
    </w:p>
    <w:p w:rsidRPr="00FE78FD" w:rsidR="00FE78FD" w:rsidP="00FE78FD" w:rsidRDefault="00FE78FD">
      <w:pPr>
        <w:numPr>
          <w:ilvl w:val="1"/>
          <w:numId w:val="42"/>
        </w:numPr>
        <w:autoSpaceDE w:val="0"/>
        <w:autoSpaceDN w:val="0"/>
        <w:adjustRightInd w:val="0"/>
        <w:jc w:val="both"/>
        <w:rPr>
          <w:spacing w:val="4"/>
          <w:sz w:val="18"/>
          <w:szCs w:val="18"/>
        </w:rPr>
      </w:pPr>
      <w:r w:rsidRPr="00FE78FD">
        <w:rPr>
          <w:spacing w:val="4"/>
          <w:sz w:val="18"/>
          <w:szCs w:val="18"/>
        </w:rPr>
        <w:t>Price at Import or Export Point for all forms of natural gas imported and exported, including LNG</w:t>
      </w:r>
    </w:p>
    <w:p w:rsidRPr="00FE78FD" w:rsidR="00FE78FD" w:rsidP="00FE78FD" w:rsidRDefault="00FE78FD">
      <w:pPr>
        <w:numPr>
          <w:ilvl w:val="1"/>
          <w:numId w:val="42"/>
        </w:numPr>
        <w:autoSpaceDE w:val="0"/>
        <w:autoSpaceDN w:val="0"/>
        <w:adjustRightInd w:val="0"/>
        <w:jc w:val="both"/>
        <w:rPr>
          <w:spacing w:val="4"/>
          <w:sz w:val="18"/>
          <w:szCs w:val="18"/>
        </w:rPr>
      </w:pPr>
      <w:r w:rsidRPr="00FE78FD">
        <w:rPr>
          <w:spacing w:val="4"/>
          <w:sz w:val="18"/>
          <w:szCs w:val="18"/>
        </w:rPr>
        <w:t>Name of the Specific Purchaser/End User for all forms of natural gas imports and exports, including LNG for all modes of transportation except by pipeline.</w:t>
      </w:r>
    </w:p>
    <w:p w:rsidRPr="00FE78FD" w:rsidR="00FE78FD" w:rsidP="00FE78FD" w:rsidRDefault="00FE78FD">
      <w:pPr>
        <w:numPr>
          <w:ilvl w:val="1"/>
          <w:numId w:val="42"/>
        </w:numPr>
        <w:autoSpaceDE w:val="0"/>
        <w:autoSpaceDN w:val="0"/>
        <w:adjustRightInd w:val="0"/>
        <w:jc w:val="both"/>
        <w:rPr>
          <w:spacing w:val="4"/>
          <w:sz w:val="18"/>
          <w:szCs w:val="18"/>
        </w:rPr>
      </w:pPr>
      <w:r w:rsidRPr="00FE78FD">
        <w:rPr>
          <w:spacing w:val="4"/>
          <w:sz w:val="18"/>
          <w:szCs w:val="18"/>
        </w:rPr>
        <w:t xml:space="preserve">Heat content for all forms of natural gas imported and exported. </w:t>
      </w:r>
    </w:p>
    <w:p w:rsidRPr="00FE78FD" w:rsidR="00FE78FD" w:rsidP="00FE78FD" w:rsidRDefault="00FE78FD">
      <w:pPr>
        <w:autoSpaceDE w:val="0"/>
        <w:autoSpaceDN w:val="0"/>
        <w:adjustRightInd w:val="0"/>
        <w:jc w:val="both"/>
        <w:rPr>
          <w:b/>
          <w:bCs/>
          <w:spacing w:val="4"/>
          <w:sz w:val="18"/>
          <w:szCs w:val="18"/>
        </w:rPr>
      </w:pPr>
      <w:r w:rsidRPr="00FE78FD">
        <w:rPr>
          <w:spacing w:val="4"/>
          <w:sz w:val="18"/>
          <w:szCs w:val="18"/>
        </w:rPr>
        <w:t>Data protection methods will not be applied to the aggregate statistical data published from submissions on Form FE-746R.  There may be some statistics that are based on data from fewer than three import or export transactions.  In these cases, it may be possible for a knowledgeable person to closely estimate the information reported by a specific respondent.</w:t>
      </w:r>
    </w:p>
    <w:p w:rsidRPr="003A1657" w:rsidR="00E62262" w:rsidRDefault="00E62262">
      <w:pPr>
        <w:autoSpaceDE w:val="0"/>
        <w:autoSpaceDN w:val="0"/>
        <w:adjustRightInd w:val="0"/>
        <w:jc w:val="both"/>
        <w:rPr>
          <w:b/>
          <w:bCs/>
          <w:color w:val="000000"/>
          <w:sz w:val="18"/>
          <w:szCs w:val="18"/>
        </w:rPr>
      </w:pPr>
    </w:p>
    <w:p w:rsidRPr="002F18F2" w:rsidR="00925EC7" w:rsidRDefault="00925EC7">
      <w:pPr>
        <w:autoSpaceDE w:val="0"/>
        <w:autoSpaceDN w:val="0"/>
        <w:adjustRightInd w:val="0"/>
        <w:jc w:val="both"/>
        <w:rPr>
          <w:b/>
          <w:bCs/>
          <w:color w:val="000000"/>
          <w:sz w:val="22"/>
          <w:szCs w:val="22"/>
        </w:rPr>
      </w:pPr>
      <w:r w:rsidRPr="002F18F2">
        <w:rPr>
          <w:b/>
          <w:bCs/>
          <w:color w:val="000000"/>
          <w:sz w:val="22"/>
          <w:szCs w:val="22"/>
        </w:rPr>
        <w:t>SANCTIONS</w:t>
      </w:r>
    </w:p>
    <w:p w:rsidRPr="003A1657" w:rsidR="00925EC7" w:rsidRDefault="00925EC7">
      <w:pPr>
        <w:autoSpaceDE w:val="0"/>
        <w:autoSpaceDN w:val="0"/>
        <w:adjustRightInd w:val="0"/>
        <w:jc w:val="both"/>
        <w:rPr>
          <w:color w:val="000000"/>
          <w:sz w:val="18"/>
          <w:szCs w:val="18"/>
        </w:rPr>
      </w:pPr>
    </w:p>
    <w:p w:rsidR="00402002" w:rsidP="00402002" w:rsidRDefault="00402002">
      <w:pPr>
        <w:autoSpaceDE w:val="0"/>
        <w:autoSpaceDN w:val="0"/>
        <w:jc w:val="both"/>
        <w:rPr>
          <w:color w:val="000000"/>
          <w:spacing w:val="-2"/>
          <w:sz w:val="18"/>
          <w:szCs w:val="18"/>
        </w:rPr>
      </w:pPr>
      <w:r w:rsidRPr="00BC154D">
        <w:rPr>
          <w:color w:val="000000"/>
          <w:spacing w:val="-2"/>
          <w:sz w:val="18"/>
          <w:szCs w:val="18"/>
        </w:rPr>
        <w:t>The timely submission of Form FE-746 by those required to report is a condition of the authorization to import or export natural gas.  Failure to submit</w:t>
      </w:r>
      <w:r>
        <w:rPr>
          <w:color w:val="000000"/>
          <w:spacing w:val="-2"/>
          <w:sz w:val="18"/>
          <w:szCs w:val="18"/>
        </w:rPr>
        <w:t xml:space="preserve"> the required information on a timely and accurate basis may be viewed by FE as a violation of the authorization, resulting in an appropriate sanction.  </w:t>
      </w:r>
    </w:p>
    <w:p w:rsidRPr="003A1657" w:rsidR="00E73EDE" w:rsidP="003560E5" w:rsidRDefault="00E73EDE">
      <w:pPr>
        <w:autoSpaceDE w:val="0"/>
        <w:autoSpaceDN w:val="0"/>
        <w:adjustRightInd w:val="0"/>
        <w:spacing w:line="204" w:lineRule="auto"/>
        <w:rPr>
          <w:b/>
          <w:bCs/>
          <w:color w:val="000000"/>
          <w:sz w:val="18"/>
          <w:szCs w:val="18"/>
        </w:rPr>
      </w:pPr>
    </w:p>
    <w:p w:rsidRPr="002F18F2" w:rsidR="00925EC7" w:rsidP="00E851C8" w:rsidRDefault="00925EC7">
      <w:pPr>
        <w:autoSpaceDE w:val="0"/>
        <w:autoSpaceDN w:val="0"/>
        <w:adjustRightInd w:val="0"/>
        <w:rPr>
          <w:b/>
          <w:bCs/>
          <w:color w:val="000000"/>
          <w:sz w:val="22"/>
          <w:szCs w:val="22"/>
        </w:rPr>
      </w:pPr>
      <w:r w:rsidRPr="002F18F2">
        <w:rPr>
          <w:b/>
          <w:bCs/>
          <w:color w:val="000000"/>
          <w:sz w:val="22"/>
          <w:szCs w:val="22"/>
        </w:rPr>
        <w:t>FILING FORMS WITH FEDERAL GOVERNMENT AND</w:t>
      </w:r>
      <w:r w:rsidRPr="002F18F2" w:rsidR="00E851C8">
        <w:rPr>
          <w:b/>
          <w:bCs/>
          <w:color w:val="000000"/>
          <w:sz w:val="22"/>
          <w:szCs w:val="22"/>
        </w:rPr>
        <w:t xml:space="preserve"> </w:t>
      </w:r>
      <w:r w:rsidRPr="002F18F2">
        <w:rPr>
          <w:b/>
          <w:bCs/>
          <w:color w:val="000000"/>
          <w:sz w:val="22"/>
          <w:szCs w:val="22"/>
        </w:rPr>
        <w:t>ESTIMATED REPORTING BURDEN</w:t>
      </w:r>
    </w:p>
    <w:p w:rsidRPr="003A1657" w:rsidR="00925EC7" w:rsidRDefault="00925EC7">
      <w:pPr>
        <w:autoSpaceDE w:val="0"/>
        <w:autoSpaceDN w:val="0"/>
        <w:adjustRightInd w:val="0"/>
        <w:jc w:val="both"/>
        <w:rPr>
          <w:b/>
          <w:bCs/>
          <w:color w:val="000000"/>
          <w:sz w:val="18"/>
          <w:szCs w:val="18"/>
        </w:rPr>
      </w:pPr>
    </w:p>
    <w:p w:rsidRPr="003A1657" w:rsidR="00925EC7" w:rsidRDefault="00925EC7">
      <w:pPr>
        <w:autoSpaceDE w:val="0"/>
        <w:autoSpaceDN w:val="0"/>
        <w:adjustRightInd w:val="0"/>
        <w:jc w:val="both"/>
        <w:rPr>
          <w:color w:val="000000"/>
          <w:sz w:val="18"/>
          <w:szCs w:val="18"/>
        </w:rPr>
      </w:pPr>
      <w:r w:rsidRPr="003A1657">
        <w:rPr>
          <w:color w:val="000000"/>
          <w:sz w:val="18"/>
          <w:szCs w:val="18"/>
        </w:rPr>
        <w:t xml:space="preserve">Respondents are not required to file or reply to any </w:t>
      </w:r>
      <w:r w:rsidRPr="003A1657" w:rsidR="0086135D">
        <w:rPr>
          <w:color w:val="000000"/>
          <w:sz w:val="18"/>
          <w:szCs w:val="18"/>
        </w:rPr>
        <w:t>f</w:t>
      </w:r>
      <w:r w:rsidRPr="003A1657">
        <w:rPr>
          <w:color w:val="000000"/>
          <w:sz w:val="18"/>
          <w:szCs w:val="18"/>
        </w:rPr>
        <w:t>ederal collection of information unless it has a valid OMB control number. Public reporting burden for this collection of information is estimated to average 3 hours per response, including the time of reviewing instructions, searching existing data sources, gathering and maintaining the data needed, and completing and reviewing the collection of information. Send comments regarding this burden estimate or any other aspect of this collection of information</w:t>
      </w:r>
      <w:r w:rsidRPr="003A1657" w:rsidR="009062A1">
        <w:rPr>
          <w:color w:val="000000"/>
          <w:sz w:val="18"/>
          <w:szCs w:val="18"/>
        </w:rPr>
        <w:t>,</w:t>
      </w:r>
      <w:r w:rsidRPr="003A1657">
        <w:rPr>
          <w:color w:val="000000"/>
          <w:sz w:val="18"/>
          <w:szCs w:val="18"/>
        </w:rPr>
        <w:t xml:space="preserve"> including suggestions for reducing this burden</w:t>
      </w:r>
      <w:r w:rsidRPr="003A1657" w:rsidR="009062A1">
        <w:rPr>
          <w:color w:val="000000"/>
          <w:sz w:val="18"/>
          <w:szCs w:val="18"/>
        </w:rPr>
        <w:t>,</w:t>
      </w:r>
      <w:r w:rsidRPr="003A1657">
        <w:rPr>
          <w:color w:val="000000"/>
          <w:sz w:val="18"/>
          <w:szCs w:val="18"/>
        </w:rPr>
        <w:t xml:space="preserve"> to: </w:t>
      </w:r>
      <w:r w:rsidRPr="003A1657" w:rsidR="0086135D">
        <w:rPr>
          <w:spacing w:val="4"/>
          <w:sz w:val="18"/>
          <w:szCs w:val="18"/>
        </w:rPr>
        <w:t xml:space="preserve">U.S. </w:t>
      </w:r>
      <w:r w:rsidRPr="003A1657" w:rsidR="00935793">
        <w:rPr>
          <w:spacing w:val="4"/>
          <w:sz w:val="18"/>
          <w:szCs w:val="18"/>
        </w:rPr>
        <w:t>Energy Information Administration, Office of Survey Development and Statistical Integration, EI-21, 1000 Independence Avenue, S.W., Washington, DC 20585; and to the Office of Information and Regulatory Affairs, Office of Management and Budget, Washington, DC 20503.</w:t>
      </w:r>
    </w:p>
    <w:p w:rsidRPr="003A1657" w:rsidR="00925EC7" w:rsidRDefault="00925EC7">
      <w:pPr>
        <w:autoSpaceDE w:val="0"/>
        <w:autoSpaceDN w:val="0"/>
        <w:adjustRightInd w:val="0"/>
        <w:jc w:val="both"/>
        <w:rPr>
          <w:color w:val="000000"/>
          <w:sz w:val="18"/>
          <w:szCs w:val="18"/>
        </w:rPr>
      </w:pPr>
    </w:p>
    <w:p w:rsidRPr="003A1657" w:rsidR="00925EC7" w:rsidRDefault="00925EC7">
      <w:pPr>
        <w:autoSpaceDE w:val="0"/>
        <w:autoSpaceDN w:val="0"/>
        <w:adjustRightInd w:val="0"/>
        <w:jc w:val="both"/>
        <w:rPr>
          <w:sz w:val="18"/>
          <w:szCs w:val="18"/>
        </w:rPr>
      </w:pPr>
    </w:p>
    <w:sectPr w:rsidRPr="003A1657" w:rsidR="00925EC7" w:rsidSect="002A4259">
      <w:type w:val="continuous"/>
      <w:pgSz w:w="12240" w:h="15840" w:code="1"/>
      <w:pgMar w:top="864" w:right="1008" w:bottom="720" w:left="1008" w:header="720" w:footer="288" w:gutter="0"/>
      <w:cols w:space="576" w:num="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5E99" w:rsidRDefault="00685E99">
      <w:r>
        <w:separator/>
      </w:r>
    </w:p>
  </w:endnote>
  <w:endnote w:type="continuationSeparator" w:id="0">
    <w:p w:rsidR="00685E99" w:rsidRDefault="00685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4067" w:rsidRDefault="00724067">
    <w:pPr>
      <w:pStyle w:val="Footer"/>
      <w:tabs>
        <w:tab w:val="clear" w:pos="8640"/>
        <w:tab w:val="right" w:pos="9960"/>
      </w:tabs>
      <w:rPr>
        <w:sz w:val="20"/>
      </w:rPr>
    </w:pPr>
    <w:r>
      <w:rPr>
        <w:rStyle w:val="PageNumber"/>
      </w:rPr>
      <w:tab/>
    </w:r>
    <w:r>
      <w:rPr>
        <w:rStyle w:val="PageNumber"/>
      </w:rPr>
      <w:tab/>
    </w:r>
    <w:r w:rsidR="007F63CE">
      <w:rPr>
        <w:rStyle w:val="PageNumber"/>
      </w:rPr>
      <w:t xml:space="preserve">      </w:t>
    </w:r>
    <w:r>
      <w:rPr>
        <w:rStyle w:val="PageNumbe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7447E5">
      <w:rPr>
        <w:rStyle w:val="PageNumber"/>
        <w:noProof/>
        <w:sz w:val="20"/>
      </w:rPr>
      <w:t>1</w:t>
    </w:r>
    <w:r>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5E99" w:rsidRDefault="00685E99">
      <w:r>
        <w:separator/>
      </w:r>
    </w:p>
  </w:footnote>
  <w:footnote w:type="continuationSeparator" w:id="0">
    <w:p w:rsidR="00685E99" w:rsidRDefault="00685E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77E11"/>
    <w:multiLevelType w:val="hybridMultilevel"/>
    <w:tmpl w:val="11A40E98"/>
    <w:lvl w:ilvl="0" w:tplc="BB44D78E">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22673A"/>
    <w:multiLevelType w:val="multilevel"/>
    <w:tmpl w:val="E16C7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FB27CB"/>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15146B"/>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2D72CB"/>
    <w:multiLevelType w:val="hybridMultilevel"/>
    <w:tmpl w:val="36223B52"/>
    <w:lvl w:ilvl="0" w:tplc="97760C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8260AC"/>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4F1BDB"/>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A86D87"/>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4E0AEE"/>
    <w:multiLevelType w:val="hybridMultilevel"/>
    <w:tmpl w:val="4DCAA604"/>
    <w:lvl w:ilvl="0" w:tplc="C4E64354">
      <w:start w:val="4"/>
      <w:numFmt w:val="upperRoman"/>
      <w:lvlText w:val="%1."/>
      <w:lvlJc w:val="left"/>
      <w:pPr>
        <w:tabs>
          <w:tab w:val="num" w:pos="1080"/>
        </w:tabs>
        <w:ind w:left="1080" w:hanging="720"/>
      </w:pPr>
      <w:rPr>
        <w:rFonts w:hint="default"/>
        <w:b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6DE57B7"/>
    <w:multiLevelType w:val="multilevel"/>
    <w:tmpl w:val="98DE2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613238"/>
    <w:multiLevelType w:val="hybridMultilevel"/>
    <w:tmpl w:val="97A89D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D17E18"/>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9836E8"/>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BC607E"/>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F253EF"/>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924B42"/>
    <w:multiLevelType w:val="hybridMultilevel"/>
    <w:tmpl w:val="C4E41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BC544B8"/>
    <w:multiLevelType w:val="hybridMultilevel"/>
    <w:tmpl w:val="A8EAB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A868DE"/>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D61C5E"/>
    <w:multiLevelType w:val="multilevel"/>
    <w:tmpl w:val="D334F05A"/>
    <w:lvl w:ilvl="0">
      <w:start w:val="1"/>
      <w:numFmt w:val="none"/>
      <w:lvlText w:val="•"/>
      <w:legacy w:legacy="1" w:legacySpace="0" w:legacyIndent="0"/>
      <w:lvlJc w:val="left"/>
    </w:lvl>
    <w:lvl w:ilvl="1">
      <w:start w:val="1"/>
      <w:numFmt w:val="none"/>
      <w:lvlText w:val="•"/>
      <w:legacy w:legacy="1" w:legacySpace="0" w:legacyIndent="0"/>
      <w:lvlJc w:val="left"/>
    </w:lvl>
    <w:lvl w:ilvl="2">
      <w:start w:val="1"/>
      <w:numFmt w:val="none"/>
      <w:lvlText w:val="•"/>
      <w:legacy w:legacy="1" w:legacySpace="0" w:legacyIndent="0"/>
      <w:lvlJc w:val="left"/>
    </w:lvl>
    <w:lvl w:ilvl="3">
      <w:start w:val="1"/>
      <w:numFmt w:val="none"/>
      <w:lvlText w:val="•"/>
      <w:legacy w:legacy="1" w:legacySpace="0" w:legacyIndent="0"/>
      <w:lvlJc w:val="left"/>
    </w:lvl>
    <w:lvl w:ilvl="4">
      <w:start w:val="1"/>
      <w:numFmt w:val="none"/>
      <w:lvlText w:val="•"/>
      <w:legacy w:legacy="1" w:legacySpace="0" w:legacyIndent="0"/>
      <w:lvlJc w:val="left"/>
    </w:lvl>
    <w:lvl w:ilvl="5">
      <w:start w:val="1"/>
      <w:numFmt w:val="none"/>
      <w:lvlText w:val="•"/>
      <w:legacy w:legacy="1" w:legacySpace="0" w:legacyIndent="0"/>
      <w:lvlJc w:val="left"/>
    </w:lvl>
    <w:lvl w:ilvl="6">
      <w:start w:val="1"/>
      <w:numFmt w:val="none"/>
      <w:lvlText w:val="•"/>
      <w:legacy w:legacy="1" w:legacySpace="0" w:legacyIndent="0"/>
      <w:lvlJc w:val="left"/>
    </w:lvl>
    <w:lvl w:ilvl="7">
      <w:start w:val="1"/>
      <w:numFmt w:val="none"/>
      <w:lvlText w:val="•"/>
      <w:legacy w:legacy="1" w:legacySpace="0" w:legacyIndent="0"/>
      <w:lvlJc w:val="left"/>
    </w:lvl>
    <w:lvl w:ilvl="8">
      <w:start w:val="1"/>
      <w:numFmt w:val="lowerRoman"/>
      <w:lvlText w:val="%9"/>
      <w:legacy w:legacy="1" w:legacySpace="0" w:legacyIndent="0"/>
      <w:lvlJc w:val="left"/>
    </w:lvl>
  </w:abstractNum>
  <w:abstractNum w:abstractNumId="19" w15:restartNumberingAfterBreak="0">
    <w:nsid w:val="45DD687F"/>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51576C"/>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3C3E08"/>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77660B"/>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9D210D"/>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F8074A"/>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A85855"/>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B55210"/>
    <w:multiLevelType w:val="multilevel"/>
    <w:tmpl w:val="E6A60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6867DC"/>
    <w:multiLevelType w:val="hybridMultilevel"/>
    <w:tmpl w:val="9A6C8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9305C27"/>
    <w:multiLevelType w:val="hybridMultilevel"/>
    <w:tmpl w:val="70CA9714"/>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59374A29"/>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6A01E0"/>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6333DA"/>
    <w:multiLevelType w:val="multilevel"/>
    <w:tmpl w:val="F8D81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9203639"/>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9FF1FAB"/>
    <w:multiLevelType w:val="multilevel"/>
    <w:tmpl w:val="F8D81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AC2390"/>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B564DA"/>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7A53B3"/>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D331EB"/>
    <w:multiLevelType w:val="hybridMultilevel"/>
    <w:tmpl w:val="795E80D4"/>
    <w:lvl w:ilvl="0" w:tplc="C7F48D36">
      <w:start w:val="1"/>
      <w:numFmt w:val="bullet"/>
      <w:lvlText w:val=""/>
      <w:lvlJc w:val="left"/>
      <w:pPr>
        <w:ind w:left="720" w:hanging="360"/>
      </w:pPr>
      <w:rPr>
        <w:rFonts w:ascii="Symbol" w:hAnsi="Symbol" w:hint="default"/>
      </w:rPr>
    </w:lvl>
    <w:lvl w:ilvl="1" w:tplc="BA389BA0">
      <w:start w:val="1"/>
      <w:numFmt w:val="bullet"/>
      <w:lvlText w:val=""/>
      <w:lvlJc w:val="left"/>
      <w:pPr>
        <w:ind w:left="810" w:hanging="360"/>
      </w:pPr>
      <w:rPr>
        <w:rFonts w:ascii="Symbol" w:hAnsi="Symbol" w:hint="default"/>
      </w:rPr>
    </w:lvl>
    <w:lvl w:ilvl="2" w:tplc="D3A8794E">
      <w:start w:val="1"/>
      <w:numFmt w:val="bullet"/>
      <w:lvlText w:val=""/>
      <w:lvlJc w:val="left"/>
      <w:pPr>
        <w:ind w:left="2160" w:hanging="360"/>
      </w:pPr>
      <w:rPr>
        <w:rFonts w:ascii="Wingdings" w:hAnsi="Wingdings" w:hint="default"/>
      </w:rPr>
    </w:lvl>
    <w:lvl w:ilvl="3" w:tplc="1752FF82">
      <w:start w:val="1"/>
      <w:numFmt w:val="bullet"/>
      <w:lvlText w:val=""/>
      <w:lvlJc w:val="left"/>
      <w:pPr>
        <w:ind w:left="2880" w:hanging="360"/>
      </w:pPr>
      <w:rPr>
        <w:rFonts w:ascii="Symbol" w:hAnsi="Symbol" w:hint="default"/>
      </w:rPr>
    </w:lvl>
    <w:lvl w:ilvl="4" w:tplc="B6E6410E">
      <w:start w:val="1"/>
      <w:numFmt w:val="bullet"/>
      <w:lvlText w:val="o"/>
      <w:lvlJc w:val="left"/>
      <w:pPr>
        <w:ind w:left="3600" w:hanging="360"/>
      </w:pPr>
      <w:rPr>
        <w:rFonts w:ascii="Courier New" w:hAnsi="Courier New" w:hint="default"/>
      </w:rPr>
    </w:lvl>
    <w:lvl w:ilvl="5" w:tplc="3FC014AA">
      <w:start w:val="1"/>
      <w:numFmt w:val="bullet"/>
      <w:lvlText w:val=""/>
      <w:lvlJc w:val="left"/>
      <w:pPr>
        <w:ind w:left="4320" w:hanging="360"/>
      </w:pPr>
      <w:rPr>
        <w:rFonts w:ascii="Wingdings" w:hAnsi="Wingdings" w:hint="default"/>
      </w:rPr>
    </w:lvl>
    <w:lvl w:ilvl="6" w:tplc="0972C7DC">
      <w:start w:val="1"/>
      <w:numFmt w:val="bullet"/>
      <w:lvlText w:val=""/>
      <w:lvlJc w:val="left"/>
      <w:pPr>
        <w:ind w:left="5040" w:hanging="360"/>
      </w:pPr>
      <w:rPr>
        <w:rFonts w:ascii="Symbol" w:hAnsi="Symbol" w:hint="default"/>
      </w:rPr>
    </w:lvl>
    <w:lvl w:ilvl="7" w:tplc="DE1C78C0">
      <w:start w:val="1"/>
      <w:numFmt w:val="bullet"/>
      <w:lvlText w:val="o"/>
      <w:lvlJc w:val="left"/>
      <w:pPr>
        <w:ind w:left="5760" w:hanging="360"/>
      </w:pPr>
      <w:rPr>
        <w:rFonts w:ascii="Courier New" w:hAnsi="Courier New" w:hint="default"/>
      </w:rPr>
    </w:lvl>
    <w:lvl w:ilvl="8" w:tplc="EF123FA8">
      <w:start w:val="1"/>
      <w:numFmt w:val="bullet"/>
      <w:lvlText w:val=""/>
      <w:lvlJc w:val="left"/>
      <w:pPr>
        <w:ind w:left="6480" w:hanging="360"/>
      </w:pPr>
      <w:rPr>
        <w:rFonts w:ascii="Wingdings" w:hAnsi="Wingdings" w:hint="default"/>
      </w:rPr>
    </w:lvl>
  </w:abstractNum>
  <w:abstractNum w:abstractNumId="38" w15:restartNumberingAfterBreak="0">
    <w:nsid w:val="73850762"/>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6C81FF0"/>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F86383"/>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D282AE5"/>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10"/>
  </w:num>
  <w:num w:numId="4">
    <w:abstractNumId w:val="4"/>
  </w:num>
  <w:num w:numId="5">
    <w:abstractNumId w:val="28"/>
  </w:num>
  <w:num w:numId="6">
    <w:abstractNumId w:val="16"/>
  </w:num>
  <w:num w:numId="7">
    <w:abstractNumId w:val="18"/>
  </w:num>
  <w:num w:numId="8">
    <w:abstractNumId w:val="26"/>
  </w:num>
  <w:num w:numId="9">
    <w:abstractNumId w:val="1"/>
  </w:num>
  <w:num w:numId="10">
    <w:abstractNumId w:val="9"/>
  </w:num>
  <w:num w:numId="11">
    <w:abstractNumId w:val="14"/>
  </w:num>
  <w:num w:numId="12">
    <w:abstractNumId w:val="17"/>
  </w:num>
  <w:num w:numId="13">
    <w:abstractNumId w:val="31"/>
  </w:num>
  <w:num w:numId="14">
    <w:abstractNumId w:val="6"/>
  </w:num>
  <w:num w:numId="15">
    <w:abstractNumId w:val="30"/>
  </w:num>
  <w:num w:numId="16">
    <w:abstractNumId w:val="29"/>
  </w:num>
  <w:num w:numId="17">
    <w:abstractNumId w:val="7"/>
  </w:num>
  <w:num w:numId="18">
    <w:abstractNumId w:val="23"/>
  </w:num>
  <w:num w:numId="19">
    <w:abstractNumId w:val="38"/>
  </w:num>
  <w:num w:numId="20">
    <w:abstractNumId w:val="2"/>
  </w:num>
  <w:num w:numId="21">
    <w:abstractNumId w:val="22"/>
  </w:num>
  <w:num w:numId="22">
    <w:abstractNumId w:val="32"/>
  </w:num>
  <w:num w:numId="23">
    <w:abstractNumId w:val="41"/>
  </w:num>
  <w:num w:numId="24">
    <w:abstractNumId w:val="21"/>
  </w:num>
  <w:num w:numId="25">
    <w:abstractNumId w:val="11"/>
  </w:num>
  <w:num w:numId="26">
    <w:abstractNumId w:val="19"/>
  </w:num>
  <w:num w:numId="27">
    <w:abstractNumId w:val="20"/>
  </w:num>
  <w:num w:numId="28">
    <w:abstractNumId w:val="5"/>
  </w:num>
  <w:num w:numId="29">
    <w:abstractNumId w:val="40"/>
  </w:num>
  <w:num w:numId="30">
    <w:abstractNumId w:val="35"/>
  </w:num>
  <w:num w:numId="31">
    <w:abstractNumId w:val="36"/>
  </w:num>
  <w:num w:numId="32">
    <w:abstractNumId w:val="39"/>
  </w:num>
  <w:num w:numId="33">
    <w:abstractNumId w:val="3"/>
  </w:num>
  <w:num w:numId="34">
    <w:abstractNumId w:val="24"/>
  </w:num>
  <w:num w:numId="35">
    <w:abstractNumId w:val="13"/>
  </w:num>
  <w:num w:numId="36">
    <w:abstractNumId w:val="25"/>
  </w:num>
  <w:num w:numId="37">
    <w:abstractNumId w:val="33"/>
  </w:num>
  <w:num w:numId="38">
    <w:abstractNumId w:val="15"/>
  </w:num>
  <w:num w:numId="39">
    <w:abstractNumId w:val="27"/>
  </w:num>
  <w:num w:numId="40">
    <w:abstractNumId w:val="12"/>
  </w:num>
  <w:num w:numId="41">
    <w:abstractNumId w:val="34"/>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NzYwsjQ0NLYwNTZQ0lEKTi0uzszPAykwqgUAZiHjOiwAAAA="/>
  </w:docVars>
  <w:rsids>
    <w:rsidRoot w:val="0036350F"/>
    <w:rsid w:val="00003112"/>
    <w:rsid w:val="0000507D"/>
    <w:rsid w:val="000074E5"/>
    <w:rsid w:val="00013267"/>
    <w:rsid w:val="00015FAE"/>
    <w:rsid w:val="000252A1"/>
    <w:rsid w:val="00030647"/>
    <w:rsid w:val="00032669"/>
    <w:rsid w:val="000474AC"/>
    <w:rsid w:val="00047B4A"/>
    <w:rsid w:val="00050C50"/>
    <w:rsid w:val="00067BF9"/>
    <w:rsid w:val="0008518A"/>
    <w:rsid w:val="00091ECE"/>
    <w:rsid w:val="00093F9B"/>
    <w:rsid w:val="000954FA"/>
    <w:rsid w:val="000A0A7F"/>
    <w:rsid w:val="000A451D"/>
    <w:rsid w:val="000A5A63"/>
    <w:rsid w:val="000B5A82"/>
    <w:rsid w:val="000B75D0"/>
    <w:rsid w:val="000C43A3"/>
    <w:rsid w:val="000D1A07"/>
    <w:rsid w:val="000D76F0"/>
    <w:rsid w:val="000E0DCC"/>
    <w:rsid w:val="000E1E02"/>
    <w:rsid w:val="000E3E95"/>
    <w:rsid w:val="000F6ACC"/>
    <w:rsid w:val="000F6D89"/>
    <w:rsid w:val="000F7426"/>
    <w:rsid w:val="001012D1"/>
    <w:rsid w:val="0010677D"/>
    <w:rsid w:val="0012729F"/>
    <w:rsid w:val="0014059C"/>
    <w:rsid w:val="0014716C"/>
    <w:rsid w:val="00154715"/>
    <w:rsid w:val="00154B72"/>
    <w:rsid w:val="00161824"/>
    <w:rsid w:val="00162EB4"/>
    <w:rsid w:val="00163F62"/>
    <w:rsid w:val="00172C51"/>
    <w:rsid w:val="00173DE4"/>
    <w:rsid w:val="00185B48"/>
    <w:rsid w:val="001A15C6"/>
    <w:rsid w:val="001A7761"/>
    <w:rsid w:val="001B3476"/>
    <w:rsid w:val="001B3B67"/>
    <w:rsid w:val="001B67EF"/>
    <w:rsid w:val="001B738A"/>
    <w:rsid w:val="001D0CD7"/>
    <w:rsid w:val="001D4A92"/>
    <w:rsid w:val="001E1E8D"/>
    <w:rsid w:val="001E26B0"/>
    <w:rsid w:val="001E5567"/>
    <w:rsid w:val="001F4812"/>
    <w:rsid w:val="001F6871"/>
    <w:rsid w:val="00202559"/>
    <w:rsid w:val="00204ADE"/>
    <w:rsid w:val="0020679E"/>
    <w:rsid w:val="00216412"/>
    <w:rsid w:val="00223E62"/>
    <w:rsid w:val="00225E43"/>
    <w:rsid w:val="002265D2"/>
    <w:rsid w:val="00227238"/>
    <w:rsid w:val="00261301"/>
    <w:rsid w:val="00271FF0"/>
    <w:rsid w:val="00275B1C"/>
    <w:rsid w:val="00275CA5"/>
    <w:rsid w:val="00281429"/>
    <w:rsid w:val="00282503"/>
    <w:rsid w:val="00286773"/>
    <w:rsid w:val="002926B6"/>
    <w:rsid w:val="002A1951"/>
    <w:rsid w:val="002A4259"/>
    <w:rsid w:val="002A4417"/>
    <w:rsid w:val="002B42E6"/>
    <w:rsid w:val="002C5623"/>
    <w:rsid w:val="002D2912"/>
    <w:rsid w:val="002E434E"/>
    <w:rsid w:val="002F1546"/>
    <w:rsid w:val="002F18F2"/>
    <w:rsid w:val="002F28AC"/>
    <w:rsid w:val="002F2A90"/>
    <w:rsid w:val="002F2DFD"/>
    <w:rsid w:val="002F5709"/>
    <w:rsid w:val="0030145D"/>
    <w:rsid w:val="00304211"/>
    <w:rsid w:val="00305255"/>
    <w:rsid w:val="00312587"/>
    <w:rsid w:val="00314F34"/>
    <w:rsid w:val="003150BC"/>
    <w:rsid w:val="0031741E"/>
    <w:rsid w:val="00333F08"/>
    <w:rsid w:val="00340890"/>
    <w:rsid w:val="0034457B"/>
    <w:rsid w:val="00346A98"/>
    <w:rsid w:val="00352768"/>
    <w:rsid w:val="003529FA"/>
    <w:rsid w:val="003542F1"/>
    <w:rsid w:val="003560E5"/>
    <w:rsid w:val="003565B5"/>
    <w:rsid w:val="00361F71"/>
    <w:rsid w:val="003631CF"/>
    <w:rsid w:val="0036350F"/>
    <w:rsid w:val="00374535"/>
    <w:rsid w:val="00380C16"/>
    <w:rsid w:val="00385909"/>
    <w:rsid w:val="003864AC"/>
    <w:rsid w:val="003864B2"/>
    <w:rsid w:val="00390541"/>
    <w:rsid w:val="00392D14"/>
    <w:rsid w:val="00393724"/>
    <w:rsid w:val="003A1657"/>
    <w:rsid w:val="003A23C9"/>
    <w:rsid w:val="003B48D2"/>
    <w:rsid w:val="003B6E08"/>
    <w:rsid w:val="003D008C"/>
    <w:rsid w:val="003E501C"/>
    <w:rsid w:val="003E7FB7"/>
    <w:rsid w:val="003F1BCB"/>
    <w:rsid w:val="003F412D"/>
    <w:rsid w:val="003F5826"/>
    <w:rsid w:val="003F6486"/>
    <w:rsid w:val="003F6F84"/>
    <w:rsid w:val="00402002"/>
    <w:rsid w:val="00416C00"/>
    <w:rsid w:val="004226E3"/>
    <w:rsid w:val="00422D11"/>
    <w:rsid w:val="00430DB6"/>
    <w:rsid w:val="00432370"/>
    <w:rsid w:val="0043784E"/>
    <w:rsid w:val="004423BA"/>
    <w:rsid w:val="00443442"/>
    <w:rsid w:val="00450B6E"/>
    <w:rsid w:val="00452DAE"/>
    <w:rsid w:val="0045409B"/>
    <w:rsid w:val="00460C4A"/>
    <w:rsid w:val="0046405A"/>
    <w:rsid w:val="004719B3"/>
    <w:rsid w:val="00471C6F"/>
    <w:rsid w:val="00471EE0"/>
    <w:rsid w:val="0048672B"/>
    <w:rsid w:val="004932C6"/>
    <w:rsid w:val="00493F0E"/>
    <w:rsid w:val="004A5E48"/>
    <w:rsid w:val="004A70BD"/>
    <w:rsid w:val="004B201E"/>
    <w:rsid w:val="004B58C3"/>
    <w:rsid w:val="004B6F9A"/>
    <w:rsid w:val="004C06FA"/>
    <w:rsid w:val="004D771C"/>
    <w:rsid w:val="00503174"/>
    <w:rsid w:val="00504192"/>
    <w:rsid w:val="00515D11"/>
    <w:rsid w:val="0052247F"/>
    <w:rsid w:val="005419D8"/>
    <w:rsid w:val="00544ECC"/>
    <w:rsid w:val="005452A5"/>
    <w:rsid w:val="00545712"/>
    <w:rsid w:val="00551073"/>
    <w:rsid w:val="00553CC7"/>
    <w:rsid w:val="00554AEC"/>
    <w:rsid w:val="00563F41"/>
    <w:rsid w:val="00570355"/>
    <w:rsid w:val="00584AD9"/>
    <w:rsid w:val="005A3B33"/>
    <w:rsid w:val="005B0CE2"/>
    <w:rsid w:val="005B0F7C"/>
    <w:rsid w:val="005B6AAB"/>
    <w:rsid w:val="005B7B31"/>
    <w:rsid w:val="005C2B4F"/>
    <w:rsid w:val="005C3BDF"/>
    <w:rsid w:val="005C557C"/>
    <w:rsid w:val="005C719C"/>
    <w:rsid w:val="005D0839"/>
    <w:rsid w:val="005D3EA1"/>
    <w:rsid w:val="005D4079"/>
    <w:rsid w:val="005E4D46"/>
    <w:rsid w:val="005F4AD3"/>
    <w:rsid w:val="0060478F"/>
    <w:rsid w:val="006070A1"/>
    <w:rsid w:val="0060717D"/>
    <w:rsid w:val="00613F85"/>
    <w:rsid w:val="006165F4"/>
    <w:rsid w:val="006277AC"/>
    <w:rsid w:val="00651F49"/>
    <w:rsid w:val="006635A1"/>
    <w:rsid w:val="00665264"/>
    <w:rsid w:val="00666F93"/>
    <w:rsid w:val="00670C22"/>
    <w:rsid w:val="0067675B"/>
    <w:rsid w:val="006821B0"/>
    <w:rsid w:val="00685B75"/>
    <w:rsid w:val="00685E99"/>
    <w:rsid w:val="0069040C"/>
    <w:rsid w:val="00692AF1"/>
    <w:rsid w:val="00695ACC"/>
    <w:rsid w:val="006A5245"/>
    <w:rsid w:val="006B2128"/>
    <w:rsid w:val="006B6174"/>
    <w:rsid w:val="006C101D"/>
    <w:rsid w:val="006C1DD0"/>
    <w:rsid w:val="006C1E74"/>
    <w:rsid w:val="006D0381"/>
    <w:rsid w:val="006D3204"/>
    <w:rsid w:val="006F12B7"/>
    <w:rsid w:val="006F5D12"/>
    <w:rsid w:val="0070063E"/>
    <w:rsid w:val="0070550E"/>
    <w:rsid w:val="00705987"/>
    <w:rsid w:val="00710F8A"/>
    <w:rsid w:val="00724067"/>
    <w:rsid w:val="007240D0"/>
    <w:rsid w:val="00741640"/>
    <w:rsid w:val="00741EF7"/>
    <w:rsid w:val="007447E5"/>
    <w:rsid w:val="00747B02"/>
    <w:rsid w:val="00747F4C"/>
    <w:rsid w:val="007509CA"/>
    <w:rsid w:val="00751E42"/>
    <w:rsid w:val="00757109"/>
    <w:rsid w:val="007571CB"/>
    <w:rsid w:val="00764014"/>
    <w:rsid w:val="0078438A"/>
    <w:rsid w:val="00792A09"/>
    <w:rsid w:val="00795ADD"/>
    <w:rsid w:val="007A173F"/>
    <w:rsid w:val="007A1C51"/>
    <w:rsid w:val="007A281D"/>
    <w:rsid w:val="007A3783"/>
    <w:rsid w:val="007A7854"/>
    <w:rsid w:val="007C4B4A"/>
    <w:rsid w:val="007D19FF"/>
    <w:rsid w:val="007D2E11"/>
    <w:rsid w:val="007E26AB"/>
    <w:rsid w:val="007F0362"/>
    <w:rsid w:val="007F63CE"/>
    <w:rsid w:val="0080158A"/>
    <w:rsid w:val="00801E6D"/>
    <w:rsid w:val="00806F42"/>
    <w:rsid w:val="00806F46"/>
    <w:rsid w:val="00814710"/>
    <w:rsid w:val="00814EC1"/>
    <w:rsid w:val="008328E7"/>
    <w:rsid w:val="00833BAE"/>
    <w:rsid w:val="00833E6D"/>
    <w:rsid w:val="00835EEC"/>
    <w:rsid w:val="00844CC7"/>
    <w:rsid w:val="00847D0A"/>
    <w:rsid w:val="008528D0"/>
    <w:rsid w:val="00856669"/>
    <w:rsid w:val="00857FDD"/>
    <w:rsid w:val="0086135D"/>
    <w:rsid w:val="00864F3D"/>
    <w:rsid w:val="0086592C"/>
    <w:rsid w:val="00872F2A"/>
    <w:rsid w:val="00890123"/>
    <w:rsid w:val="008917CB"/>
    <w:rsid w:val="008B0506"/>
    <w:rsid w:val="008B4FED"/>
    <w:rsid w:val="008C1633"/>
    <w:rsid w:val="008C4247"/>
    <w:rsid w:val="008D3B1A"/>
    <w:rsid w:val="008F5E03"/>
    <w:rsid w:val="00905177"/>
    <w:rsid w:val="009062A1"/>
    <w:rsid w:val="00922233"/>
    <w:rsid w:val="00925EC7"/>
    <w:rsid w:val="00935793"/>
    <w:rsid w:val="00944D72"/>
    <w:rsid w:val="00947B8E"/>
    <w:rsid w:val="00953C98"/>
    <w:rsid w:val="00964A69"/>
    <w:rsid w:val="009777EA"/>
    <w:rsid w:val="009A34E9"/>
    <w:rsid w:val="009A409F"/>
    <w:rsid w:val="009B102E"/>
    <w:rsid w:val="009C0464"/>
    <w:rsid w:val="009C4D85"/>
    <w:rsid w:val="009D2357"/>
    <w:rsid w:val="009D6022"/>
    <w:rsid w:val="009E20F8"/>
    <w:rsid w:val="009E4AC5"/>
    <w:rsid w:val="009F1272"/>
    <w:rsid w:val="00A022DE"/>
    <w:rsid w:val="00A06A8A"/>
    <w:rsid w:val="00A1799C"/>
    <w:rsid w:val="00A27E80"/>
    <w:rsid w:val="00A30C69"/>
    <w:rsid w:val="00A36004"/>
    <w:rsid w:val="00A41B8E"/>
    <w:rsid w:val="00A44C83"/>
    <w:rsid w:val="00A52D77"/>
    <w:rsid w:val="00A54CD1"/>
    <w:rsid w:val="00A63B49"/>
    <w:rsid w:val="00A64F73"/>
    <w:rsid w:val="00A7078A"/>
    <w:rsid w:val="00A72D34"/>
    <w:rsid w:val="00A73806"/>
    <w:rsid w:val="00A76157"/>
    <w:rsid w:val="00A83F6B"/>
    <w:rsid w:val="00A95F67"/>
    <w:rsid w:val="00A96947"/>
    <w:rsid w:val="00AA1065"/>
    <w:rsid w:val="00AA4AC7"/>
    <w:rsid w:val="00AA60B3"/>
    <w:rsid w:val="00AB12A2"/>
    <w:rsid w:val="00AC0BBB"/>
    <w:rsid w:val="00AD1C73"/>
    <w:rsid w:val="00AD225C"/>
    <w:rsid w:val="00AD43A1"/>
    <w:rsid w:val="00AD7DFE"/>
    <w:rsid w:val="00AE6568"/>
    <w:rsid w:val="00AF33C3"/>
    <w:rsid w:val="00AF5198"/>
    <w:rsid w:val="00B057D2"/>
    <w:rsid w:val="00B07DB8"/>
    <w:rsid w:val="00B106FC"/>
    <w:rsid w:val="00B12EBF"/>
    <w:rsid w:val="00B17972"/>
    <w:rsid w:val="00B20C5E"/>
    <w:rsid w:val="00B20F0E"/>
    <w:rsid w:val="00B22C7B"/>
    <w:rsid w:val="00B276AC"/>
    <w:rsid w:val="00B27A1E"/>
    <w:rsid w:val="00B33B21"/>
    <w:rsid w:val="00B416CA"/>
    <w:rsid w:val="00B5337C"/>
    <w:rsid w:val="00B5670F"/>
    <w:rsid w:val="00B576EB"/>
    <w:rsid w:val="00B67DAE"/>
    <w:rsid w:val="00B67FB3"/>
    <w:rsid w:val="00B7053D"/>
    <w:rsid w:val="00B708AB"/>
    <w:rsid w:val="00B75794"/>
    <w:rsid w:val="00B819A5"/>
    <w:rsid w:val="00B83D80"/>
    <w:rsid w:val="00B93638"/>
    <w:rsid w:val="00B9393E"/>
    <w:rsid w:val="00BC154D"/>
    <w:rsid w:val="00BC1871"/>
    <w:rsid w:val="00BC2537"/>
    <w:rsid w:val="00BD2D6C"/>
    <w:rsid w:val="00BD3C74"/>
    <w:rsid w:val="00BD7938"/>
    <w:rsid w:val="00BE045E"/>
    <w:rsid w:val="00BE0901"/>
    <w:rsid w:val="00BE0E24"/>
    <w:rsid w:val="00BF0A39"/>
    <w:rsid w:val="00BF7A99"/>
    <w:rsid w:val="00C06BC1"/>
    <w:rsid w:val="00C14B34"/>
    <w:rsid w:val="00C31542"/>
    <w:rsid w:val="00C3411F"/>
    <w:rsid w:val="00C44D56"/>
    <w:rsid w:val="00C46D0D"/>
    <w:rsid w:val="00C57310"/>
    <w:rsid w:val="00C61F6D"/>
    <w:rsid w:val="00C65CF2"/>
    <w:rsid w:val="00C7296C"/>
    <w:rsid w:val="00C82AE6"/>
    <w:rsid w:val="00C843EF"/>
    <w:rsid w:val="00C84A9D"/>
    <w:rsid w:val="00C86297"/>
    <w:rsid w:val="00C912FE"/>
    <w:rsid w:val="00C9447C"/>
    <w:rsid w:val="00CB032D"/>
    <w:rsid w:val="00CB1AC6"/>
    <w:rsid w:val="00CB289E"/>
    <w:rsid w:val="00CB5964"/>
    <w:rsid w:val="00CC3E94"/>
    <w:rsid w:val="00CC4D30"/>
    <w:rsid w:val="00CD42B0"/>
    <w:rsid w:val="00CD7119"/>
    <w:rsid w:val="00CE72D5"/>
    <w:rsid w:val="00CF597E"/>
    <w:rsid w:val="00D05ABE"/>
    <w:rsid w:val="00D1155C"/>
    <w:rsid w:val="00D26190"/>
    <w:rsid w:val="00D3597B"/>
    <w:rsid w:val="00D54E8E"/>
    <w:rsid w:val="00D60EA9"/>
    <w:rsid w:val="00D67C14"/>
    <w:rsid w:val="00D768FB"/>
    <w:rsid w:val="00D9587E"/>
    <w:rsid w:val="00DA5C8F"/>
    <w:rsid w:val="00DA75C4"/>
    <w:rsid w:val="00DB7632"/>
    <w:rsid w:val="00DC086B"/>
    <w:rsid w:val="00DE22A1"/>
    <w:rsid w:val="00DE32FB"/>
    <w:rsid w:val="00DF244B"/>
    <w:rsid w:val="00DF52F1"/>
    <w:rsid w:val="00DF7B6C"/>
    <w:rsid w:val="00E0668D"/>
    <w:rsid w:val="00E07E5D"/>
    <w:rsid w:val="00E15323"/>
    <w:rsid w:val="00E279AB"/>
    <w:rsid w:val="00E46458"/>
    <w:rsid w:val="00E47074"/>
    <w:rsid w:val="00E55C40"/>
    <w:rsid w:val="00E62262"/>
    <w:rsid w:val="00E63CA7"/>
    <w:rsid w:val="00E64AA2"/>
    <w:rsid w:val="00E7191E"/>
    <w:rsid w:val="00E73EDE"/>
    <w:rsid w:val="00E757FB"/>
    <w:rsid w:val="00E83E21"/>
    <w:rsid w:val="00E84F86"/>
    <w:rsid w:val="00E851C8"/>
    <w:rsid w:val="00E90E08"/>
    <w:rsid w:val="00E92B90"/>
    <w:rsid w:val="00E94AB0"/>
    <w:rsid w:val="00EA49E0"/>
    <w:rsid w:val="00EA4C11"/>
    <w:rsid w:val="00EA6469"/>
    <w:rsid w:val="00EA7A3D"/>
    <w:rsid w:val="00EB1BAF"/>
    <w:rsid w:val="00EB71E1"/>
    <w:rsid w:val="00EC5CE3"/>
    <w:rsid w:val="00EC7C00"/>
    <w:rsid w:val="00ED01C1"/>
    <w:rsid w:val="00ED6C22"/>
    <w:rsid w:val="00F01BC7"/>
    <w:rsid w:val="00F026AA"/>
    <w:rsid w:val="00F0627A"/>
    <w:rsid w:val="00F13073"/>
    <w:rsid w:val="00F24CBA"/>
    <w:rsid w:val="00F26B74"/>
    <w:rsid w:val="00F26EAB"/>
    <w:rsid w:val="00F323F6"/>
    <w:rsid w:val="00F367B6"/>
    <w:rsid w:val="00F4634A"/>
    <w:rsid w:val="00F50399"/>
    <w:rsid w:val="00F5041D"/>
    <w:rsid w:val="00F5774C"/>
    <w:rsid w:val="00F6214A"/>
    <w:rsid w:val="00F71548"/>
    <w:rsid w:val="00F84279"/>
    <w:rsid w:val="00F85603"/>
    <w:rsid w:val="00F86A3A"/>
    <w:rsid w:val="00F9070A"/>
    <w:rsid w:val="00FA0656"/>
    <w:rsid w:val="00FA09CF"/>
    <w:rsid w:val="00FB187C"/>
    <w:rsid w:val="00FC1433"/>
    <w:rsid w:val="00FC176A"/>
    <w:rsid w:val="00FC1E27"/>
    <w:rsid w:val="00FC23D3"/>
    <w:rsid w:val="00FD023F"/>
    <w:rsid w:val="00FD0914"/>
    <w:rsid w:val="00FD3439"/>
    <w:rsid w:val="00FD484D"/>
    <w:rsid w:val="00FE464D"/>
    <w:rsid w:val="00FE78FD"/>
    <w:rsid w:val="00FF5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DBC1DEA5-6F87-4297-822A-9735D5FC6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D34"/>
    <w:rPr>
      <w:sz w:val="24"/>
      <w:szCs w:val="24"/>
    </w:rPr>
  </w:style>
  <w:style w:type="paragraph" w:styleId="Heading1">
    <w:name w:val="heading 1"/>
    <w:basedOn w:val="Normal"/>
    <w:next w:val="Normal"/>
    <w:qFormat/>
    <w:rsid w:val="00A72D34"/>
    <w:pPr>
      <w:keepNext/>
      <w:autoSpaceDE w:val="0"/>
      <w:autoSpaceDN w:val="0"/>
      <w:adjustRightInd w:val="0"/>
      <w:outlineLvl w:val="0"/>
    </w:pPr>
    <w:rPr>
      <w:rFonts w:ascii="Arial" w:hAnsi="Arial" w:cs="Arial"/>
      <w:b/>
      <w:bCs/>
      <w:color w:val="000000"/>
      <w:sz w:val="18"/>
      <w:szCs w:val="18"/>
    </w:rPr>
  </w:style>
  <w:style w:type="paragraph" w:styleId="Heading2">
    <w:name w:val="heading 2"/>
    <w:basedOn w:val="Normal"/>
    <w:next w:val="Normal"/>
    <w:qFormat/>
    <w:rsid w:val="00A72D34"/>
    <w:pPr>
      <w:keepNext/>
      <w:outlineLvl w:val="1"/>
    </w:pPr>
    <w:rPr>
      <w:b/>
      <w:bCs/>
      <w:sz w:val="18"/>
    </w:rPr>
  </w:style>
  <w:style w:type="paragraph" w:styleId="Heading3">
    <w:name w:val="heading 3"/>
    <w:basedOn w:val="Normal"/>
    <w:next w:val="Normal"/>
    <w:qFormat/>
    <w:rsid w:val="00A72D34"/>
    <w:pPr>
      <w:keepNext/>
      <w:outlineLvl w:val="2"/>
    </w:pPr>
    <w:rPr>
      <w:b/>
      <w:bCs/>
      <w:sz w:val="22"/>
    </w:rPr>
  </w:style>
  <w:style w:type="paragraph" w:styleId="Heading4">
    <w:name w:val="heading 4"/>
    <w:basedOn w:val="Normal"/>
    <w:next w:val="Normal"/>
    <w:qFormat/>
    <w:rsid w:val="00A72D34"/>
    <w:pPr>
      <w:keepNext/>
      <w:jc w:val="center"/>
      <w:outlineLvl w:val="3"/>
    </w:pPr>
    <w:rPr>
      <w:b/>
      <w:bCs/>
      <w:sz w:val="18"/>
    </w:rPr>
  </w:style>
  <w:style w:type="paragraph" w:styleId="Heading5">
    <w:name w:val="heading 5"/>
    <w:basedOn w:val="Normal"/>
    <w:next w:val="Normal"/>
    <w:qFormat/>
    <w:rsid w:val="00A72D34"/>
    <w:pPr>
      <w:keepNext/>
      <w:jc w:val="both"/>
      <w:outlineLvl w:val="4"/>
    </w:pPr>
    <w:rPr>
      <w:b/>
      <w:bCs/>
      <w:color w:val="000000"/>
      <w:sz w:val="22"/>
      <w:szCs w:val="18"/>
    </w:rPr>
  </w:style>
  <w:style w:type="paragraph" w:styleId="Heading6">
    <w:name w:val="heading 6"/>
    <w:basedOn w:val="Normal"/>
    <w:next w:val="Normal"/>
    <w:qFormat/>
    <w:rsid w:val="00A72D34"/>
    <w:pPr>
      <w:keepNext/>
      <w:jc w:val="both"/>
      <w:outlineLvl w:val="5"/>
    </w:pPr>
    <w:rPr>
      <w:b/>
      <w:bCs/>
      <w:sz w:val="1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72D34"/>
    <w:pPr>
      <w:tabs>
        <w:tab w:val="center" w:pos="4320"/>
        <w:tab w:val="right" w:pos="8640"/>
      </w:tabs>
    </w:pPr>
  </w:style>
  <w:style w:type="paragraph" w:styleId="Footer">
    <w:name w:val="footer"/>
    <w:basedOn w:val="Normal"/>
    <w:rsid w:val="00A72D34"/>
    <w:pPr>
      <w:tabs>
        <w:tab w:val="center" w:pos="4320"/>
        <w:tab w:val="right" w:pos="8640"/>
      </w:tabs>
    </w:pPr>
  </w:style>
  <w:style w:type="character" w:styleId="PageNumber">
    <w:name w:val="page number"/>
    <w:basedOn w:val="DefaultParagraphFont"/>
    <w:rsid w:val="00A72D34"/>
  </w:style>
  <w:style w:type="paragraph" w:styleId="BodyText">
    <w:name w:val="Body Text"/>
    <w:basedOn w:val="Normal"/>
    <w:rsid w:val="00A72D34"/>
    <w:rPr>
      <w:sz w:val="18"/>
    </w:rPr>
  </w:style>
  <w:style w:type="character" w:styleId="Hyperlink">
    <w:name w:val="Hyperlink"/>
    <w:rsid w:val="00A72D34"/>
    <w:rPr>
      <w:color w:val="0000FF"/>
      <w:u w:val="single"/>
    </w:rPr>
  </w:style>
  <w:style w:type="paragraph" w:styleId="BodyText2">
    <w:name w:val="Body Text 2"/>
    <w:basedOn w:val="Normal"/>
    <w:rsid w:val="00A72D34"/>
    <w:pPr>
      <w:jc w:val="both"/>
    </w:pPr>
    <w:rPr>
      <w:b/>
      <w:bCs/>
      <w:sz w:val="18"/>
    </w:rPr>
  </w:style>
  <w:style w:type="paragraph" w:styleId="BodyText3">
    <w:name w:val="Body Text 3"/>
    <w:basedOn w:val="Normal"/>
    <w:rsid w:val="00A72D34"/>
    <w:pPr>
      <w:autoSpaceDE w:val="0"/>
      <w:autoSpaceDN w:val="0"/>
      <w:adjustRightInd w:val="0"/>
    </w:pPr>
    <w:rPr>
      <w:color w:val="000000"/>
      <w:sz w:val="18"/>
      <w:szCs w:val="18"/>
    </w:rPr>
  </w:style>
  <w:style w:type="paragraph" w:styleId="BodyTextIndent">
    <w:name w:val="Body Text Indent"/>
    <w:basedOn w:val="Normal"/>
    <w:rsid w:val="00A72D34"/>
    <w:pPr>
      <w:autoSpaceDE w:val="0"/>
      <w:autoSpaceDN w:val="0"/>
      <w:adjustRightInd w:val="0"/>
      <w:ind w:left="360"/>
    </w:pPr>
    <w:rPr>
      <w:color w:val="000000"/>
      <w:sz w:val="18"/>
      <w:szCs w:val="18"/>
    </w:rPr>
  </w:style>
  <w:style w:type="paragraph" w:styleId="BodyTextIndent2">
    <w:name w:val="Body Text Indent 2"/>
    <w:basedOn w:val="Normal"/>
    <w:rsid w:val="00A72D34"/>
    <w:pPr>
      <w:autoSpaceDE w:val="0"/>
      <w:autoSpaceDN w:val="0"/>
      <w:adjustRightInd w:val="0"/>
      <w:ind w:left="360"/>
      <w:jc w:val="both"/>
    </w:pPr>
    <w:rPr>
      <w:sz w:val="18"/>
      <w:szCs w:val="18"/>
    </w:rPr>
  </w:style>
  <w:style w:type="paragraph" w:customStyle="1" w:styleId="1AutoList23">
    <w:name w:val="1AutoList23"/>
    <w:rsid w:val="00A72D34"/>
    <w:pPr>
      <w:widowControl w:val="0"/>
      <w:tabs>
        <w:tab w:val="left" w:pos="720"/>
      </w:tabs>
      <w:autoSpaceDE w:val="0"/>
      <w:autoSpaceDN w:val="0"/>
      <w:adjustRightInd w:val="0"/>
      <w:ind w:left="720" w:hanging="720"/>
      <w:jc w:val="both"/>
    </w:pPr>
    <w:rPr>
      <w:sz w:val="24"/>
      <w:szCs w:val="24"/>
    </w:rPr>
  </w:style>
  <w:style w:type="paragraph" w:styleId="BalloonText">
    <w:name w:val="Balloon Text"/>
    <w:basedOn w:val="Normal"/>
    <w:semiHidden/>
    <w:rsid w:val="0036350F"/>
    <w:rPr>
      <w:rFonts w:ascii="Tahoma" w:hAnsi="Tahoma" w:cs="Tahoma"/>
      <w:sz w:val="16"/>
      <w:szCs w:val="16"/>
    </w:rPr>
  </w:style>
  <w:style w:type="character" w:styleId="FollowedHyperlink">
    <w:name w:val="FollowedHyperlink"/>
    <w:rsid w:val="00C57310"/>
    <w:rPr>
      <w:color w:val="800080"/>
      <w:u w:val="single"/>
    </w:rPr>
  </w:style>
  <w:style w:type="character" w:styleId="CommentReference">
    <w:name w:val="annotation reference"/>
    <w:semiHidden/>
    <w:rsid w:val="00E90E08"/>
    <w:rPr>
      <w:sz w:val="16"/>
      <w:szCs w:val="16"/>
    </w:rPr>
  </w:style>
  <w:style w:type="paragraph" w:styleId="CommentText">
    <w:name w:val="annotation text"/>
    <w:basedOn w:val="Normal"/>
    <w:semiHidden/>
    <w:rsid w:val="00E90E08"/>
    <w:rPr>
      <w:sz w:val="20"/>
      <w:szCs w:val="20"/>
    </w:rPr>
  </w:style>
  <w:style w:type="paragraph" w:styleId="CommentSubject">
    <w:name w:val="annotation subject"/>
    <w:basedOn w:val="CommentText"/>
    <w:next w:val="CommentText"/>
    <w:semiHidden/>
    <w:rsid w:val="00E90E08"/>
    <w:rPr>
      <w:b/>
      <w:bCs/>
    </w:rPr>
  </w:style>
  <w:style w:type="paragraph" w:styleId="Revision">
    <w:name w:val="Revision"/>
    <w:hidden/>
    <w:uiPriority w:val="99"/>
    <w:semiHidden/>
    <w:rsid w:val="00416C00"/>
    <w:rPr>
      <w:sz w:val="24"/>
      <w:szCs w:val="24"/>
    </w:rPr>
  </w:style>
  <w:style w:type="character" w:styleId="Strong">
    <w:name w:val="Strong"/>
    <w:uiPriority w:val="22"/>
    <w:qFormat/>
    <w:rsid w:val="005A3B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4840787">
      <w:bodyDiv w:val="1"/>
      <w:marLeft w:val="0"/>
      <w:marRight w:val="0"/>
      <w:marTop w:val="0"/>
      <w:marBottom w:val="0"/>
      <w:divBdr>
        <w:top w:val="none" w:sz="0" w:space="0" w:color="auto"/>
        <w:left w:val="none" w:sz="0" w:space="0" w:color="auto"/>
        <w:bottom w:val="none" w:sz="0" w:space="0" w:color="auto"/>
        <w:right w:val="none" w:sz="0" w:space="0" w:color="auto"/>
      </w:divBdr>
    </w:div>
    <w:div w:id="1710455396">
      <w:bodyDiv w:val="1"/>
      <w:marLeft w:val="0"/>
      <w:marRight w:val="0"/>
      <w:marTop w:val="0"/>
      <w:marBottom w:val="0"/>
      <w:divBdr>
        <w:top w:val="none" w:sz="0" w:space="0" w:color="auto"/>
        <w:left w:val="none" w:sz="0" w:space="0" w:color="auto"/>
        <w:bottom w:val="none" w:sz="0" w:space="0" w:color="auto"/>
        <w:right w:val="none" w:sz="0" w:space="0" w:color="auto"/>
      </w:divBdr>
    </w:div>
    <w:div w:id="1728334988">
      <w:bodyDiv w:val="1"/>
      <w:marLeft w:val="0"/>
      <w:marRight w:val="0"/>
      <w:marTop w:val="0"/>
      <w:marBottom w:val="0"/>
      <w:divBdr>
        <w:top w:val="none" w:sz="0" w:space="0" w:color="auto"/>
        <w:left w:val="none" w:sz="0" w:space="0" w:color="auto"/>
        <w:bottom w:val="none" w:sz="0" w:space="0" w:color="auto"/>
        <w:right w:val="none" w:sz="0" w:space="0" w:color="auto"/>
      </w:divBdr>
    </w:div>
    <w:div w:id="173095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energy.gov/fe/services/natural-gas-regulation/guidelines-filing-monthly-reports" TargetMode="External"/><Relationship Id="rId18" Type="http://schemas.openxmlformats.org/officeDocument/2006/relationships/hyperlink" Target="http://www.fossil.energy.gov/programs/gasregulation/analyses/qrsections/pdf/tableerrata.pdf" TargetMode="External"/><Relationship Id="rId3" Type="http://schemas.openxmlformats.org/officeDocument/2006/relationships/styles" Target="styles.xml"/><Relationship Id="rId21" Type="http://schemas.openxmlformats.org/officeDocument/2006/relationships/hyperlink" Target="http://www.fossil.energy.gov/programs/gasregulation/analyses/qrsections/pdf/tableerrata.pdf" TargetMode="External"/><Relationship Id="rId7" Type="http://schemas.openxmlformats.org/officeDocument/2006/relationships/endnotes" Target="endnotes.xml"/><Relationship Id="rId12" Type="http://schemas.openxmlformats.org/officeDocument/2006/relationships/hyperlink" Target="mailto:ngreports@hq.doe.gov" TargetMode="External"/><Relationship Id="rId17" Type="http://schemas.openxmlformats.org/officeDocument/2006/relationships/hyperlink" Target="http://www.fossil.energy.gov/programs/gasregulation/analyses/qrsections/pdf/tableerrata.pdf" TargetMode="External"/><Relationship Id="rId2" Type="http://schemas.openxmlformats.org/officeDocument/2006/relationships/numbering" Target="numbering.xml"/><Relationship Id="rId16" Type="http://schemas.openxmlformats.org/officeDocument/2006/relationships/hyperlink" Target="http://www.fossil.energy.gov/programs/gasregulation/analyses/qrsections/pdf/tableerrata.pdf" TargetMode="External"/><Relationship Id="rId20" Type="http://schemas.openxmlformats.org/officeDocument/2006/relationships/hyperlink" Target="http://www.fossil.energy.gov/programs/gasregulation/analyses/qrsections/pdf/tableerrat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ergy.gov/sites/prod/files/2018/08/f54/Portal%20FAQs_0.pdf" TargetMode="External"/><Relationship Id="rId5" Type="http://schemas.openxmlformats.org/officeDocument/2006/relationships/webSettings" Target="webSettings.xml"/><Relationship Id="rId15" Type="http://schemas.openxmlformats.org/officeDocument/2006/relationships/hyperlink" Target="http://www.fossil.energy.gov/programs/gasregulation/analyses/qrsections/pdf/tableerrata.pdf" TargetMode="External"/><Relationship Id="rId23" Type="http://schemas.openxmlformats.org/officeDocument/2006/relationships/theme" Target="theme/theme1.xml"/><Relationship Id="rId10" Type="http://schemas.openxmlformats.org/officeDocument/2006/relationships/hyperlink" Target="https://fossil.energy.gov/fergas-fe/main.html" TargetMode="External"/><Relationship Id="rId19" Type="http://schemas.openxmlformats.org/officeDocument/2006/relationships/hyperlink" Target="http://www.fossil.energy.gov/programs/gasregulation/analyses/qrsections/pdf/tableerrata.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ngreports@hq.doe.go"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BE4BE-7D86-449F-9F9E-77115981B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8868</Words>
  <Characters>5055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U</vt:lpstr>
    </vt:vector>
  </TitlesOfParts>
  <Company>DOE/EIA</Company>
  <LinksUpToDate>false</LinksUpToDate>
  <CharactersWithSpaces>59303</CharactersWithSpaces>
  <SharedDoc>false</SharedDoc>
  <HLinks>
    <vt:vector size="72" baseType="variant">
      <vt:variant>
        <vt:i4>2752615</vt:i4>
      </vt:variant>
      <vt:variant>
        <vt:i4>33</vt:i4>
      </vt:variant>
      <vt:variant>
        <vt:i4>0</vt:i4>
      </vt:variant>
      <vt:variant>
        <vt:i4>5</vt:i4>
      </vt:variant>
      <vt:variant>
        <vt:lpwstr>http://www.fossil.energy.gov/programs/gasregulation/analyses/qrsections/pdf/tableerrata.pdf</vt:lpwstr>
      </vt:variant>
      <vt:variant>
        <vt:lpwstr/>
      </vt:variant>
      <vt:variant>
        <vt:i4>2752615</vt:i4>
      </vt:variant>
      <vt:variant>
        <vt:i4>30</vt:i4>
      </vt:variant>
      <vt:variant>
        <vt:i4>0</vt:i4>
      </vt:variant>
      <vt:variant>
        <vt:i4>5</vt:i4>
      </vt:variant>
      <vt:variant>
        <vt:lpwstr>http://www.fossil.energy.gov/programs/gasregulation/analyses/qrsections/pdf/tableerrata.pdf</vt:lpwstr>
      </vt:variant>
      <vt:variant>
        <vt:lpwstr/>
      </vt:variant>
      <vt:variant>
        <vt:i4>2752615</vt:i4>
      </vt:variant>
      <vt:variant>
        <vt:i4>27</vt:i4>
      </vt:variant>
      <vt:variant>
        <vt:i4>0</vt:i4>
      </vt:variant>
      <vt:variant>
        <vt:i4>5</vt:i4>
      </vt:variant>
      <vt:variant>
        <vt:lpwstr>http://www.fossil.energy.gov/programs/gasregulation/analyses/qrsections/pdf/tableerrata.pdf</vt:lpwstr>
      </vt:variant>
      <vt:variant>
        <vt:lpwstr/>
      </vt:variant>
      <vt:variant>
        <vt:i4>2752615</vt:i4>
      </vt:variant>
      <vt:variant>
        <vt:i4>24</vt:i4>
      </vt:variant>
      <vt:variant>
        <vt:i4>0</vt:i4>
      </vt:variant>
      <vt:variant>
        <vt:i4>5</vt:i4>
      </vt:variant>
      <vt:variant>
        <vt:lpwstr>http://www.fossil.energy.gov/programs/gasregulation/analyses/qrsections/pdf/tableerrata.pdf</vt:lpwstr>
      </vt:variant>
      <vt:variant>
        <vt:lpwstr/>
      </vt:variant>
      <vt:variant>
        <vt:i4>2752615</vt:i4>
      </vt:variant>
      <vt:variant>
        <vt:i4>21</vt:i4>
      </vt:variant>
      <vt:variant>
        <vt:i4>0</vt:i4>
      </vt:variant>
      <vt:variant>
        <vt:i4>5</vt:i4>
      </vt:variant>
      <vt:variant>
        <vt:lpwstr>http://www.fossil.energy.gov/programs/gasregulation/analyses/qrsections/pdf/tableerrata.pdf</vt:lpwstr>
      </vt:variant>
      <vt:variant>
        <vt:lpwstr/>
      </vt:variant>
      <vt:variant>
        <vt:i4>2752615</vt:i4>
      </vt:variant>
      <vt:variant>
        <vt:i4>18</vt:i4>
      </vt:variant>
      <vt:variant>
        <vt:i4>0</vt:i4>
      </vt:variant>
      <vt:variant>
        <vt:i4>5</vt:i4>
      </vt:variant>
      <vt:variant>
        <vt:lpwstr>http://www.fossil.energy.gov/programs/gasregulation/analyses/qrsections/pdf/tableerrata.pdf</vt:lpwstr>
      </vt:variant>
      <vt:variant>
        <vt:lpwstr/>
      </vt:variant>
      <vt:variant>
        <vt:i4>2752615</vt:i4>
      </vt:variant>
      <vt:variant>
        <vt:i4>15</vt:i4>
      </vt:variant>
      <vt:variant>
        <vt:i4>0</vt:i4>
      </vt:variant>
      <vt:variant>
        <vt:i4>5</vt:i4>
      </vt:variant>
      <vt:variant>
        <vt:lpwstr>http://www.fossil.energy.gov/programs/gasregulation/analyses/qrsections/pdf/tableerrata.pdf</vt:lpwstr>
      </vt:variant>
      <vt:variant>
        <vt:lpwstr/>
      </vt:variant>
      <vt:variant>
        <vt:i4>6750212</vt:i4>
      </vt:variant>
      <vt:variant>
        <vt:i4>12</vt:i4>
      </vt:variant>
      <vt:variant>
        <vt:i4>0</vt:i4>
      </vt:variant>
      <vt:variant>
        <vt:i4>5</vt:i4>
      </vt:variant>
      <vt:variant>
        <vt:lpwstr>mailto:ngreports@hq.doe.go</vt:lpwstr>
      </vt:variant>
      <vt:variant>
        <vt:lpwstr/>
      </vt:variant>
      <vt:variant>
        <vt:i4>3866686</vt:i4>
      </vt:variant>
      <vt:variant>
        <vt:i4>9</vt:i4>
      </vt:variant>
      <vt:variant>
        <vt:i4>0</vt:i4>
      </vt:variant>
      <vt:variant>
        <vt:i4>5</vt:i4>
      </vt:variant>
      <vt:variant>
        <vt:lpwstr>http://www.energy.gov/fe/services/natural-gas-regulation/guidelines-filing-monthly-reports</vt:lpwstr>
      </vt:variant>
      <vt:variant>
        <vt:lpwstr/>
      </vt:variant>
      <vt:variant>
        <vt:i4>6750212</vt:i4>
      </vt:variant>
      <vt:variant>
        <vt:i4>6</vt:i4>
      </vt:variant>
      <vt:variant>
        <vt:i4>0</vt:i4>
      </vt:variant>
      <vt:variant>
        <vt:i4>5</vt:i4>
      </vt:variant>
      <vt:variant>
        <vt:lpwstr>mailto:ngreports@hq.doe.gov</vt:lpwstr>
      </vt:variant>
      <vt:variant>
        <vt:lpwstr/>
      </vt:variant>
      <vt:variant>
        <vt:i4>2293842</vt:i4>
      </vt:variant>
      <vt:variant>
        <vt:i4>3</vt:i4>
      </vt:variant>
      <vt:variant>
        <vt:i4>0</vt:i4>
      </vt:variant>
      <vt:variant>
        <vt:i4>5</vt:i4>
      </vt:variant>
      <vt:variant>
        <vt:lpwstr>https://www.energy.gov/sites/prod/files/2018/08/f54/Portal FAQs_0.pdf</vt:lpwstr>
      </vt:variant>
      <vt:variant>
        <vt:lpwstr/>
      </vt:variant>
      <vt:variant>
        <vt:i4>5898245</vt:i4>
      </vt:variant>
      <vt:variant>
        <vt:i4>0</vt:i4>
      </vt:variant>
      <vt:variant>
        <vt:i4>0</vt:i4>
      </vt:variant>
      <vt:variant>
        <vt:i4>5</vt:i4>
      </vt:variant>
      <vt:variant>
        <vt:lpwstr>https://fossil.energy.gov/fergas-fe/main.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c:title>
  <dc:subject/>
  <dc:creator>ALA</dc:creator>
  <cp:keywords/>
  <cp:lastModifiedBy>Morales, Gerson</cp:lastModifiedBy>
  <cp:revision>2</cp:revision>
  <cp:lastPrinted>2017-03-30T18:10:00Z</cp:lastPrinted>
  <dcterms:created xsi:type="dcterms:W3CDTF">2020-06-03T13:20:00Z</dcterms:created>
  <dcterms:modified xsi:type="dcterms:W3CDTF">2020-06-03T13:20:00Z</dcterms:modified>
</cp:coreProperties>
</file>